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2CF53" w14:textId="3AA232B8" w:rsidR="0007433D" w:rsidRPr="00ED3581" w:rsidRDefault="00ED3581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t>Algorithm 1:</w:t>
      </w:r>
    </w:p>
    <w:p w14:paraId="663DA6DB" w14:textId="014D7D9E" w:rsidR="00AE7764" w:rsidRDefault="00AE7764">
      <w:r>
        <w:t>Procedure Shiloach-Vishkin (V, E)</w:t>
      </w:r>
    </w:p>
    <w:p w14:paraId="14D8CDC6" w14:textId="58E3A3A3" w:rsidR="00AE7764" w:rsidRDefault="00F9026F" w:rsidP="00F9026F">
      <w:pPr>
        <w:pStyle w:val="ListParagraph"/>
        <w:numPr>
          <w:ilvl w:val="0"/>
          <w:numId w:val="1"/>
        </w:numPr>
      </w:pPr>
      <w:r>
        <w:t xml:space="preserve">for all v </w:t>
      </w:r>
      <w:r w:rsidR="00160A6D">
        <w:rPr>
          <w:rFonts w:ascii="Cambria" w:hAnsi="Cambria"/>
        </w:rPr>
        <w:t>∊</w:t>
      </w:r>
      <w:r w:rsidR="00160A6D">
        <w:t xml:space="preserve"> V: </w:t>
      </w:r>
      <w:r w:rsidR="00160A6D">
        <w:rPr>
          <w:rFonts w:cstheme="minorHAnsi"/>
        </w:rPr>
        <w:t>∏</w:t>
      </w:r>
      <w:r w:rsidR="00160A6D">
        <w:t xml:space="preserve"> (v)</w:t>
      </w:r>
      <w:r w:rsidR="00AF2908">
        <w:t xml:space="preserve"> </w:t>
      </w:r>
      <w:r w:rsidR="00AF2908">
        <w:sym w:font="Wingdings" w:char="F0DF"/>
      </w:r>
      <w:r w:rsidR="001A71F1">
        <w:t xml:space="preserve"> v</w:t>
      </w:r>
    </w:p>
    <w:p w14:paraId="3807B52C" w14:textId="3B2F39C5" w:rsidR="001A71F1" w:rsidRDefault="001A71F1" w:rsidP="00F9026F">
      <w:pPr>
        <w:pStyle w:val="ListParagraph"/>
        <w:numPr>
          <w:ilvl w:val="0"/>
          <w:numId w:val="1"/>
        </w:numPr>
      </w:pPr>
      <w:r>
        <w:t xml:space="preserve">hooking </w:t>
      </w:r>
      <w:r w:rsidR="00AF2908">
        <w:sym w:font="Wingdings" w:char="F0DF"/>
      </w:r>
      <w:r w:rsidR="00AF2908">
        <w:t xml:space="preserve"> </w:t>
      </w:r>
      <w:r>
        <w:t>true</w:t>
      </w:r>
    </w:p>
    <w:p w14:paraId="1DC7FDDB" w14:textId="2D39F503" w:rsidR="00AF2908" w:rsidRDefault="00066792" w:rsidP="00F9026F">
      <w:pPr>
        <w:pStyle w:val="ListParagraph"/>
        <w:numPr>
          <w:ilvl w:val="0"/>
          <w:numId w:val="1"/>
        </w:numPr>
      </w:pPr>
      <w:r>
        <w:t xml:space="preserve">while hooking do </w:t>
      </w:r>
    </w:p>
    <w:p w14:paraId="2379313C" w14:textId="088FBCB3" w:rsidR="00066792" w:rsidRDefault="00066792" w:rsidP="00066792">
      <w:pPr>
        <w:pStyle w:val="ListParagraph"/>
        <w:numPr>
          <w:ilvl w:val="0"/>
          <w:numId w:val="1"/>
        </w:numPr>
      </w:pPr>
      <w:r>
        <w:t xml:space="preserve">           hooking </w:t>
      </w:r>
      <w:r w:rsidR="00F41E8F">
        <w:sym w:font="Wingdings" w:char="F0DF"/>
      </w:r>
      <w:r w:rsidR="00F41E8F">
        <w:t xml:space="preserve"> false</w:t>
      </w:r>
    </w:p>
    <w:p w14:paraId="0D46D248" w14:textId="28EBFFFE" w:rsidR="00F41E8F" w:rsidRDefault="00F41E8F" w:rsidP="00066792">
      <w:pPr>
        <w:pStyle w:val="ListParagraph"/>
        <w:numPr>
          <w:ilvl w:val="0"/>
          <w:numId w:val="1"/>
        </w:numPr>
      </w:pPr>
      <w:r>
        <w:t xml:space="preserve">           for all u </w:t>
      </w:r>
      <w:r>
        <w:rPr>
          <w:rFonts w:ascii="Cambria" w:hAnsi="Cambria"/>
        </w:rPr>
        <w:t>∊</w:t>
      </w:r>
      <w:r>
        <w:t xml:space="preserve"> </w:t>
      </w:r>
      <w:r w:rsidR="00B178B0">
        <w:t>V do in parallel</w:t>
      </w:r>
    </w:p>
    <w:p w14:paraId="00C875D0" w14:textId="11EB321F" w:rsidR="00B178B0" w:rsidRDefault="00B178B0" w:rsidP="00066792">
      <w:pPr>
        <w:pStyle w:val="ListParagraph"/>
        <w:numPr>
          <w:ilvl w:val="0"/>
          <w:numId w:val="1"/>
        </w:numPr>
      </w:pPr>
      <w:r>
        <w:t xml:space="preserve">                 for all v</w:t>
      </w:r>
      <w:r w:rsidR="00261161">
        <w:t xml:space="preserve"> </w:t>
      </w:r>
      <w:r w:rsidR="00F3765E">
        <w:rPr>
          <w:rFonts w:ascii="Cambria" w:hAnsi="Cambria"/>
        </w:rPr>
        <w:t>∊</w:t>
      </w:r>
      <w:r w:rsidR="00F3765E">
        <w:t xml:space="preserve"> N (u) do in parallel</w:t>
      </w:r>
    </w:p>
    <w:p w14:paraId="06EE799A" w14:textId="0DBE029D" w:rsidR="00F3765E" w:rsidRDefault="00E703A4" w:rsidP="00066792">
      <w:pPr>
        <w:pStyle w:val="ListParagraph"/>
        <w:numPr>
          <w:ilvl w:val="0"/>
          <w:numId w:val="1"/>
        </w:numPr>
      </w:pPr>
      <w:r>
        <w:t xml:space="preserve">                        </w:t>
      </w:r>
      <w:r w:rsidR="00D6264E">
        <w:t>if</w:t>
      </w:r>
      <w:r w:rsidR="003E52F1">
        <w:t xml:space="preserve"> </w:t>
      </w:r>
      <w:r w:rsidR="00D6264E">
        <w:t>(</w:t>
      </w:r>
      <w:r w:rsidR="003E52F1">
        <w:t xml:space="preserve"> </w:t>
      </w:r>
      <w:r w:rsidR="00D6264E">
        <w:rPr>
          <w:rFonts w:cstheme="minorHAnsi"/>
        </w:rPr>
        <w:t>∏</w:t>
      </w:r>
      <w:r w:rsidR="00D6264E">
        <w:t xml:space="preserve">(u) &lt; </w:t>
      </w:r>
      <w:r w:rsidR="00D6264E">
        <w:rPr>
          <w:rFonts w:cstheme="minorHAnsi"/>
        </w:rPr>
        <w:t>∏</w:t>
      </w:r>
      <w:r w:rsidR="00D6264E">
        <w:t xml:space="preserve">(v) and </w:t>
      </w:r>
      <w:r w:rsidR="00AC1648">
        <w:rPr>
          <w:rFonts w:cstheme="minorHAnsi"/>
        </w:rPr>
        <w:t>∏</w:t>
      </w:r>
      <w:r w:rsidR="00AC1648">
        <w:t xml:space="preserve">(v) = </w:t>
      </w:r>
      <w:r w:rsidR="00AB2DF4">
        <w:rPr>
          <w:rFonts w:cstheme="minorHAnsi"/>
        </w:rPr>
        <w:t>∏</w:t>
      </w:r>
      <w:r w:rsidR="00AB2DF4">
        <w:t>(</w:t>
      </w:r>
      <w:r w:rsidR="00AC1648">
        <w:rPr>
          <w:rFonts w:cstheme="minorHAnsi"/>
        </w:rPr>
        <w:t>∏</w:t>
      </w:r>
      <w:r w:rsidR="00AC1648">
        <w:t>(v)</w:t>
      </w:r>
      <w:r w:rsidR="00AB2DF4">
        <w:t>)</w:t>
      </w:r>
      <w:r w:rsidR="003E52F1">
        <w:t xml:space="preserve"> </w:t>
      </w:r>
      <w:r w:rsidR="00D6264E">
        <w:t>)</w:t>
      </w:r>
      <w:r w:rsidR="001B6D6F">
        <w:t xml:space="preserve"> then</w:t>
      </w:r>
    </w:p>
    <w:p w14:paraId="0AB7CBC4" w14:textId="022618A8" w:rsidR="001B6D6F" w:rsidRDefault="001B6D6F" w:rsidP="00066792">
      <w:pPr>
        <w:pStyle w:val="ListParagraph"/>
        <w:numPr>
          <w:ilvl w:val="0"/>
          <w:numId w:val="1"/>
        </w:numPr>
      </w:pPr>
      <w:r>
        <w:t xml:space="preserve">                                      </w:t>
      </w:r>
      <w:r w:rsidR="006803D2">
        <w:rPr>
          <w:rFonts w:cstheme="minorHAnsi"/>
        </w:rPr>
        <w:t>∏</w:t>
      </w:r>
      <w:r w:rsidR="006803D2">
        <w:t>(</w:t>
      </w:r>
      <w:r w:rsidR="006803D2">
        <w:rPr>
          <w:rFonts w:cstheme="minorHAnsi"/>
        </w:rPr>
        <w:t>∏</w:t>
      </w:r>
      <w:r w:rsidR="006803D2">
        <w:t xml:space="preserve">(v)) </w:t>
      </w:r>
      <w:r w:rsidR="00892D74">
        <w:sym w:font="Wingdings" w:char="F0DF"/>
      </w:r>
      <w:r w:rsidR="00892D74">
        <w:t xml:space="preserve"> </w:t>
      </w:r>
      <w:r w:rsidR="00892D74">
        <w:rPr>
          <w:rFonts w:cstheme="minorHAnsi"/>
        </w:rPr>
        <w:t>∏</w:t>
      </w:r>
      <w:r w:rsidR="00892D74">
        <w:t>(u)</w:t>
      </w:r>
    </w:p>
    <w:p w14:paraId="0A8CA327" w14:textId="6FBAB45D" w:rsidR="00892D74" w:rsidRDefault="00592955" w:rsidP="00066792">
      <w:pPr>
        <w:pStyle w:val="ListParagraph"/>
        <w:numPr>
          <w:ilvl w:val="0"/>
          <w:numId w:val="1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68A65808" w14:textId="07E5E2D9" w:rsidR="00425963" w:rsidRDefault="002E0586" w:rsidP="00066792">
      <w:pPr>
        <w:pStyle w:val="ListParagraph"/>
        <w:numPr>
          <w:ilvl w:val="0"/>
          <w:numId w:val="1"/>
        </w:numPr>
      </w:pPr>
      <w:r>
        <w:t xml:space="preserve">                        end if</w:t>
      </w:r>
    </w:p>
    <w:p w14:paraId="193C5D1A" w14:textId="49EE1A33" w:rsidR="002E0586" w:rsidRDefault="002E0586" w:rsidP="00066792">
      <w:pPr>
        <w:pStyle w:val="ListParagraph"/>
        <w:numPr>
          <w:ilvl w:val="0"/>
          <w:numId w:val="1"/>
        </w:numPr>
      </w:pPr>
      <w:r>
        <w:t xml:space="preserve">                 end for</w:t>
      </w:r>
    </w:p>
    <w:p w14:paraId="4E6FF4DD" w14:textId="37812D0C" w:rsidR="002E0586" w:rsidRDefault="002E0586" w:rsidP="00066792">
      <w:pPr>
        <w:pStyle w:val="ListParagraph"/>
        <w:numPr>
          <w:ilvl w:val="0"/>
          <w:numId w:val="1"/>
        </w:numPr>
      </w:pPr>
      <w:r>
        <w:t xml:space="preserve">           end for</w:t>
      </w:r>
    </w:p>
    <w:p w14:paraId="71A9E6EB" w14:textId="79265B6B" w:rsidR="00FF6F83" w:rsidRDefault="00FF6F83" w:rsidP="00066792">
      <w:pPr>
        <w:pStyle w:val="ListParagraph"/>
        <w:numPr>
          <w:ilvl w:val="0"/>
          <w:numId w:val="1"/>
        </w:numPr>
      </w:pPr>
      <w:r>
        <w:t xml:space="preserve">           for all </w:t>
      </w:r>
      <w:r w:rsidR="00F52202">
        <w:t xml:space="preserve">v </w:t>
      </w:r>
      <w:r w:rsidR="00F52202">
        <w:rPr>
          <w:rFonts w:ascii="Cambria" w:hAnsi="Cambria"/>
        </w:rPr>
        <w:t>∊</w:t>
      </w:r>
      <w:r w:rsidR="00F52202">
        <w:t xml:space="preserve"> V do in parallel</w:t>
      </w:r>
    </w:p>
    <w:p w14:paraId="4F8E02CB" w14:textId="76965074" w:rsidR="00F52202" w:rsidRDefault="00F52202" w:rsidP="00066792">
      <w:pPr>
        <w:pStyle w:val="ListParagraph"/>
        <w:numPr>
          <w:ilvl w:val="0"/>
          <w:numId w:val="1"/>
        </w:numPr>
      </w:pPr>
      <w:r>
        <w:t xml:space="preserve">                 while </w:t>
      </w:r>
      <w:r w:rsidR="004B13F3">
        <w:tab/>
      </w:r>
      <w:r w:rsidR="004B13F3">
        <w:rPr>
          <w:rFonts w:cstheme="minorHAnsi"/>
        </w:rPr>
        <w:t>∏</w:t>
      </w:r>
      <w:r w:rsidR="004B13F3">
        <w:t>(</w:t>
      </w:r>
      <w:r w:rsidR="004B13F3">
        <w:rPr>
          <w:rFonts w:cstheme="minorHAnsi"/>
        </w:rPr>
        <w:t>∏</w:t>
      </w:r>
      <w:r w:rsidR="004B13F3">
        <w:t xml:space="preserve">(v)) </w:t>
      </w:r>
      <w:r w:rsidR="004B13F3">
        <w:rPr>
          <w:rFonts w:ascii="Cambria" w:hAnsi="Cambria"/>
        </w:rPr>
        <w:t>≠</w:t>
      </w:r>
      <w:r w:rsidR="004B13F3">
        <w:t xml:space="preserve"> </w:t>
      </w:r>
      <w:r w:rsidR="00743587">
        <w:rPr>
          <w:rFonts w:cstheme="minorHAnsi"/>
        </w:rPr>
        <w:t>∏</w:t>
      </w:r>
      <w:r w:rsidR="00743587">
        <w:t>(v) do</w:t>
      </w:r>
    </w:p>
    <w:p w14:paraId="7F995C29" w14:textId="17A6965A" w:rsidR="00743587" w:rsidRDefault="00E35576" w:rsidP="00066792">
      <w:pPr>
        <w:pStyle w:val="ListParagraph"/>
        <w:numPr>
          <w:ilvl w:val="0"/>
          <w:numId w:val="1"/>
        </w:numPr>
      </w:pPr>
      <w:r>
        <w:t xml:space="preserve">                             </w:t>
      </w:r>
      <w:r>
        <w:rPr>
          <w:rFonts w:cstheme="minorHAnsi"/>
        </w:rPr>
        <w:t>∏</w:t>
      </w:r>
      <w:r>
        <w:t xml:space="preserve">(v) </w:t>
      </w:r>
      <w:r>
        <w:sym w:font="Wingdings" w:char="F0DF"/>
      </w:r>
      <w:r>
        <w:t xml:space="preserve"> </w:t>
      </w:r>
      <w:r w:rsidR="0001090B">
        <w:rPr>
          <w:rFonts w:cstheme="minorHAnsi"/>
        </w:rPr>
        <w:t>∏</w:t>
      </w:r>
      <w:r w:rsidR="0001090B">
        <w:t>(</w:t>
      </w:r>
      <w:r w:rsidR="0001090B">
        <w:rPr>
          <w:rFonts w:cstheme="minorHAnsi"/>
        </w:rPr>
        <w:t>∏</w:t>
      </w:r>
      <w:r w:rsidR="0001090B">
        <w:t>(v))</w:t>
      </w:r>
    </w:p>
    <w:p w14:paraId="6CE2B117" w14:textId="56FB0C2B" w:rsidR="00BC1F5E" w:rsidRDefault="00BC1F5E" w:rsidP="00066792">
      <w:pPr>
        <w:pStyle w:val="ListParagraph"/>
        <w:numPr>
          <w:ilvl w:val="0"/>
          <w:numId w:val="1"/>
        </w:numPr>
      </w:pPr>
      <w:r>
        <w:t xml:space="preserve">                 end while</w:t>
      </w:r>
    </w:p>
    <w:p w14:paraId="780EB1F2" w14:textId="1476CB29" w:rsidR="00BC1F5E" w:rsidRDefault="00BC1F5E" w:rsidP="00066792">
      <w:pPr>
        <w:pStyle w:val="ListParagraph"/>
        <w:numPr>
          <w:ilvl w:val="0"/>
          <w:numId w:val="1"/>
        </w:numPr>
      </w:pPr>
      <w:r>
        <w:t xml:space="preserve">            end for</w:t>
      </w:r>
    </w:p>
    <w:p w14:paraId="2C5C8DEE" w14:textId="397C94AB" w:rsidR="00BC1F5E" w:rsidRDefault="00BC1F5E" w:rsidP="00066792">
      <w:pPr>
        <w:pStyle w:val="ListParagraph"/>
        <w:numPr>
          <w:ilvl w:val="0"/>
          <w:numId w:val="1"/>
        </w:numPr>
      </w:pPr>
      <w:r>
        <w:t xml:space="preserve"> end while</w:t>
      </w:r>
    </w:p>
    <w:p w14:paraId="7B603291" w14:textId="5C6BE49D" w:rsidR="00BC1F5E" w:rsidRPr="00541647" w:rsidRDefault="00BC1F5E" w:rsidP="00066792">
      <w:pPr>
        <w:pStyle w:val="ListParagraph"/>
        <w:numPr>
          <w:ilvl w:val="0"/>
          <w:numId w:val="1"/>
        </w:numPr>
      </w:pPr>
      <w:r>
        <w:t xml:space="preserve">return </w:t>
      </w:r>
      <w:r>
        <w:rPr>
          <w:rFonts w:cstheme="minorHAnsi"/>
        </w:rPr>
        <w:t>∏</w:t>
      </w:r>
    </w:p>
    <w:p w14:paraId="322E39F8" w14:textId="472F3CC6" w:rsidR="00541647" w:rsidRDefault="00541647" w:rsidP="00541647"/>
    <w:p w14:paraId="7A3B524A" w14:textId="50D0E355" w:rsidR="00541647" w:rsidRDefault="00541647" w:rsidP="00541647"/>
    <w:p w14:paraId="78AE16DB" w14:textId="4B2834F5" w:rsidR="00541647" w:rsidRDefault="00541647" w:rsidP="00541647">
      <w:r>
        <w:t xml:space="preserve">In our case of connected components, we are </w:t>
      </w:r>
      <w:r w:rsidR="0089164B">
        <w:t xml:space="preserve">using edges instead of vertices </w:t>
      </w:r>
      <w:r w:rsidR="00CF561C">
        <w:t>as the primitive entity</w:t>
      </w:r>
      <w:r w:rsidR="00BA1521">
        <w:t xml:space="preserve">. </w:t>
      </w:r>
    </w:p>
    <w:p w14:paraId="60847B6F" w14:textId="558048C2" w:rsidR="001E067B" w:rsidRDefault="001E067B" w:rsidP="00541647"/>
    <w:p w14:paraId="357428D9" w14:textId="221DAB66" w:rsidR="001E067B" w:rsidRDefault="001E067B" w:rsidP="00541647">
      <w:r>
        <w:t xml:space="preserve">Each edge will receive a </w:t>
      </w:r>
      <w:r w:rsidR="00C74CA1">
        <w:t>unique ID, just like how each vertex receives a unique ID in the connected components.</w:t>
      </w:r>
    </w:p>
    <w:p w14:paraId="67453F58" w14:textId="2A4502F5" w:rsidR="005C20F9" w:rsidRDefault="005C20F9" w:rsidP="00541647">
      <w:r>
        <w:t>Line 11, equitruss, don</w:t>
      </w:r>
      <w:r w:rsidR="00426A31">
        <w:t>’t worry about the super node ID for now, because, as each edge has an unique ID given in previous step,</w:t>
      </w:r>
      <w:r w:rsidR="00F66172">
        <w:t xml:space="preserve"> when building up super node, the merging of each edge into existing </w:t>
      </w:r>
      <w:r w:rsidR="00B52400">
        <w:t>super node will compare the current super node ID (which is the</w:t>
      </w:r>
      <w:r w:rsidR="003D49E9">
        <w:t xml:space="preserve"> ID of the edge with minimum edge ID</w:t>
      </w:r>
      <w:r w:rsidR="00B52400">
        <w:t>)</w:t>
      </w:r>
      <w:r w:rsidR="003D49E9">
        <w:t xml:space="preserve"> with the new edge’s ID and take the minimum of the two.</w:t>
      </w:r>
      <w:r w:rsidR="00426A31">
        <w:t xml:space="preserve"> </w:t>
      </w:r>
    </w:p>
    <w:p w14:paraId="348F2F45" w14:textId="741541BB" w:rsidR="0050562C" w:rsidRDefault="0050562C" w:rsidP="00541647"/>
    <w:p w14:paraId="6E8790B3" w14:textId="1C111A57" w:rsidR="0050562C" w:rsidRDefault="0050562C" w:rsidP="00541647">
      <w:r>
        <w:t xml:space="preserve">The main problem is to find and pack the edges in the same super node, </w:t>
      </w:r>
      <w:r w:rsidR="00BA4118">
        <w:t xml:space="preserve">for that purpose, we need to find the </w:t>
      </w:r>
      <w:r w:rsidR="00B66B3E">
        <w:t xml:space="preserve">intersection of the adjacency list to find the edges </w:t>
      </w:r>
      <w:r w:rsidR="00803AEE">
        <w:t>that has triangle connectivity with the current edge.</w:t>
      </w:r>
    </w:p>
    <w:p w14:paraId="79565C92" w14:textId="463A19BB" w:rsidR="0090215D" w:rsidRDefault="0090215D" w:rsidP="00541647"/>
    <w:p w14:paraId="3DF9FF0A" w14:textId="3EBACFF8" w:rsidR="0090215D" w:rsidRDefault="0090215D" w:rsidP="00541647">
      <w:r>
        <w:lastRenderedPageBreak/>
        <w:t xml:space="preserve">In connected components in a regular graph, we needed to </w:t>
      </w:r>
      <w:r w:rsidR="00E3069C">
        <w:t xml:space="preserve">scan the edge for </w:t>
      </w:r>
      <w:r w:rsidR="00496EBC">
        <w:t>grouping the components together</w:t>
      </w:r>
      <w:r w:rsidR="00542AEC">
        <w:t xml:space="preserve">. Instead of edge, we need to </w:t>
      </w:r>
      <w:r w:rsidR="00FB0B5F">
        <w:t xml:space="preserve">scan 2 things, 1) </w:t>
      </w:r>
      <w:r w:rsidR="00455759">
        <w:t>trussness k and 2) triangle connectivity</w:t>
      </w:r>
    </w:p>
    <w:p w14:paraId="619291DC" w14:textId="77777777" w:rsidR="009E42AE" w:rsidRDefault="00672670" w:rsidP="00541647">
      <w:r>
        <w:t xml:space="preserve">The thought occurred to me how about numbering the </w:t>
      </w:r>
      <w:r w:rsidR="00527AD1">
        <w:t xml:space="preserve">edges from 1 to m just like we do the numbering for vertices for 1 to n. Then we </w:t>
      </w:r>
      <w:r w:rsidR="006B62ED">
        <w:t xml:space="preserve">can run the original Shiloach-Vishkin algorithm to </w:t>
      </w:r>
      <w:r w:rsidR="0026307C">
        <w:t>find the connected components</w:t>
      </w:r>
      <w:r w:rsidR="0035418E">
        <w:t xml:space="preserve">. In </w:t>
      </w:r>
      <w:r w:rsidR="00763A8E">
        <w:t xml:space="preserve">a regular graph, where we are finding connected components, we are </w:t>
      </w:r>
      <w:r w:rsidR="00BE1E33">
        <w:t xml:space="preserve">basically using the edge connectivity </w:t>
      </w:r>
      <w:r w:rsidR="001C753D">
        <w:t xml:space="preserve">(adjacency list) </w:t>
      </w:r>
      <w:r w:rsidR="00447EB1">
        <w:t>to run the hook</w:t>
      </w:r>
      <w:r w:rsidR="001C753D">
        <w:t xml:space="preserve">ing process. But in case of </w:t>
      </w:r>
      <w:r w:rsidR="009E42AE">
        <w:t xml:space="preserve">hooking for the edges </w:t>
      </w:r>
    </w:p>
    <w:p w14:paraId="1FC926C0" w14:textId="718CDD2A" w:rsidR="00672670" w:rsidRDefault="009E42AE" w:rsidP="00541647">
      <w:r>
        <w:t xml:space="preserve">(1 …. m), do we have </w:t>
      </w:r>
      <w:r w:rsidR="0077493B">
        <w:t>any</w:t>
      </w:r>
      <w:r w:rsidR="00D4133C">
        <w:t xml:space="preserve">thing similar? </w:t>
      </w:r>
      <w:r w:rsidR="000E4D4B">
        <w:t>There are 2 conditions that need to satisfy</w:t>
      </w:r>
      <w:r w:rsidR="00444867">
        <w:t xml:space="preserve"> as mentioned above.</w:t>
      </w:r>
    </w:p>
    <w:p w14:paraId="440D98A8" w14:textId="58A63D5F" w:rsidR="006A7B14" w:rsidRDefault="006A7B14" w:rsidP="00541647"/>
    <w:p w14:paraId="7C8D4544" w14:textId="547FA6A8" w:rsidR="006A7B14" w:rsidRDefault="006A7B14" w:rsidP="00541647">
      <w:r>
        <w:t xml:space="preserve">Let’s start with line no. </w:t>
      </w:r>
      <w:r w:rsidR="000C37C7">
        <w:t>5</w:t>
      </w:r>
      <w:r w:rsidR="00117852">
        <w:t xml:space="preserve">, now instead of traversing over all the vertices u in parallel, we will be traversing over all the edges </w:t>
      </w:r>
      <w:r w:rsidR="005D7AF0">
        <w:t xml:space="preserve">1--&gt; m in parallel. </w:t>
      </w:r>
    </w:p>
    <w:p w14:paraId="40295818" w14:textId="73BEC3D4" w:rsidR="005D7AF0" w:rsidRDefault="005D7AF0" w:rsidP="00541647">
      <w:r>
        <w:t xml:space="preserve">In line number 6, </w:t>
      </w:r>
      <w:r w:rsidR="0018038E">
        <w:t xml:space="preserve">instead of the </w:t>
      </w:r>
      <w:r w:rsidR="00CA1E3D">
        <w:t xml:space="preserve">adjacency list of a vertex u, we need to find all the edges </w:t>
      </w:r>
      <w:r w:rsidR="0055720F">
        <w:t>that form triangle with edge (u, v)</w:t>
      </w:r>
      <w:r w:rsidR="00853FD6">
        <w:t xml:space="preserve">. For that purpose, we need to have an intersection of </w:t>
      </w:r>
      <w:r w:rsidR="007F0E91">
        <w:t xml:space="preserve">N(u) and N(v) (here neighborhood of u is represented by </w:t>
      </w:r>
      <w:r w:rsidR="006B5F7B">
        <w:t xml:space="preserve">N(u). Come to think of it, when I was computing the support of edge </w:t>
      </w:r>
      <w:r w:rsidR="00395136">
        <w:t xml:space="preserve">(u,v), does it make sense to store the </w:t>
      </w:r>
      <w:r w:rsidR="00055045">
        <w:t xml:space="preserve">common </w:t>
      </w:r>
      <w:r w:rsidR="00395136">
        <w:t xml:space="preserve">neighborhood list </w:t>
      </w:r>
      <w:r w:rsidR="00F9504B">
        <w:t xml:space="preserve">in an array </w:t>
      </w:r>
      <w:r w:rsidR="00055045">
        <w:t xml:space="preserve">during that time so that we do not need to recompute, </w:t>
      </w:r>
      <w:r w:rsidR="00080BB8">
        <w:t xml:space="preserve">it will be a compromise between </w:t>
      </w:r>
      <w:r w:rsidR="00681868">
        <w:t>storage efficiency for GPU as gpu has low storage and the computation cost</w:t>
      </w:r>
      <w:r w:rsidR="002E0897">
        <w:t>, if we store the intersection list during support computation, we do not need to redo the same task again</w:t>
      </w:r>
      <w:r w:rsidR="007F0E91">
        <w:t xml:space="preserve">). </w:t>
      </w:r>
    </w:p>
    <w:p w14:paraId="786B9E76" w14:textId="53AB1E36" w:rsidR="00CD701E" w:rsidRDefault="00CD701E" w:rsidP="00541647"/>
    <w:p w14:paraId="66B2D582" w14:textId="1FFC7BA5" w:rsidR="00CD701E" w:rsidRDefault="00F242A0" w:rsidP="00541647">
      <w:r>
        <w:t xml:space="preserve">If we have the </w:t>
      </w:r>
      <w:r w:rsidR="000430CE">
        <w:t>intersection, then we know we have to process edges up to the size of the intersection</w:t>
      </w:r>
      <w:r w:rsidR="003D79AC">
        <w:t xml:space="preserve">, if we assign each of those edges to </w:t>
      </w:r>
      <w:r w:rsidR="00627DDF">
        <w:t xml:space="preserve">parallel cuda thread, then we are stuck with one problem, how do we determine </w:t>
      </w:r>
      <w:r w:rsidR="0084794B">
        <w:t xml:space="preserve">the thread number to assign each triangle, </w:t>
      </w:r>
      <w:r w:rsidR="00BD6260">
        <w:t>now we do know</w:t>
      </w:r>
      <w:r w:rsidR="00BF1168">
        <w:t xml:space="preserve"> that each hooking operation will be handled by one cuda thread and if there is let’s say 5 </w:t>
      </w:r>
      <w:r w:rsidR="00807E79">
        <w:t xml:space="preserve">edges found </w:t>
      </w:r>
      <w:r w:rsidR="00A94792">
        <w:t xml:space="preserve">(does edge direction matter? </w:t>
      </w:r>
      <w:r w:rsidR="009D31A4">
        <w:t>Is it sufficient to process only one edge (u, w) or do we need to also process (w, u)</w:t>
      </w:r>
      <w:r w:rsidR="00C9453C">
        <w:t xml:space="preserve">. For the connected components in the above algorithm, we needed to considered </w:t>
      </w:r>
      <w:r w:rsidR="00E2068D">
        <w:t xml:space="preserve">undirected graph, </w:t>
      </w:r>
      <w:r w:rsidR="001E1AB9">
        <w:t xml:space="preserve">do we need to </w:t>
      </w:r>
      <w:r w:rsidR="00EE1982">
        <w:t xml:space="preserve">do the same for the </w:t>
      </w:r>
      <w:r w:rsidR="0002405B">
        <w:t xml:space="preserve">connected components of edge, i.e., instead of 1 …. m edges, we need to consider </w:t>
      </w:r>
      <w:r w:rsidR="00863E8B">
        <w:t>2m edges</w:t>
      </w:r>
      <w:r w:rsidR="00A94792">
        <w:t>)</w:t>
      </w:r>
    </w:p>
    <w:p w14:paraId="34203452" w14:textId="5283FD4A" w:rsidR="00CD7914" w:rsidRDefault="00CD7914" w:rsidP="00541647"/>
    <w:p w14:paraId="2C98CF02" w14:textId="7D4A525E" w:rsidR="00CD7914" w:rsidRDefault="00CD7914" w:rsidP="00541647"/>
    <w:p w14:paraId="2746EDC4" w14:textId="43191061" w:rsidR="00CD7914" w:rsidRDefault="00CD7914" w:rsidP="00541647"/>
    <w:p w14:paraId="3396407E" w14:textId="2634E0CA" w:rsidR="00991B3E" w:rsidRDefault="00991B3E" w:rsidP="00541647"/>
    <w:p w14:paraId="55A07601" w14:textId="07DBEF4A" w:rsidR="00991B3E" w:rsidRDefault="00991B3E" w:rsidP="00541647"/>
    <w:p w14:paraId="1B77A514" w14:textId="5804B6C6" w:rsidR="00991B3E" w:rsidRDefault="00991B3E" w:rsidP="00541647"/>
    <w:p w14:paraId="47E4A0D9" w14:textId="28FB7349" w:rsidR="00991B3E" w:rsidRDefault="00991B3E" w:rsidP="00541647"/>
    <w:p w14:paraId="518271D0" w14:textId="14551E8B" w:rsidR="00991B3E" w:rsidRDefault="00991B3E" w:rsidP="00541647"/>
    <w:p w14:paraId="20817624" w14:textId="219E0D09" w:rsidR="00991B3E" w:rsidRDefault="00991B3E" w:rsidP="00541647"/>
    <w:p w14:paraId="4766D076" w14:textId="4E580F90" w:rsidR="00991B3E" w:rsidRDefault="00991B3E" w:rsidP="00541647"/>
    <w:p w14:paraId="2359F935" w14:textId="68F8D697" w:rsidR="00991B3E" w:rsidRPr="00ED3581" w:rsidRDefault="00ED3581" w:rsidP="00541647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t>Algorithm 2:</w:t>
      </w:r>
    </w:p>
    <w:p w14:paraId="540535C2" w14:textId="3679CE9F" w:rsidR="00862418" w:rsidRDefault="00862418" w:rsidP="00862418">
      <w:r>
        <w:t>Procedure Edge-</w:t>
      </w:r>
      <w:r w:rsidR="000B199C">
        <w:t>Connected-Components-Parallel</w:t>
      </w:r>
    </w:p>
    <w:p w14:paraId="66EC45BD" w14:textId="648498F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for all </w:t>
      </w:r>
      <w:r w:rsidR="000B199C">
        <w:t>e</w:t>
      </w:r>
      <w:r>
        <w:t xml:space="preserve"> </w:t>
      </w:r>
      <w:r>
        <w:rPr>
          <w:rFonts w:ascii="Cambria" w:hAnsi="Cambria"/>
        </w:rPr>
        <w:t>∊</w:t>
      </w:r>
      <w:r>
        <w:t xml:space="preserve"> </w:t>
      </w:r>
      <w:r w:rsidR="000B199C">
        <w:t>E</w:t>
      </w:r>
      <w:r>
        <w:t xml:space="preserve">: </w:t>
      </w:r>
      <w:r>
        <w:rPr>
          <w:rFonts w:cstheme="minorHAnsi"/>
        </w:rPr>
        <w:t>∏</w:t>
      </w:r>
      <w:r>
        <w:t xml:space="preserve"> (</w:t>
      </w:r>
      <w:r w:rsidR="000B199C">
        <w:t>e</w:t>
      </w:r>
      <w:r>
        <w:t xml:space="preserve">) </w:t>
      </w:r>
      <w:r>
        <w:sym w:font="Wingdings" w:char="F0DF"/>
      </w:r>
      <w:r>
        <w:t xml:space="preserve"> </w:t>
      </w:r>
      <w:r w:rsidR="00CF0792">
        <w:t>e</w:t>
      </w:r>
    </w:p>
    <w:p w14:paraId="113C63F1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hooking </w:t>
      </w:r>
      <w:r>
        <w:sym w:font="Wingdings" w:char="F0DF"/>
      </w:r>
      <w:r>
        <w:t xml:space="preserve"> true</w:t>
      </w:r>
    </w:p>
    <w:p w14:paraId="54D2C6D4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while hooking do </w:t>
      </w:r>
    </w:p>
    <w:p w14:paraId="35228849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hooking </w:t>
      </w:r>
      <w:r>
        <w:sym w:font="Wingdings" w:char="F0DF"/>
      </w:r>
      <w:r>
        <w:t xml:space="preserve"> false</w:t>
      </w:r>
    </w:p>
    <w:p w14:paraId="08D3271F" w14:textId="2F3F1276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for all </w:t>
      </w:r>
      <w:r w:rsidR="00CF0792">
        <w:t>edge e</w:t>
      </w:r>
      <w:r w:rsidR="00CF0792" w:rsidRPr="00CF0792">
        <w:rPr>
          <w:vertAlign w:val="subscript"/>
        </w:rPr>
        <w:t>1</w:t>
      </w:r>
      <w:r w:rsidR="00CF0792">
        <w:t xml:space="preserve"> (u, v)</w:t>
      </w:r>
      <w:r>
        <w:t xml:space="preserve"> do in parallel</w:t>
      </w:r>
    </w:p>
    <w:p w14:paraId="21B40958" w14:textId="24633DCF" w:rsidR="00654D10" w:rsidRDefault="00654D10" w:rsidP="00862418">
      <w:pPr>
        <w:pStyle w:val="ListParagraph"/>
        <w:numPr>
          <w:ilvl w:val="0"/>
          <w:numId w:val="2"/>
        </w:numPr>
      </w:pPr>
      <w:r>
        <w:t xml:space="preserve">                  Intersect the adjacency list of </w:t>
      </w:r>
      <w:r w:rsidR="00A11C53">
        <w:t>e</w:t>
      </w:r>
      <w:r w:rsidR="00A11C53" w:rsidRPr="00A11C53">
        <w:rPr>
          <w:vertAlign w:val="subscript"/>
        </w:rPr>
        <w:t>1</w:t>
      </w:r>
      <w:r w:rsidR="002F064F">
        <w:rPr>
          <w:vertAlign w:val="subscript"/>
        </w:rPr>
        <w:t xml:space="preserve"> </w:t>
      </w:r>
      <w:r>
        <w:t xml:space="preserve">(u, v) to get all the edges </w:t>
      </w:r>
      <w:r w:rsidR="00A11C53">
        <w:t xml:space="preserve">making </w:t>
      </w:r>
      <w:r w:rsidR="0016791B" w:rsidRPr="0016791B">
        <w:rPr>
          <w:b/>
          <w:bCs/>
        </w:rPr>
        <w:t>k-</w:t>
      </w:r>
      <w:r w:rsidR="00A11C53" w:rsidRPr="0016791B">
        <w:rPr>
          <w:b/>
          <w:bCs/>
        </w:rPr>
        <w:t>triangle</w:t>
      </w:r>
      <w:r w:rsidR="00A11C53">
        <w:t xml:space="preserve"> with e</w:t>
      </w:r>
      <w:r w:rsidR="00A11C53" w:rsidRPr="00A11C53">
        <w:rPr>
          <w:vertAlign w:val="subscript"/>
        </w:rPr>
        <w:t>1</w:t>
      </w:r>
    </w:p>
    <w:p w14:paraId="2790987F" w14:textId="50B74021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</w:t>
      </w:r>
      <w:r w:rsidR="00A90692">
        <w:t xml:space="preserve"> </w:t>
      </w:r>
      <w:r>
        <w:t xml:space="preserve">for all </w:t>
      </w:r>
      <w:r w:rsidR="002F064F">
        <w:t>the edges e</w:t>
      </w:r>
      <w:r w:rsidR="002F064F" w:rsidRPr="002F064F">
        <w:rPr>
          <w:vertAlign w:val="subscript"/>
        </w:rPr>
        <w:t>2</w:t>
      </w:r>
      <w:r>
        <w:t xml:space="preserve"> </w:t>
      </w:r>
      <w:r w:rsidR="00A90692">
        <w:rPr>
          <w:rFonts w:ascii="Cambria" w:hAnsi="Cambria"/>
        </w:rPr>
        <w:t>mak</w:t>
      </w:r>
      <w:r w:rsidR="00B33657">
        <w:rPr>
          <w:rFonts w:ascii="Cambria" w:hAnsi="Cambria"/>
        </w:rPr>
        <w:t xml:space="preserve">ing </w:t>
      </w:r>
      <w:r w:rsidR="00417FDE" w:rsidRPr="00417FDE">
        <w:rPr>
          <w:rFonts w:ascii="Cambria" w:hAnsi="Cambria"/>
          <w:b/>
          <w:bCs/>
        </w:rPr>
        <w:t>k-</w:t>
      </w:r>
      <w:r w:rsidR="00B33657" w:rsidRPr="00417FDE">
        <w:rPr>
          <w:rFonts w:ascii="Cambria" w:hAnsi="Cambria"/>
          <w:b/>
          <w:bCs/>
        </w:rPr>
        <w:t>triangle</w:t>
      </w:r>
      <w:r w:rsidR="00B33657">
        <w:rPr>
          <w:rFonts w:ascii="Cambria" w:hAnsi="Cambria"/>
        </w:rPr>
        <w:t xml:space="preserve"> with e</w:t>
      </w:r>
      <w:r w:rsidR="00B33657" w:rsidRPr="00B33657">
        <w:rPr>
          <w:rFonts w:ascii="Cambria" w:hAnsi="Cambria"/>
          <w:vertAlign w:val="subscript"/>
        </w:rPr>
        <w:t>1</w:t>
      </w:r>
      <w:r w:rsidR="00B33657">
        <w:t xml:space="preserve">, </w:t>
      </w:r>
      <w:r>
        <w:t>do in parallel</w:t>
      </w:r>
    </w:p>
    <w:p w14:paraId="7136F782" w14:textId="3829851A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       if ( </w:t>
      </w:r>
      <w:r>
        <w:rPr>
          <w:rFonts w:cstheme="minorHAnsi"/>
        </w:rPr>
        <w:t>∏</w:t>
      </w:r>
      <w:r>
        <w:t>(</w:t>
      </w:r>
      <w:r w:rsidR="00B33657">
        <w:t>e</w:t>
      </w:r>
      <w:r w:rsidR="00B33657" w:rsidRPr="00AA7250">
        <w:rPr>
          <w:vertAlign w:val="subscript"/>
        </w:rPr>
        <w:t>1</w:t>
      </w:r>
      <w:r>
        <w:t xml:space="preserve">) &lt; </w:t>
      </w:r>
      <w:r>
        <w:rPr>
          <w:rFonts w:cstheme="minorHAnsi"/>
        </w:rPr>
        <w:t>∏</w:t>
      </w:r>
      <w:r>
        <w:t>(</w:t>
      </w:r>
      <w:r w:rsidR="00FE414E">
        <w:t>e</w:t>
      </w:r>
      <w:r w:rsidR="00FE414E" w:rsidRPr="00AA7250">
        <w:rPr>
          <w:vertAlign w:val="subscript"/>
        </w:rPr>
        <w:t>2</w:t>
      </w:r>
      <w:r>
        <w:t xml:space="preserve">) and </w:t>
      </w:r>
      <w:r>
        <w:rPr>
          <w:rFonts w:cstheme="minorHAnsi"/>
        </w:rPr>
        <w:t>∏</w:t>
      </w:r>
      <w:r>
        <w:t>(</w:t>
      </w:r>
      <w:r w:rsidR="00FE414E">
        <w:t>e</w:t>
      </w:r>
      <w:r w:rsidR="00FE414E" w:rsidRPr="00AA7250">
        <w:rPr>
          <w:vertAlign w:val="subscript"/>
        </w:rPr>
        <w:t>2</w:t>
      </w:r>
      <w:r>
        <w:t xml:space="preserve">) =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</w:t>
      </w:r>
      <w:r w:rsidR="00FE414E">
        <w:t>e</w:t>
      </w:r>
      <w:r w:rsidR="00FE414E" w:rsidRPr="00AA7250">
        <w:rPr>
          <w:vertAlign w:val="subscript"/>
        </w:rPr>
        <w:t>2</w:t>
      </w:r>
      <w:r>
        <w:t>))</w:t>
      </w:r>
      <w:r w:rsidR="00FE414E">
        <w:t xml:space="preserve"> and </w:t>
      </w:r>
      <w:r w:rsidR="00FE414E">
        <w:rPr>
          <w:rFonts w:cstheme="minorHAnsi"/>
        </w:rPr>
        <w:t>τ</w:t>
      </w:r>
      <w:r w:rsidR="001C3C06">
        <w:t xml:space="preserve"> (e</w:t>
      </w:r>
      <w:r w:rsidR="00AA7250" w:rsidRPr="00AA7250">
        <w:rPr>
          <w:vertAlign w:val="subscript"/>
        </w:rPr>
        <w:t>1</w:t>
      </w:r>
      <w:r w:rsidR="001C3C06">
        <w:t>)</w:t>
      </w:r>
      <w:r>
        <w:t xml:space="preserve"> </w:t>
      </w:r>
      <w:r w:rsidR="001C3C06">
        <w:t xml:space="preserve">= </w:t>
      </w:r>
      <w:r w:rsidR="001C3C06">
        <w:rPr>
          <w:rFonts w:cstheme="minorHAnsi"/>
        </w:rPr>
        <w:t>τ</w:t>
      </w:r>
      <w:r w:rsidR="001C3C06">
        <w:t xml:space="preserve"> (e</w:t>
      </w:r>
      <w:r w:rsidR="00AA7250">
        <w:rPr>
          <w:vertAlign w:val="subscript"/>
        </w:rPr>
        <w:t>2</w:t>
      </w:r>
      <w:r w:rsidR="001C3C06">
        <w:t>)</w:t>
      </w:r>
      <w:r w:rsidR="007B196A">
        <w:t xml:space="preserve"> </w:t>
      </w:r>
      <w:r>
        <w:t>) then</w:t>
      </w:r>
    </w:p>
    <w:p w14:paraId="64C218FB" w14:textId="3513EA7B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</w:t>
      </w:r>
      <w:r w:rsidR="001C3C06">
        <w:t>e</w:t>
      </w:r>
      <w:r w:rsidR="001C3C06" w:rsidRPr="001C3C06">
        <w:rPr>
          <w:vertAlign w:val="subscript"/>
        </w:rPr>
        <w:t>2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</w:t>
      </w:r>
      <w:r w:rsidR="001C3C06">
        <w:t>e</w:t>
      </w:r>
      <w:r w:rsidR="001C3C06" w:rsidRPr="001C3C06">
        <w:rPr>
          <w:vertAlign w:val="subscript"/>
        </w:rPr>
        <w:t>1</w:t>
      </w:r>
      <w:r>
        <w:t>)</w:t>
      </w:r>
    </w:p>
    <w:p w14:paraId="05453E9D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4C7FAFF4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       end if</w:t>
      </w:r>
    </w:p>
    <w:p w14:paraId="598DEFD7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end for</w:t>
      </w:r>
    </w:p>
    <w:p w14:paraId="353700E5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end for</w:t>
      </w:r>
    </w:p>
    <w:p w14:paraId="1A2A195A" w14:textId="082D396B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for all </w:t>
      </w:r>
      <w:r w:rsidR="007864E9">
        <w:t>e</w:t>
      </w:r>
      <w:r>
        <w:t xml:space="preserve"> </w:t>
      </w:r>
      <w:r>
        <w:rPr>
          <w:rFonts w:ascii="Cambria" w:hAnsi="Cambria"/>
        </w:rPr>
        <w:t>∊</w:t>
      </w:r>
      <w:r>
        <w:t xml:space="preserve"> </w:t>
      </w:r>
      <w:r w:rsidR="007864E9">
        <w:t>E</w:t>
      </w:r>
      <w:r>
        <w:t xml:space="preserve"> do in parallel</w:t>
      </w:r>
    </w:p>
    <w:p w14:paraId="5C1B4219" w14:textId="5A881B9C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while </w:t>
      </w:r>
      <w:r>
        <w:tab/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</w:t>
      </w:r>
      <w:r w:rsidR="007864E9">
        <w:t>e</w:t>
      </w:r>
      <w:r>
        <w:t xml:space="preserve">)) </w:t>
      </w:r>
      <w:r>
        <w:rPr>
          <w:rFonts w:ascii="Cambria" w:hAnsi="Cambria"/>
        </w:rPr>
        <w:t>≠</w:t>
      </w:r>
      <w:r>
        <w:t xml:space="preserve"> </w:t>
      </w:r>
      <w:r>
        <w:rPr>
          <w:rFonts w:cstheme="minorHAnsi"/>
        </w:rPr>
        <w:t>∏</w:t>
      </w:r>
      <w:r>
        <w:t>(</w:t>
      </w:r>
      <w:r w:rsidR="007864E9">
        <w:t>e</w:t>
      </w:r>
      <w:r>
        <w:t>) do</w:t>
      </w:r>
    </w:p>
    <w:p w14:paraId="1CC39FF6" w14:textId="3C551505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            </w:t>
      </w:r>
      <w:r>
        <w:rPr>
          <w:rFonts w:cstheme="minorHAnsi"/>
        </w:rPr>
        <w:t>∏</w:t>
      </w:r>
      <w:r>
        <w:t>(</w:t>
      </w:r>
      <w:r w:rsidR="007864E9">
        <w:t>e</w:t>
      </w:r>
      <w:r>
        <w:t xml:space="preserve">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</w:t>
      </w:r>
      <w:r w:rsidR="007864E9">
        <w:t>e</w:t>
      </w:r>
      <w:r>
        <w:t>))</w:t>
      </w:r>
    </w:p>
    <w:p w14:paraId="17DC62E8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     end while</w:t>
      </w:r>
    </w:p>
    <w:p w14:paraId="7CCB1D25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           end for</w:t>
      </w:r>
    </w:p>
    <w:p w14:paraId="1729FD7E" w14:textId="77777777" w:rsidR="00862418" w:rsidRDefault="00862418" w:rsidP="00862418">
      <w:pPr>
        <w:pStyle w:val="ListParagraph"/>
        <w:numPr>
          <w:ilvl w:val="0"/>
          <w:numId w:val="2"/>
        </w:numPr>
      </w:pPr>
      <w:r>
        <w:t xml:space="preserve"> end while</w:t>
      </w:r>
    </w:p>
    <w:p w14:paraId="40EE97BA" w14:textId="77777777" w:rsidR="00862418" w:rsidRPr="00541647" w:rsidRDefault="00862418" w:rsidP="00862418">
      <w:pPr>
        <w:pStyle w:val="ListParagraph"/>
        <w:numPr>
          <w:ilvl w:val="0"/>
          <w:numId w:val="2"/>
        </w:numPr>
      </w:pPr>
      <w:r>
        <w:t xml:space="preserve">return </w:t>
      </w:r>
      <w:r>
        <w:rPr>
          <w:rFonts w:cstheme="minorHAnsi"/>
        </w:rPr>
        <w:t>∏</w:t>
      </w:r>
    </w:p>
    <w:p w14:paraId="7803E665" w14:textId="2057DB92" w:rsidR="00991B3E" w:rsidRDefault="00991B3E" w:rsidP="00541647"/>
    <w:p w14:paraId="658F2503" w14:textId="0107D128" w:rsidR="00CA0A88" w:rsidRDefault="00EE6D9F" w:rsidP="00541647">
      <w:r w:rsidRPr="008D286D">
        <w:rPr>
          <w:b/>
          <w:bCs/>
        </w:rPr>
        <w:t>Note:</w:t>
      </w:r>
      <w:r>
        <w:t xml:space="preserve"> The term k-triangle means all 3 edges in the triangle must </w:t>
      </w:r>
      <w:r w:rsidR="007B1AC9">
        <w:t xml:space="preserve">have trussness &gt;= k </w:t>
      </w:r>
      <w:r>
        <w:t xml:space="preserve"> </w:t>
      </w:r>
    </w:p>
    <w:p w14:paraId="716C2953" w14:textId="506CD0FA" w:rsidR="00CA0A88" w:rsidRDefault="00CA0A88" w:rsidP="00541647">
      <w:r>
        <w:t>A few items to figure out</w:t>
      </w:r>
    </w:p>
    <w:p w14:paraId="7999E3F4" w14:textId="3D3B2C49" w:rsidR="00CA0A88" w:rsidRDefault="00CA0A88" w:rsidP="00CA0A88">
      <w:pPr>
        <w:pStyle w:val="ListParagraph"/>
        <w:numPr>
          <w:ilvl w:val="3"/>
          <w:numId w:val="2"/>
        </w:numPr>
      </w:pPr>
      <w:r>
        <w:t>How to uniformly number the super no</w:t>
      </w:r>
      <w:r w:rsidR="00E33157">
        <w:t>des (k-triangle-connected edges) in non-decreasing order</w:t>
      </w:r>
      <w:r w:rsidR="00A12773">
        <w:t xml:space="preserve"> (Algorithm 2, line 11)</w:t>
      </w:r>
      <w:r w:rsidR="00E33157">
        <w:t>.</w:t>
      </w:r>
    </w:p>
    <w:p w14:paraId="293BCC4D" w14:textId="423BDB49" w:rsidR="00E33157" w:rsidRDefault="00BA06FD" w:rsidP="00CA0A88">
      <w:pPr>
        <w:pStyle w:val="ListParagraph"/>
        <w:numPr>
          <w:ilvl w:val="3"/>
          <w:numId w:val="2"/>
        </w:numPr>
      </w:pPr>
      <w:r>
        <w:t xml:space="preserve">How to maintain a list of </w:t>
      </w:r>
      <w:r w:rsidR="00255699">
        <w:t xml:space="preserve">super node IDs for edge </w:t>
      </w:r>
      <w:r w:rsidR="006A60BB">
        <w:t>that has bigger trussness to the edge that has smaller trussness</w:t>
      </w:r>
      <w:r w:rsidR="00BD155D">
        <w:t xml:space="preserve"> (Algorithm 2, line </w:t>
      </w:r>
      <w:r w:rsidR="00A12773">
        <w:t>31-33</w:t>
      </w:r>
      <w:r w:rsidR="00BD155D">
        <w:t>)</w:t>
      </w:r>
      <w:r w:rsidR="006A60BB">
        <w:t>.</w:t>
      </w:r>
    </w:p>
    <w:p w14:paraId="5CE5FD36" w14:textId="5999E710" w:rsidR="006A60BB" w:rsidRDefault="00A12773" w:rsidP="00CA0A88">
      <w:pPr>
        <w:pStyle w:val="ListParagraph"/>
        <w:numPr>
          <w:ilvl w:val="3"/>
          <w:numId w:val="2"/>
        </w:numPr>
      </w:pPr>
      <w:r>
        <w:t>How to create the</w:t>
      </w:r>
      <w:r w:rsidR="00C75198">
        <w:t xml:space="preserve"> super edges between super nodes (Algorithm 2, line </w:t>
      </w:r>
      <w:r w:rsidR="00FF0C37">
        <w:t>17 - 19</w:t>
      </w:r>
      <w:r w:rsidR="00C75198">
        <w:t>)</w:t>
      </w:r>
    </w:p>
    <w:p w14:paraId="00423200" w14:textId="16F54111" w:rsidR="00547193" w:rsidRDefault="00547193" w:rsidP="00547193"/>
    <w:p w14:paraId="59CDD874" w14:textId="65FCFC69" w:rsidR="00547193" w:rsidRDefault="00547193" w:rsidP="00547193"/>
    <w:p w14:paraId="356C2CC6" w14:textId="512F2DC5" w:rsidR="00547193" w:rsidRDefault="00547193" w:rsidP="00547193">
      <w:r>
        <w:t xml:space="preserve">Just </w:t>
      </w:r>
      <w:r w:rsidR="00FF43D7">
        <w:t>gathering my thoughts here,</w:t>
      </w:r>
    </w:p>
    <w:p w14:paraId="19FBC43F" w14:textId="6AA46B04" w:rsidR="00FF43D7" w:rsidRDefault="00FF43D7" w:rsidP="00547193"/>
    <w:p w14:paraId="40AA7941" w14:textId="23F7BC6C" w:rsidR="00FF43D7" w:rsidRDefault="00FF43D7" w:rsidP="00547193">
      <w:r>
        <w:lastRenderedPageBreak/>
        <w:t xml:space="preserve">One way I can connect the super nodes by super edges </w:t>
      </w:r>
      <w:r w:rsidR="00B3105C">
        <w:t>is</w:t>
      </w:r>
      <w:r w:rsidR="00E374DC">
        <w:t>,</w:t>
      </w:r>
      <w:r w:rsidR="00B3105C">
        <w:t xml:space="preserve"> </w:t>
      </w:r>
      <w:r w:rsidR="00067180">
        <w:t xml:space="preserve">while I am checking the k-triangle connectivity of </w:t>
      </w:r>
      <w:r w:rsidR="005F69E9">
        <w:t xml:space="preserve">the neighboring edges of an edge, I will see if the trussness </w:t>
      </w:r>
      <w:r w:rsidR="0012723E">
        <w:t xml:space="preserve">of any neighboring edge </w:t>
      </w:r>
      <w:r w:rsidR="005F69E9">
        <w:t xml:space="preserve">is bigger than the </w:t>
      </w:r>
      <w:r w:rsidR="0012723E">
        <w:t xml:space="preserve">trussness of the edge, if that’s the case, then I will </w:t>
      </w:r>
      <w:r w:rsidR="00465463">
        <w:t>keep a data structure of super</w:t>
      </w:r>
      <w:r w:rsidR="00487B4A">
        <w:t xml:space="preserve"> </w:t>
      </w:r>
      <w:r w:rsidR="00465463">
        <w:t>edge</w:t>
      </w:r>
      <w:r w:rsidR="007F7111">
        <w:t>s</w:t>
      </w:r>
      <w:r w:rsidR="00487B4A">
        <w:t>, i.e., a vector of super edges</w:t>
      </w:r>
      <w:r w:rsidR="00D96F04">
        <w:t xml:space="preserve"> with </w:t>
      </w:r>
      <w:r w:rsidR="00B102A6">
        <w:t xml:space="preserve">the edge </w:t>
      </w:r>
      <w:r w:rsidR="005A62E4">
        <w:t>(</w:t>
      </w:r>
      <w:r w:rsidR="009B42F4">
        <w:t xml:space="preserve">or index of </w:t>
      </w:r>
      <w:r w:rsidR="005A62E4">
        <w:t xml:space="preserve">the </w:t>
      </w:r>
      <w:r w:rsidR="009B42F4">
        <w:t>edge id</w:t>
      </w:r>
      <w:r w:rsidR="005A62E4">
        <w:t>)</w:t>
      </w:r>
      <w:r w:rsidR="005D7199">
        <w:t xml:space="preserve">. If I go in that direction, </w:t>
      </w:r>
      <w:r w:rsidR="00995F36">
        <w:t xml:space="preserve">then I will have to wait until the </w:t>
      </w:r>
      <w:r w:rsidR="00AE2861">
        <w:t xml:space="preserve">end of Shiloach-Vishkin to get the final </w:t>
      </w:r>
      <w:r w:rsidR="00DB5839">
        <w:t>connected component IDs of the edges.</w:t>
      </w:r>
      <w:r w:rsidR="0088538F">
        <w:t xml:space="preserve"> This is because during the hooking-compression phase, it is not </w:t>
      </w:r>
      <w:r w:rsidR="00C20CB3">
        <w:t xml:space="preserve">yet decided the </w:t>
      </w:r>
      <w:r w:rsidR="00E831D9">
        <w:t xml:space="preserve">final component ID (parent) </w:t>
      </w:r>
      <w:r w:rsidR="008A3541">
        <w:t xml:space="preserve">of each edge. </w:t>
      </w:r>
      <w:r w:rsidR="008A5083">
        <w:t xml:space="preserve">We will </w:t>
      </w:r>
      <w:r w:rsidR="00CF7936">
        <w:t xml:space="preserve">iterate over that vector </w:t>
      </w:r>
      <w:r w:rsidR="00B40B4C">
        <w:t xml:space="preserve">where each element is a pair of edges, will connect two edges </w:t>
      </w:r>
      <w:r w:rsidR="00C1576E">
        <w:t xml:space="preserve">by creating a </w:t>
      </w:r>
      <w:r w:rsidR="00B64F7F">
        <w:t>super edge by their connected component ID (parent)</w:t>
      </w:r>
      <w:r w:rsidR="00B92EA3">
        <w:t>.</w:t>
      </w:r>
      <w:r w:rsidR="00172730">
        <w:t xml:space="preserve"> </w:t>
      </w:r>
      <w:r w:rsidR="001B3803">
        <w:t>Now, a problem here is, what if there are multiple super edges essentially connecting the same super nodes</w:t>
      </w:r>
      <w:r w:rsidR="00370B9B">
        <w:t xml:space="preserve">, for instance, one </w:t>
      </w:r>
      <w:r w:rsidR="0059338C">
        <w:t>super node</w:t>
      </w:r>
      <w:r w:rsidR="00E907BE">
        <w:t xml:space="preserve"> </w:t>
      </w:r>
      <w:r w:rsidR="00C60C65">
        <w:t>SP1 connected to other super node SP2 by multiple super edges</w:t>
      </w:r>
      <w:r w:rsidR="00BE5D5C">
        <w:t>, if that is the case then we need to merge (remove duplicate) all those super edges</w:t>
      </w:r>
      <w:r w:rsidR="00562EE6">
        <w:t xml:space="preserve">. </w:t>
      </w:r>
      <w:r w:rsidR="008D51F6">
        <w:t xml:space="preserve"> </w:t>
      </w:r>
      <w:r w:rsidR="00A7230F">
        <w:t>It brings another question</w:t>
      </w:r>
      <w:r w:rsidR="00F23DAB">
        <w:t xml:space="preserve">, is it possible to actually </w:t>
      </w:r>
      <w:r w:rsidR="00A64929">
        <w:t>have multiple super</w:t>
      </w:r>
      <w:r w:rsidR="00671B32">
        <w:t xml:space="preserve"> edges connecting the same super nodes, why or why not?</w:t>
      </w:r>
    </w:p>
    <w:p w14:paraId="72045260" w14:textId="2AD9103B" w:rsidR="00F4494F" w:rsidRDefault="00F4494F" w:rsidP="00547193"/>
    <w:p w14:paraId="64507BE0" w14:textId="49FA01A8" w:rsidR="00F4494F" w:rsidRDefault="00F4494F" w:rsidP="00547193">
      <w:r>
        <w:t xml:space="preserve">What we definitely know that one edge can connect multiple </w:t>
      </w:r>
      <w:r w:rsidR="00E21107">
        <w:t>(more than two)</w:t>
      </w:r>
      <w:r w:rsidR="00227D3D">
        <w:t xml:space="preserve"> super nodes. That is possible </w:t>
      </w:r>
      <w:r w:rsidR="00D162AA">
        <w:t xml:space="preserve">because consider the scenario where a </w:t>
      </w:r>
      <w:r w:rsidR="00846DB6">
        <w:t xml:space="preserve">triangle with all three different edges have different trussness. If that’s the case, </w:t>
      </w:r>
      <w:r w:rsidR="00331C23">
        <w:t xml:space="preserve">all three of those edges will </w:t>
      </w:r>
      <w:r w:rsidR="00CA304A">
        <w:t xml:space="preserve">be part of three different connected components, and </w:t>
      </w:r>
      <w:r w:rsidR="009A712E">
        <w:t xml:space="preserve">all of them will </w:t>
      </w:r>
      <w:r w:rsidR="002B76AF">
        <w:t xml:space="preserve">connect to/maintain </w:t>
      </w:r>
      <w:r w:rsidR="00ED4C70">
        <w:t>2 different super nodes (connected components)</w:t>
      </w:r>
      <w:r w:rsidR="006C5976">
        <w:t>.</w:t>
      </w:r>
    </w:p>
    <w:p w14:paraId="171E76E8" w14:textId="0D2CF512" w:rsidR="008D286D" w:rsidRPr="00ED3581" w:rsidRDefault="00ED3581" w:rsidP="00547193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t>Algorithm 3:</w:t>
      </w:r>
    </w:p>
    <w:p w14:paraId="124FFA76" w14:textId="0588DD70" w:rsidR="008D286D" w:rsidRDefault="008D286D" w:rsidP="008D286D">
      <w:r>
        <w:t xml:space="preserve">Procedure </w:t>
      </w:r>
      <w:r w:rsidR="00C510E4">
        <w:t>Parallel-</w:t>
      </w:r>
      <w:r>
        <w:t>Edge-Connected-Components-</w:t>
      </w:r>
      <w:r w:rsidR="00C510E4">
        <w:t xml:space="preserve"> </w:t>
      </w:r>
      <w:r>
        <w:t>with</w:t>
      </w:r>
      <w:r w:rsidR="00C510E4">
        <w:t>-S</w:t>
      </w:r>
      <w:r>
        <w:t>uper</w:t>
      </w:r>
      <w:r w:rsidR="00C510E4">
        <w:t>-E</w:t>
      </w:r>
      <w:r>
        <w:t>dge</w:t>
      </w:r>
    </w:p>
    <w:p w14:paraId="2148407C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for all e </w:t>
      </w:r>
      <w:r>
        <w:rPr>
          <w:rFonts w:ascii="Cambria" w:hAnsi="Cambria"/>
        </w:rPr>
        <w:t>∊</w:t>
      </w:r>
      <w:r>
        <w:t xml:space="preserve"> E: </w:t>
      </w:r>
      <w:r>
        <w:rPr>
          <w:rFonts w:cstheme="minorHAnsi"/>
        </w:rPr>
        <w:t>∏</w:t>
      </w:r>
      <w:r>
        <w:t xml:space="preserve"> (e) </w:t>
      </w:r>
      <w:r>
        <w:sym w:font="Wingdings" w:char="F0DF"/>
      </w:r>
      <w:r>
        <w:t xml:space="preserve"> e</w:t>
      </w:r>
    </w:p>
    <w:p w14:paraId="6BDE90B0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hooking </w:t>
      </w:r>
      <w:r>
        <w:sym w:font="Wingdings" w:char="F0DF"/>
      </w:r>
      <w:r>
        <w:t xml:space="preserve"> true</w:t>
      </w:r>
    </w:p>
    <w:p w14:paraId="5461A041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while hooking do </w:t>
      </w:r>
    </w:p>
    <w:p w14:paraId="404DC23E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hooking </w:t>
      </w:r>
      <w:r>
        <w:sym w:font="Wingdings" w:char="F0DF"/>
      </w:r>
      <w:r>
        <w:t xml:space="preserve"> false</w:t>
      </w:r>
    </w:p>
    <w:p w14:paraId="150CF1DC" w14:textId="7D692684" w:rsidR="0028198F" w:rsidRDefault="008D286D" w:rsidP="00564F4D">
      <w:pPr>
        <w:pStyle w:val="ListParagraph"/>
        <w:numPr>
          <w:ilvl w:val="0"/>
          <w:numId w:val="3"/>
        </w:numPr>
      </w:pPr>
      <w:r>
        <w:t xml:space="preserve">           for all edge e</w:t>
      </w:r>
      <w:r w:rsidRPr="00CF0792">
        <w:rPr>
          <w:vertAlign w:val="subscript"/>
        </w:rPr>
        <w:t>1</w:t>
      </w:r>
      <w:r>
        <w:t xml:space="preserve"> (u, v) do in parallel</w:t>
      </w:r>
    </w:p>
    <w:p w14:paraId="5E71CB35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 Intersect the adjacency list of e</w:t>
      </w:r>
      <w:r w:rsidRPr="00A11C53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 xml:space="preserve">(u, v) to get all the edges making </w:t>
      </w:r>
      <w:r w:rsidRPr="0016791B">
        <w:rPr>
          <w:b/>
          <w:bCs/>
        </w:rPr>
        <w:t>k-triangle</w:t>
      </w:r>
      <w:r>
        <w:t xml:space="preserve"> with e</w:t>
      </w:r>
      <w:r w:rsidRPr="00A11C53">
        <w:rPr>
          <w:vertAlign w:val="subscript"/>
        </w:rPr>
        <w:t>1</w:t>
      </w:r>
    </w:p>
    <w:p w14:paraId="4E8D8E11" w14:textId="45F77F4D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 for all the edges e</w:t>
      </w:r>
      <w:r w:rsidRPr="002F064F">
        <w:rPr>
          <w:vertAlign w:val="subscript"/>
        </w:rPr>
        <w:t>2</w:t>
      </w:r>
      <w:r>
        <w:t xml:space="preserve"> </w:t>
      </w:r>
      <w:r>
        <w:rPr>
          <w:rFonts w:ascii="Cambria" w:hAnsi="Cambria"/>
        </w:rPr>
        <w:t xml:space="preserve">making </w:t>
      </w:r>
      <w:r w:rsidRPr="00417FDE">
        <w:rPr>
          <w:rFonts w:ascii="Cambria" w:hAnsi="Cambria"/>
          <w:b/>
          <w:bCs/>
        </w:rPr>
        <w:t>k-triangle</w:t>
      </w:r>
      <w:r>
        <w:rPr>
          <w:rFonts w:ascii="Cambria" w:hAnsi="Cambria"/>
        </w:rPr>
        <w:t xml:space="preserve"> with e</w:t>
      </w:r>
      <w:r w:rsidRPr="00B33657">
        <w:rPr>
          <w:rFonts w:ascii="Cambria" w:hAnsi="Cambria"/>
          <w:vertAlign w:val="subscript"/>
        </w:rPr>
        <w:t>1</w:t>
      </w:r>
      <w:r>
        <w:t>, do in parallel</w:t>
      </w:r>
    </w:p>
    <w:p w14:paraId="42DB95CC" w14:textId="013DF009" w:rsidR="00564F4D" w:rsidRPr="00996E3E" w:rsidRDefault="00564F4D" w:rsidP="008D286D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                       </w:t>
      </w:r>
      <w:r w:rsidRPr="00C34B47">
        <w:rPr>
          <w:color w:val="FF0000"/>
        </w:rPr>
        <w:t xml:space="preserve"> </w:t>
      </w:r>
      <w:r w:rsidRPr="00C34B47">
        <w:rPr>
          <w:b/>
          <w:bCs/>
          <w:color w:val="FF0000"/>
        </w:rPr>
        <w:t>vector&lt;pair&lt;edge, edge&gt;&gt; sp_edge</w:t>
      </w:r>
    </w:p>
    <w:p w14:paraId="278FFC8B" w14:textId="7EFC7A74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       if (</w:t>
      </w:r>
      <w:r>
        <w:rPr>
          <w:rFonts w:cstheme="minorHAnsi"/>
        </w:rPr>
        <w:t>∏</w:t>
      </w:r>
      <w:r>
        <w:t>(e</w:t>
      </w:r>
      <w:r w:rsidRPr="00AA7250">
        <w:rPr>
          <w:vertAlign w:val="subscript"/>
        </w:rPr>
        <w:t>1</w:t>
      </w:r>
      <w:r>
        <w:t xml:space="preserve">) &lt; </w:t>
      </w:r>
      <w:r>
        <w:rPr>
          <w:rFonts w:cstheme="minorHAnsi"/>
        </w:rPr>
        <w:t>∏</w:t>
      </w:r>
      <w:r>
        <w:t>(e</w:t>
      </w:r>
      <w:r w:rsidRPr="00AA7250">
        <w:rPr>
          <w:vertAlign w:val="subscript"/>
        </w:rPr>
        <w:t>2</w:t>
      </w:r>
      <w:r>
        <w:t xml:space="preserve">) and </w:t>
      </w:r>
      <w:r>
        <w:rPr>
          <w:rFonts w:cstheme="minorHAnsi"/>
        </w:rPr>
        <w:t>∏</w:t>
      </w:r>
      <w:r>
        <w:t>(e</w:t>
      </w:r>
      <w:r w:rsidRPr="00AA7250">
        <w:rPr>
          <w:vertAlign w:val="subscript"/>
        </w:rPr>
        <w:t>2</w:t>
      </w:r>
      <w:r>
        <w:t xml:space="preserve">) =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 w:rsidRPr="00AA7250">
        <w:rPr>
          <w:vertAlign w:val="subscript"/>
        </w:rPr>
        <w:t>2</w:t>
      </w:r>
      <w:r>
        <w:t xml:space="preserve">)) and </w:t>
      </w:r>
      <w:r>
        <w:rPr>
          <w:rFonts w:cstheme="minorHAnsi"/>
        </w:rPr>
        <w:t>τ</w:t>
      </w:r>
      <w:r>
        <w:t xml:space="preserve"> (e</w:t>
      </w:r>
      <w:r w:rsidRPr="00AA7250">
        <w:rPr>
          <w:vertAlign w:val="subscript"/>
        </w:rPr>
        <w:t>1</w:t>
      </w:r>
      <w:r>
        <w:t xml:space="preserve">) = </w:t>
      </w:r>
      <w:r>
        <w:rPr>
          <w:rFonts w:cstheme="minorHAnsi"/>
        </w:rPr>
        <w:t>τ</w:t>
      </w:r>
      <w:r>
        <w:t xml:space="preserve"> (e</w:t>
      </w:r>
      <w:r>
        <w:rPr>
          <w:vertAlign w:val="subscript"/>
        </w:rPr>
        <w:t>2</w:t>
      </w:r>
      <w:r>
        <w:t>)) then</w:t>
      </w:r>
    </w:p>
    <w:p w14:paraId="59D81638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 w:rsidRPr="001C3C06">
        <w:rPr>
          <w:vertAlign w:val="subscript"/>
        </w:rPr>
        <w:t>2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e</w:t>
      </w:r>
      <w:r w:rsidRPr="001C3C06">
        <w:rPr>
          <w:vertAlign w:val="subscript"/>
        </w:rPr>
        <w:t>1</w:t>
      </w:r>
      <w:r>
        <w:t>)</w:t>
      </w:r>
    </w:p>
    <w:p w14:paraId="02DCEE55" w14:textId="2BA60567" w:rsidR="00DA0DFB" w:rsidRDefault="008D286D" w:rsidP="00D204F9">
      <w:pPr>
        <w:pStyle w:val="ListParagraph"/>
        <w:numPr>
          <w:ilvl w:val="0"/>
          <w:numId w:val="3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1742791A" w14:textId="71E3B509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       end if</w:t>
      </w:r>
    </w:p>
    <w:p w14:paraId="47A505A4" w14:textId="68F7EFC5" w:rsidR="00D204F9" w:rsidRPr="00C34B47" w:rsidRDefault="00D204F9" w:rsidP="008D286D">
      <w:pPr>
        <w:pStyle w:val="ListParagraph"/>
        <w:numPr>
          <w:ilvl w:val="0"/>
          <w:numId w:val="3"/>
        </w:numPr>
        <w:rPr>
          <w:b/>
          <w:bCs/>
          <w:color w:val="FF0000"/>
        </w:rPr>
      </w:pPr>
      <w:r>
        <w:t xml:space="preserve">                        </w:t>
      </w:r>
      <w:r w:rsidR="00D55702" w:rsidRPr="00C34B47">
        <w:rPr>
          <w:b/>
          <w:bCs/>
          <w:color w:val="FF0000"/>
        </w:rPr>
        <w:t>i</w:t>
      </w:r>
      <w:r w:rsidRPr="00C34B47">
        <w:rPr>
          <w:b/>
          <w:bCs/>
          <w:color w:val="FF0000"/>
        </w:rPr>
        <w:t>f</w:t>
      </w:r>
      <w:r w:rsidR="00B145A3" w:rsidRPr="00C34B47">
        <w:rPr>
          <w:b/>
          <w:bCs/>
          <w:color w:val="FF0000"/>
        </w:rPr>
        <w:t xml:space="preserve"> </w:t>
      </w:r>
      <w:r w:rsidRPr="00C34B47">
        <w:rPr>
          <w:b/>
          <w:bCs/>
          <w:color w:val="FF0000"/>
        </w:rPr>
        <w:t>(</w:t>
      </w:r>
      <w:r w:rsidRPr="00C34B47">
        <w:rPr>
          <w:rFonts w:cstheme="minorHAnsi"/>
          <w:b/>
          <w:bCs/>
          <w:color w:val="FF0000"/>
        </w:rPr>
        <w:t>τ</w:t>
      </w:r>
      <w:r w:rsidRPr="00C34B47">
        <w:rPr>
          <w:b/>
          <w:bCs/>
          <w:color w:val="FF0000"/>
        </w:rPr>
        <w:t xml:space="preserve"> (e</w:t>
      </w:r>
      <w:r w:rsidRPr="00C34B47">
        <w:rPr>
          <w:b/>
          <w:bCs/>
          <w:color w:val="FF0000"/>
          <w:vertAlign w:val="subscript"/>
        </w:rPr>
        <w:t>1</w:t>
      </w:r>
      <w:r w:rsidRPr="00C34B47">
        <w:rPr>
          <w:b/>
          <w:bCs/>
          <w:color w:val="FF0000"/>
        </w:rPr>
        <w:t xml:space="preserve">) &lt; </w:t>
      </w:r>
      <w:r w:rsidRPr="00C34B47">
        <w:rPr>
          <w:rFonts w:cstheme="minorHAnsi"/>
          <w:b/>
          <w:bCs/>
          <w:color w:val="FF0000"/>
        </w:rPr>
        <w:t>τ</w:t>
      </w:r>
      <w:r w:rsidRPr="00C34B47">
        <w:rPr>
          <w:b/>
          <w:bCs/>
          <w:color w:val="FF0000"/>
        </w:rPr>
        <w:t xml:space="preserve"> (e</w:t>
      </w:r>
      <w:r w:rsidRPr="00C34B47">
        <w:rPr>
          <w:b/>
          <w:bCs/>
          <w:color w:val="FF0000"/>
          <w:vertAlign w:val="subscript"/>
        </w:rPr>
        <w:t>2</w:t>
      </w:r>
      <w:r w:rsidRPr="00C34B47">
        <w:rPr>
          <w:b/>
          <w:bCs/>
          <w:color w:val="FF0000"/>
        </w:rPr>
        <w:t>))</w:t>
      </w:r>
      <w:r w:rsidR="001A1818">
        <w:rPr>
          <w:b/>
          <w:bCs/>
          <w:color w:val="FF0000"/>
        </w:rPr>
        <w:tab/>
      </w:r>
      <w:r w:rsidR="001A1818">
        <w:rPr>
          <w:b/>
          <w:bCs/>
          <w:color w:val="FF0000"/>
        </w:rPr>
        <w:tab/>
        <w:t>// up</w:t>
      </w:r>
      <w:r w:rsidR="001C4C39">
        <w:rPr>
          <w:b/>
          <w:bCs/>
          <w:color w:val="FF0000"/>
        </w:rPr>
        <w:t>ward</w:t>
      </w:r>
      <w:r w:rsidR="001A1818">
        <w:rPr>
          <w:b/>
          <w:bCs/>
          <w:color w:val="FF0000"/>
        </w:rPr>
        <w:t xml:space="preserve"> super</w:t>
      </w:r>
      <w:r w:rsidR="00DB5355">
        <w:rPr>
          <w:b/>
          <w:bCs/>
          <w:color w:val="FF0000"/>
        </w:rPr>
        <w:t xml:space="preserve"> edge creation</w:t>
      </w:r>
      <w:r w:rsidR="001C4C39">
        <w:rPr>
          <w:b/>
          <w:bCs/>
          <w:color w:val="FF0000"/>
        </w:rPr>
        <w:t xml:space="preserve"> k &lt; </w:t>
      </w:r>
      <w:r w:rsidR="008F4182">
        <w:rPr>
          <w:b/>
          <w:bCs/>
          <w:color w:val="FF0000"/>
        </w:rPr>
        <w:t>k1</w:t>
      </w:r>
    </w:p>
    <w:p w14:paraId="485EE84B" w14:textId="19C91866" w:rsidR="00B145A3" w:rsidRPr="00C34B47" w:rsidRDefault="00D204F9" w:rsidP="008D286D">
      <w:pPr>
        <w:pStyle w:val="ListParagraph"/>
        <w:numPr>
          <w:ilvl w:val="0"/>
          <w:numId w:val="3"/>
        </w:numPr>
        <w:rPr>
          <w:color w:val="FF0000"/>
        </w:rPr>
      </w:pPr>
      <w:r w:rsidRPr="00C34B47">
        <w:rPr>
          <w:b/>
          <w:bCs/>
          <w:color w:val="FF0000"/>
        </w:rPr>
        <w:t xml:space="preserve">                        </w:t>
      </w:r>
      <w:r w:rsidR="00AB6C16" w:rsidRPr="00C34B47">
        <w:rPr>
          <w:b/>
          <w:bCs/>
          <w:color w:val="FF0000"/>
        </w:rPr>
        <w:t xml:space="preserve">             </w:t>
      </w:r>
      <w:r w:rsidR="00D55702" w:rsidRPr="00C34B47">
        <w:rPr>
          <w:b/>
          <w:bCs/>
          <w:color w:val="FF0000"/>
        </w:rPr>
        <w:t>sp_edge</w:t>
      </w:r>
      <w:r w:rsidR="00AB6C16" w:rsidRPr="00C34B47">
        <w:rPr>
          <w:b/>
          <w:bCs/>
          <w:color w:val="FF0000"/>
        </w:rPr>
        <w:t>.push_back({e</w:t>
      </w:r>
      <w:r w:rsidR="00AB6C16" w:rsidRPr="00C34B47">
        <w:rPr>
          <w:b/>
          <w:bCs/>
          <w:color w:val="FF0000"/>
          <w:vertAlign w:val="subscript"/>
        </w:rPr>
        <w:t>1</w:t>
      </w:r>
      <w:r w:rsidR="00AB6C16" w:rsidRPr="00C34B47">
        <w:rPr>
          <w:b/>
          <w:bCs/>
          <w:color w:val="FF0000"/>
        </w:rPr>
        <w:t>, e</w:t>
      </w:r>
      <w:r w:rsidR="00AB6C16" w:rsidRPr="00C34B47">
        <w:rPr>
          <w:b/>
          <w:bCs/>
          <w:color w:val="FF0000"/>
          <w:vertAlign w:val="subscript"/>
        </w:rPr>
        <w:t>2</w:t>
      </w:r>
      <w:r w:rsidR="00AB6C16" w:rsidRPr="00C34B47">
        <w:rPr>
          <w:b/>
          <w:bCs/>
          <w:color w:val="FF0000"/>
        </w:rPr>
        <w:t>})</w:t>
      </w:r>
      <w:r w:rsidRPr="00C34B47">
        <w:rPr>
          <w:color w:val="FF0000"/>
        </w:rPr>
        <w:t xml:space="preserve"> </w:t>
      </w:r>
    </w:p>
    <w:p w14:paraId="31696383" w14:textId="102F419A" w:rsidR="00D204F9" w:rsidRPr="005A0BC5" w:rsidRDefault="00B145A3" w:rsidP="008D286D">
      <w:pPr>
        <w:pStyle w:val="ListParagraph"/>
        <w:numPr>
          <w:ilvl w:val="0"/>
          <w:numId w:val="3"/>
        </w:numPr>
        <w:rPr>
          <w:b/>
          <w:bCs/>
        </w:rPr>
      </w:pPr>
      <w:r w:rsidRPr="00C34B47">
        <w:rPr>
          <w:color w:val="FF0000"/>
        </w:rPr>
        <w:t xml:space="preserve">                        </w:t>
      </w:r>
      <w:r w:rsidRPr="00C34B47">
        <w:rPr>
          <w:b/>
          <w:bCs/>
          <w:color w:val="FF0000"/>
        </w:rPr>
        <w:t>end if</w:t>
      </w:r>
      <w:r w:rsidR="00D204F9" w:rsidRPr="005A0BC5">
        <w:rPr>
          <w:b/>
          <w:bCs/>
        </w:rPr>
        <w:t xml:space="preserve">            </w:t>
      </w:r>
    </w:p>
    <w:p w14:paraId="6C2C8D8B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end for</w:t>
      </w:r>
    </w:p>
    <w:p w14:paraId="043F090F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end for</w:t>
      </w:r>
    </w:p>
    <w:p w14:paraId="014B25CC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for all e </w:t>
      </w:r>
      <w:r>
        <w:rPr>
          <w:rFonts w:ascii="Cambria" w:hAnsi="Cambria"/>
        </w:rPr>
        <w:t>∊</w:t>
      </w:r>
      <w:r>
        <w:t xml:space="preserve"> E do in parallel</w:t>
      </w:r>
    </w:p>
    <w:p w14:paraId="3AF5B011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while </w:t>
      </w:r>
      <w:r>
        <w:tab/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 xml:space="preserve">(e)) </w:t>
      </w:r>
      <w:r>
        <w:rPr>
          <w:rFonts w:ascii="Cambria" w:hAnsi="Cambria"/>
        </w:rPr>
        <w:t>≠</w:t>
      </w:r>
      <w:r>
        <w:t xml:space="preserve"> </w:t>
      </w:r>
      <w:r>
        <w:rPr>
          <w:rFonts w:cstheme="minorHAnsi"/>
        </w:rPr>
        <w:t>∏</w:t>
      </w:r>
      <w:r>
        <w:t>(e) do</w:t>
      </w:r>
    </w:p>
    <w:p w14:paraId="7E70556A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            </w:t>
      </w:r>
      <w:r>
        <w:rPr>
          <w:rFonts w:cstheme="minorHAnsi"/>
        </w:rPr>
        <w:t>∏</w:t>
      </w:r>
      <w:r>
        <w:t xml:space="preserve">(e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))</w:t>
      </w:r>
    </w:p>
    <w:p w14:paraId="3689B5A0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     end while</w:t>
      </w:r>
    </w:p>
    <w:p w14:paraId="5C09872D" w14:textId="77777777" w:rsidR="008D286D" w:rsidRDefault="008D286D" w:rsidP="008D286D">
      <w:pPr>
        <w:pStyle w:val="ListParagraph"/>
        <w:numPr>
          <w:ilvl w:val="0"/>
          <w:numId w:val="3"/>
        </w:numPr>
      </w:pPr>
      <w:r>
        <w:t xml:space="preserve">            end for</w:t>
      </w:r>
    </w:p>
    <w:p w14:paraId="7493B132" w14:textId="3941F8E9" w:rsidR="008D286D" w:rsidRDefault="008D286D" w:rsidP="008D286D">
      <w:pPr>
        <w:pStyle w:val="ListParagraph"/>
        <w:numPr>
          <w:ilvl w:val="0"/>
          <w:numId w:val="3"/>
        </w:numPr>
      </w:pPr>
      <w:r>
        <w:lastRenderedPageBreak/>
        <w:t xml:space="preserve"> end while</w:t>
      </w:r>
    </w:p>
    <w:p w14:paraId="32F6C568" w14:textId="436B5BAE" w:rsidR="00BA13E0" w:rsidRPr="00C05D39" w:rsidRDefault="000D6A91" w:rsidP="008D286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  <w:color w:val="FF0000"/>
        </w:rPr>
        <w:t>m</w:t>
      </w:r>
      <w:r w:rsidR="00BA13E0" w:rsidRPr="00C34B47">
        <w:rPr>
          <w:b/>
          <w:bCs/>
          <w:color w:val="FF0000"/>
        </w:rPr>
        <w:t>erge all thread local sp_edge to get the summary graph</w:t>
      </w:r>
    </w:p>
    <w:p w14:paraId="6101C1EC" w14:textId="77777777" w:rsidR="008D286D" w:rsidRPr="00541647" w:rsidRDefault="008D286D" w:rsidP="008D286D">
      <w:pPr>
        <w:pStyle w:val="ListParagraph"/>
        <w:numPr>
          <w:ilvl w:val="0"/>
          <w:numId w:val="3"/>
        </w:numPr>
      </w:pPr>
      <w:r>
        <w:t xml:space="preserve">return </w:t>
      </w:r>
      <w:r>
        <w:rPr>
          <w:rFonts w:cstheme="minorHAnsi"/>
        </w:rPr>
        <w:t>∏</w:t>
      </w:r>
    </w:p>
    <w:p w14:paraId="6F6348B0" w14:textId="7913ABF6" w:rsidR="00791B51" w:rsidRDefault="00791B51" w:rsidP="00547193"/>
    <w:p w14:paraId="528A4A08" w14:textId="5A284D3F" w:rsidR="00C033FA" w:rsidRPr="00ED3581" w:rsidRDefault="00FF4FCA" w:rsidP="00547193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t>Algorithm</w:t>
      </w:r>
      <w:r w:rsidR="00ED3581" w:rsidRPr="00ED3581">
        <w:rPr>
          <w:b/>
          <w:bCs/>
          <w:sz w:val="32"/>
          <w:szCs w:val="32"/>
        </w:rPr>
        <w:t xml:space="preserve"> 4:</w:t>
      </w:r>
      <w:r w:rsidRPr="00ED3581">
        <w:rPr>
          <w:b/>
          <w:bCs/>
          <w:sz w:val="32"/>
          <w:szCs w:val="32"/>
        </w:rPr>
        <w:t xml:space="preserve"> </w:t>
      </w:r>
    </w:p>
    <w:p w14:paraId="02B8F0F6" w14:textId="054F5F8D" w:rsidR="002E0AD5" w:rsidRDefault="005503C9" w:rsidP="00547193">
      <w:r>
        <w:t>k</w:t>
      </w:r>
      <w:r w:rsidR="00AD5338">
        <w:t>-iterative-</w:t>
      </w:r>
      <w:r w:rsidR="002E0AD5">
        <w:t>Parallel-Connected-Components</w:t>
      </w:r>
      <w:r w:rsidR="00C033FA">
        <w:t>-with-super-edge</w:t>
      </w:r>
    </w:p>
    <w:p w14:paraId="1C15B4EF" w14:textId="309F4053" w:rsidR="00AE064D" w:rsidRDefault="00281E67" w:rsidP="00C033FA">
      <w:pPr>
        <w:pStyle w:val="ListParagraph"/>
        <w:numPr>
          <w:ilvl w:val="0"/>
          <w:numId w:val="4"/>
        </w:numPr>
      </w:pPr>
      <w:r>
        <w:t xml:space="preserve">for all e </w:t>
      </w:r>
      <w:r w:rsidRPr="00C033FA">
        <w:rPr>
          <w:rFonts w:ascii="Cambria" w:hAnsi="Cambria"/>
        </w:rPr>
        <w:t>∊</w:t>
      </w:r>
      <w:r>
        <w:t xml:space="preserve"> E: </w:t>
      </w:r>
      <w:r w:rsidRPr="00C033FA">
        <w:rPr>
          <w:rFonts w:cstheme="minorHAnsi"/>
        </w:rPr>
        <w:t>∏</w:t>
      </w:r>
      <w:r>
        <w:t xml:space="preserve"> (e) </w:t>
      </w:r>
      <w:r>
        <w:sym w:font="Wingdings" w:char="F0DF"/>
      </w:r>
      <w:r>
        <w:t xml:space="preserve"> e</w:t>
      </w:r>
    </w:p>
    <w:p w14:paraId="6873869E" w14:textId="0E9390C4" w:rsidR="00B0190D" w:rsidRDefault="00B0190D" w:rsidP="00C033FA">
      <w:pPr>
        <w:pStyle w:val="ListParagraph"/>
        <w:numPr>
          <w:ilvl w:val="0"/>
          <w:numId w:val="4"/>
        </w:numPr>
      </w:pPr>
      <w:r>
        <w:t>map</w:t>
      </w:r>
      <w:r w:rsidRPr="0001202F">
        <w:t>&lt;pair&lt;edge, edge&gt;&gt; sp_edge</w:t>
      </w:r>
      <w:r w:rsidR="00D61AE0">
        <w:tab/>
        <w:t>//sp_edge is thread local</w:t>
      </w:r>
    </w:p>
    <w:p w14:paraId="3BC9BB14" w14:textId="05B341DD" w:rsidR="00A07627" w:rsidRDefault="00255347" w:rsidP="00E42776">
      <w:pPr>
        <w:pStyle w:val="ListParagraph"/>
        <w:numPr>
          <w:ilvl w:val="0"/>
          <w:numId w:val="4"/>
        </w:numPr>
      </w:pPr>
      <w:r>
        <w:t>Group</w:t>
      </w:r>
      <w:r w:rsidR="00F50C7C">
        <w:t xml:space="preserve"> </w:t>
      </w:r>
      <w:r w:rsidR="00D55634">
        <w:t xml:space="preserve">set of </w:t>
      </w:r>
      <w:r w:rsidR="00642C64">
        <w:t>edges into different subsets</w:t>
      </w:r>
      <w:r w:rsidR="001E2D84">
        <w:t xml:space="preserve"> upon their trussness</w:t>
      </w:r>
      <w:r w:rsidR="00A2307F">
        <w:t>, k = 3, 4, …….</w:t>
      </w:r>
      <w:r w:rsidR="009E53A1">
        <w:t xml:space="preserve">, </w:t>
      </w:r>
      <w:r w:rsidR="00A2307F">
        <w:t>kmax</w:t>
      </w:r>
    </w:p>
    <w:p w14:paraId="5C62F8E1" w14:textId="5F91455B" w:rsidR="00FF0F5B" w:rsidRDefault="00FF0F5B" w:rsidP="00B0190D">
      <w:pPr>
        <w:pStyle w:val="ListParagraph"/>
        <w:numPr>
          <w:ilvl w:val="0"/>
          <w:numId w:val="4"/>
        </w:numPr>
      </w:pPr>
      <w:r>
        <w:t>for k = kmin to kmax</w:t>
      </w:r>
      <w:r w:rsidR="006D2F90">
        <w:tab/>
      </w:r>
      <w:r w:rsidR="006D2F90">
        <w:tab/>
        <w:t>// 3 &lt;= kmin &lt;= kmax</w:t>
      </w:r>
    </w:p>
    <w:p w14:paraId="18D4D1E7" w14:textId="0A2687D8" w:rsidR="00E42776" w:rsidRDefault="000F30B2" w:rsidP="00A07627">
      <w:pPr>
        <w:pStyle w:val="ListParagraph"/>
        <w:numPr>
          <w:ilvl w:val="0"/>
          <w:numId w:val="4"/>
        </w:numPr>
      </w:pPr>
      <w:r>
        <w:t xml:space="preserve">           </w:t>
      </w:r>
      <w:r w:rsidR="00E42776">
        <w:t xml:space="preserve">hooking </w:t>
      </w:r>
      <w:r w:rsidR="00E42776">
        <w:sym w:font="Wingdings" w:char="F0DF"/>
      </w:r>
      <w:r w:rsidR="00E42776">
        <w:t xml:space="preserve"> true</w:t>
      </w:r>
    </w:p>
    <w:p w14:paraId="451ABA18" w14:textId="0DAE0D8E" w:rsidR="00A07627" w:rsidRDefault="000F30B2" w:rsidP="00A07627">
      <w:pPr>
        <w:pStyle w:val="ListParagraph"/>
        <w:numPr>
          <w:ilvl w:val="0"/>
          <w:numId w:val="4"/>
        </w:numPr>
      </w:pPr>
      <w:r>
        <w:t xml:space="preserve">           </w:t>
      </w:r>
      <w:r w:rsidR="00A07627">
        <w:t xml:space="preserve">while hooking do </w:t>
      </w:r>
    </w:p>
    <w:p w14:paraId="6A3038BE" w14:textId="67735974" w:rsidR="005C0879" w:rsidRDefault="00A07627" w:rsidP="00E42776">
      <w:pPr>
        <w:pStyle w:val="ListParagraph"/>
        <w:numPr>
          <w:ilvl w:val="0"/>
          <w:numId w:val="4"/>
        </w:numPr>
      </w:pPr>
      <w:r>
        <w:t xml:space="preserve">           </w:t>
      </w:r>
      <w:r w:rsidR="000F30B2">
        <w:t xml:space="preserve">       </w:t>
      </w:r>
      <w:r>
        <w:t xml:space="preserve">hooking </w:t>
      </w:r>
      <w:r>
        <w:sym w:font="Wingdings" w:char="F0DF"/>
      </w:r>
      <w:r>
        <w:t xml:space="preserve"> false</w:t>
      </w:r>
      <w:r w:rsidR="003F6F16">
        <w:t xml:space="preserve">           </w:t>
      </w:r>
    </w:p>
    <w:p w14:paraId="2F575393" w14:textId="3F2A0C8A" w:rsidR="002E7CCB" w:rsidRDefault="00A07627" w:rsidP="003D734F">
      <w:pPr>
        <w:pStyle w:val="ListParagraph"/>
        <w:numPr>
          <w:ilvl w:val="0"/>
          <w:numId w:val="4"/>
        </w:numPr>
      </w:pPr>
      <w:r>
        <w:t xml:space="preserve">           </w:t>
      </w:r>
      <w:r w:rsidR="009F1006">
        <w:t xml:space="preserve">       </w:t>
      </w:r>
      <w:r>
        <w:t>for all edge e (u, v)</w:t>
      </w:r>
      <w:r w:rsidR="00853EDC">
        <w:t xml:space="preserve"> </w:t>
      </w:r>
      <w:r w:rsidR="00C02533">
        <w:rPr>
          <w:rFonts w:ascii="Cambria" w:hAnsi="Cambria"/>
        </w:rPr>
        <w:t>∊</w:t>
      </w:r>
      <w:r w:rsidR="00C02533">
        <w:t xml:space="preserve"> </w:t>
      </w:r>
      <w:r w:rsidR="00497FC2">
        <w:rPr>
          <w:rFonts w:ascii="Cambria" w:hAnsi="Cambria"/>
        </w:rPr>
        <w:t>Φ</w:t>
      </w:r>
      <w:r w:rsidR="00497FC2">
        <w:t>(k)</w:t>
      </w:r>
      <w:r>
        <w:t xml:space="preserve"> do in parallel</w:t>
      </w:r>
    </w:p>
    <w:p w14:paraId="658AA635" w14:textId="468A14E7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 </w:t>
      </w:r>
      <w:r w:rsidR="009F1006">
        <w:t xml:space="preserve">      </w:t>
      </w:r>
      <w:r>
        <w:t>Intersect the adjacency list of e</w:t>
      </w:r>
      <w:r>
        <w:rPr>
          <w:vertAlign w:val="subscript"/>
        </w:rPr>
        <w:t xml:space="preserve"> </w:t>
      </w:r>
      <w:r>
        <w:t xml:space="preserve">(u, v) to get all the edges </w:t>
      </w:r>
      <w:r w:rsidR="00EE213E">
        <w:t>e</w:t>
      </w:r>
      <w:r w:rsidR="00EE213E" w:rsidRPr="00BD76B1">
        <w:rPr>
          <w:vertAlign w:val="subscript"/>
        </w:rPr>
        <w:t>1</w:t>
      </w:r>
      <w:r w:rsidR="00EE213E">
        <w:t xml:space="preserve"> </w:t>
      </w:r>
      <w:r w:rsidR="003F0C2D">
        <w:t xml:space="preserve">(u, w) </w:t>
      </w:r>
      <w:r w:rsidR="00EE213E">
        <w:t>and e</w:t>
      </w:r>
      <w:r w:rsidR="00EE213E" w:rsidRPr="00BD76B1">
        <w:rPr>
          <w:vertAlign w:val="subscript"/>
        </w:rPr>
        <w:t>2</w:t>
      </w:r>
      <w:r w:rsidR="003F0C2D">
        <w:t xml:space="preserve"> (v, w) </w:t>
      </w:r>
      <w:r>
        <w:t xml:space="preserve">making </w:t>
      </w:r>
      <w:r w:rsidRPr="0016791B">
        <w:rPr>
          <w:b/>
          <w:bCs/>
        </w:rPr>
        <w:t>k</w:t>
      </w:r>
      <w:r w:rsidR="003F0C2D">
        <w:rPr>
          <w:b/>
          <w:bCs/>
        </w:rPr>
        <w:t>-</w:t>
      </w:r>
      <w:r w:rsidRPr="0016791B">
        <w:rPr>
          <w:b/>
          <w:bCs/>
        </w:rPr>
        <w:t>triangle</w:t>
      </w:r>
      <w:r>
        <w:t xml:space="preserve"> with e</w:t>
      </w:r>
    </w:p>
    <w:p w14:paraId="7CC22A7E" w14:textId="2D4069DB" w:rsidR="00A07627" w:rsidRPr="00A07627" w:rsidRDefault="00A07627" w:rsidP="003D734F">
      <w:pPr>
        <w:pStyle w:val="ListParagraph"/>
        <w:numPr>
          <w:ilvl w:val="0"/>
          <w:numId w:val="4"/>
        </w:numPr>
      </w:pPr>
      <w:r>
        <w:t xml:space="preserve">                  </w:t>
      </w:r>
      <w:r w:rsidR="009F1006">
        <w:t xml:space="preserve">      </w:t>
      </w:r>
      <w:r>
        <w:t xml:space="preserve">for all the edges </w:t>
      </w:r>
      <w:r w:rsidR="00BD76B1">
        <w:t>e</w:t>
      </w:r>
      <w:r w:rsidR="00BD76B1" w:rsidRPr="00BD76B1">
        <w:rPr>
          <w:vertAlign w:val="subscript"/>
        </w:rPr>
        <w:t>1</w:t>
      </w:r>
      <w:r w:rsidR="00BD76B1">
        <w:t xml:space="preserve">, and </w:t>
      </w:r>
      <w:r>
        <w:t>e</w:t>
      </w:r>
      <w:r w:rsidRPr="002F064F">
        <w:rPr>
          <w:vertAlign w:val="subscript"/>
        </w:rPr>
        <w:t>2</w:t>
      </w:r>
      <w:r>
        <w:t xml:space="preserve"> </w:t>
      </w:r>
      <w:r>
        <w:rPr>
          <w:rFonts w:ascii="Cambria" w:hAnsi="Cambria"/>
        </w:rPr>
        <w:t xml:space="preserve">making </w:t>
      </w:r>
      <w:r w:rsidRPr="00417FDE">
        <w:rPr>
          <w:rFonts w:ascii="Cambria" w:hAnsi="Cambria"/>
          <w:b/>
          <w:bCs/>
        </w:rPr>
        <w:t>k-triangle</w:t>
      </w:r>
      <w:r>
        <w:rPr>
          <w:rFonts w:ascii="Cambria" w:hAnsi="Cambria"/>
        </w:rPr>
        <w:t xml:space="preserve"> with e</w:t>
      </w:r>
      <w:r>
        <w:t>, do in parallel</w:t>
      </w:r>
    </w:p>
    <w:p w14:paraId="3FE52600" w14:textId="5D922351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       </w:t>
      </w:r>
      <w:r w:rsidR="0094711E">
        <w:t xml:space="preserve">        </w:t>
      </w:r>
      <w:r>
        <w:t>if (</w:t>
      </w:r>
      <w:r>
        <w:rPr>
          <w:rFonts w:cstheme="minorHAnsi"/>
        </w:rPr>
        <w:t>∏</w:t>
      </w:r>
      <w:r>
        <w:t xml:space="preserve">(e) &lt; </w:t>
      </w:r>
      <w:r>
        <w:rPr>
          <w:rFonts w:cstheme="minorHAnsi"/>
        </w:rPr>
        <w:t>∏</w:t>
      </w:r>
      <w:r>
        <w:t>(e</w:t>
      </w:r>
      <w:r w:rsidR="0047557B">
        <w:rPr>
          <w:vertAlign w:val="subscript"/>
        </w:rPr>
        <w:t>1</w:t>
      </w:r>
      <w:r>
        <w:t xml:space="preserve">) and </w:t>
      </w:r>
      <w:r>
        <w:rPr>
          <w:rFonts w:cstheme="minorHAnsi"/>
        </w:rPr>
        <w:t>∏</w:t>
      </w:r>
      <w:r>
        <w:t>(e</w:t>
      </w:r>
      <w:r w:rsidR="0047557B">
        <w:rPr>
          <w:vertAlign w:val="subscript"/>
        </w:rPr>
        <w:t>1</w:t>
      </w:r>
      <w:r>
        <w:t xml:space="preserve">) =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 w:rsidR="0047557B">
        <w:rPr>
          <w:vertAlign w:val="subscript"/>
        </w:rPr>
        <w:t>1</w:t>
      </w:r>
      <w:r>
        <w:t xml:space="preserve">)) and </w:t>
      </w:r>
      <w:r>
        <w:rPr>
          <w:rFonts w:cstheme="minorHAnsi"/>
        </w:rPr>
        <w:t>τ</w:t>
      </w:r>
      <w:r>
        <w:t xml:space="preserve"> (e) = </w:t>
      </w:r>
      <w:r>
        <w:rPr>
          <w:rFonts w:cstheme="minorHAnsi"/>
        </w:rPr>
        <w:t>τ</w:t>
      </w:r>
      <w:r>
        <w:t xml:space="preserve"> (e</w:t>
      </w:r>
      <w:r w:rsidR="0047557B">
        <w:rPr>
          <w:vertAlign w:val="subscript"/>
        </w:rPr>
        <w:t>1</w:t>
      </w:r>
      <w:r>
        <w:t>)) then</w:t>
      </w:r>
    </w:p>
    <w:p w14:paraId="54EF9C26" w14:textId="1CE98FCC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 w:rsidR="0023572C">
        <w:rPr>
          <w:vertAlign w:val="subscript"/>
        </w:rPr>
        <w:t>1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e)</w:t>
      </w:r>
    </w:p>
    <w:p w14:paraId="074648F5" w14:textId="77777777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2E6988BE" w14:textId="6D6B53FB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       </w:t>
      </w:r>
      <w:r w:rsidR="0094711E">
        <w:t xml:space="preserve">        </w:t>
      </w:r>
      <w:r>
        <w:t>end if</w:t>
      </w:r>
    </w:p>
    <w:p w14:paraId="59C5B5A8" w14:textId="73A625C7" w:rsidR="0023572C" w:rsidRDefault="0048765F" w:rsidP="0023572C">
      <w:pPr>
        <w:pStyle w:val="ListParagraph"/>
        <w:numPr>
          <w:ilvl w:val="0"/>
          <w:numId w:val="4"/>
        </w:numPr>
      </w:pPr>
      <w:r>
        <w:t xml:space="preserve">                                </w:t>
      </w:r>
      <w:r w:rsidR="0023572C">
        <w:t>if (</w:t>
      </w:r>
      <w:r w:rsidR="0023572C">
        <w:rPr>
          <w:rFonts w:cstheme="minorHAnsi"/>
        </w:rPr>
        <w:t>∏</w:t>
      </w:r>
      <w:r w:rsidR="0023572C">
        <w:t xml:space="preserve">(e) &lt; </w:t>
      </w:r>
      <w:r w:rsidR="0023572C">
        <w:rPr>
          <w:rFonts w:cstheme="minorHAnsi"/>
        </w:rPr>
        <w:t>∏</w:t>
      </w:r>
      <w:r w:rsidR="0023572C">
        <w:t>(e</w:t>
      </w:r>
      <w:r>
        <w:rPr>
          <w:vertAlign w:val="subscript"/>
        </w:rPr>
        <w:t>2</w:t>
      </w:r>
      <w:r w:rsidR="0023572C">
        <w:t xml:space="preserve">) and </w:t>
      </w:r>
      <w:r w:rsidR="0023572C">
        <w:rPr>
          <w:rFonts w:cstheme="minorHAnsi"/>
        </w:rPr>
        <w:t>∏</w:t>
      </w:r>
      <w:r w:rsidR="0023572C">
        <w:t>(e</w:t>
      </w:r>
      <w:r>
        <w:rPr>
          <w:vertAlign w:val="subscript"/>
        </w:rPr>
        <w:t>2</w:t>
      </w:r>
      <w:r w:rsidR="0023572C">
        <w:t xml:space="preserve">) = </w:t>
      </w:r>
      <w:r w:rsidR="0023572C">
        <w:rPr>
          <w:rFonts w:cstheme="minorHAnsi"/>
        </w:rPr>
        <w:t>∏</w:t>
      </w:r>
      <w:r w:rsidR="0023572C">
        <w:t>(</w:t>
      </w:r>
      <w:r w:rsidR="0023572C">
        <w:rPr>
          <w:rFonts w:cstheme="minorHAnsi"/>
        </w:rPr>
        <w:t>∏</w:t>
      </w:r>
      <w:r w:rsidR="0023572C">
        <w:t>(e</w:t>
      </w:r>
      <w:r>
        <w:rPr>
          <w:vertAlign w:val="subscript"/>
        </w:rPr>
        <w:t>2</w:t>
      </w:r>
      <w:r w:rsidR="0023572C">
        <w:t xml:space="preserve">)) and </w:t>
      </w:r>
      <w:r w:rsidR="0023572C">
        <w:rPr>
          <w:rFonts w:cstheme="minorHAnsi"/>
        </w:rPr>
        <w:t>τ</w:t>
      </w:r>
      <w:r w:rsidR="0023572C">
        <w:t xml:space="preserve"> (e) = </w:t>
      </w:r>
      <w:r w:rsidR="0023572C">
        <w:rPr>
          <w:rFonts w:cstheme="minorHAnsi"/>
        </w:rPr>
        <w:t>τ</w:t>
      </w:r>
      <w:r w:rsidR="0023572C">
        <w:t xml:space="preserve"> (e</w:t>
      </w:r>
      <w:r>
        <w:rPr>
          <w:vertAlign w:val="subscript"/>
        </w:rPr>
        <w:t>2</w:t>
      </w:r>
      <w:r w:rsidR="0023572C">
        <w:t>)) then</w:t>
      </w:r>
    </w:p>
    <w:p w14:paraId="10D6C58D" w14:textId="647649B6" w:rsidR="0023572C" w:rsidRDefault="0023572C" w:rsidP="0023572C">
      <w:pPr>
        <w:pStyle w:val="ListParagraph"/>
        <w:numPr>
          <w:ilvl w:val="0"/>
          <w:numId w:val="4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 w:rsidR="0048765F">
        <w:rPr>
          <w:vertAlign w:val="subscript"/>
        </w:rPr>
        <w:t>2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e)</w:t>
      </w:r>
    </w:p>
    <w:p w14:paraId="1A656BB2" w14:textId="77777777" w:rsidR="0023572C" w:rsidRDefault="0023572C" w:rsidP="0023572C">
      <w:pPr>
        <w:pStyle w:val="ListParagraph"/>
        <w:numPr>
          <w:ilvl w:val="0"/>
          <w:numId w:val="4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4981BD91" w14:textId="3FE14B5A" w:rsidR="0023572C" w:rsidRDefault="0023572C" w:rsidP="0023572C">
      <w:pPr>
        <w:pStyle w:val="ListParagraph"/>
        <w:numPr>
          <w:ilvl w:val="0"/>
          <w:numId w:val="4"/>
        </w:numPr>
      </w:pPr>
      <w:r>
        <w:t xml:space="preserve">                                end if</w:t>
      </w:r>
    </w:p>
    <w:p w14:paraId="190A6394" w14:textId="5070A20C" w:rsidR="0031360C" w:rsidRDefault="00A07627" w:rsidP="0031360C">
      <w:pPr>
        <w:pStyle w:val="ListParagraph"/>
        <w:numPr>
          <w:ilvl w:val="0"/>
          <w:numId w:val="4"/>
        </w:numPr>
      </w:pPr>
      <w:r>
        <w:t xml:space="preserve">                        </w:t>
      </w:r>
      <w:r w:rsidR="0094711E">
        <w:t xml:space="preserve">        </w:t>
      </w:r>
      <w:r w:rsidR="00ED37E8">
        <w:t>k</w:t>
      </w:r>
      <w:r w:rsidR="00406E6C" w:rsidRPr="00ED37E8">
        <w:rPr>
          <w:vertAlign w:val="subscript"/>
        </w:rPr>
        <w:t>1</w:t>
      </w:r>
      <w:r w:rsidR="00406E6C">
        <w:t xml:space="preserve"> </w:t>
      </w:r>
      <w:r w:rsidR="00406E6C">
        <w:sym w:font="Wingdings" w:char="F0DF"/>
      </w:r>
      <w:r w:rsidR="00406E6C">
        <w:t xml:space="preserve"> </w:t>
      </w:r>
      <w:r w:rsidR="00ED37E8">
        <w:t>trussk[e</w:t>
      </w:r>
      <w:r w:rsidR="00ED37E8" w:rsidRPr="00ED37E8">
        <w:rPr>
          <w:vertAlign w:val="subscript"/>
        </w:rPr>
        <w:t>1</w:t>
      </w:r>
      <w:r w:rsidR="00ED37E8">
        <w:t>]</w:t>
      </w:r>
    </w:p>
    <w:p w14:paraId="0C0580F4" w14:textId="68C6C238" w:rsidR="0031360C" w:rsidRDefault="0031360C" w:rsidP="0031360C">
      <w:pPr>
        <w:pStyle w:val="ListParagraph"/>
        <w:numPr>
          <w:ilvl w:val="0"/>
          <w:numId w:val="4"/>
        </w:numPr>
      </w:pPr>
      <w:r>
        <w:t xml:space="preserve">                                </w:t>
      </w:r>
      <w:r w:rsidR="00DB404F">
        <w:t>k</w:t>
      </w:r>
      <w:r w:rsidRPr="0031360C">
        <w:rPr>
          <w:vertAlign w:val="subscript"/>
        </w:rPr>
        <w:t>2</w:t>
      </w:r>
      <w:r>
        <w:t xml:space="preserve"> </w:t>
      </w:r>
      <w:r>
        <w:sym w:font="Wingdings" w:char="F0DF"/>
      </w:r>
      <w:r>
        <w:t xml:space="preserve"> trussk[e</w:t>
      </w:r>
      <w:r w:rsidRPr="0031360C">
        <w:rPr>
          <w:vertAlign w:val="subscript"/>
        </w:rPr>
        <w:t>2</w:t>
      </w:r>
      <w:r>
        <w:t>]</w:t>
      </w:r>
    </w:p>
    <w:p w14:paraId="2C15D089" w14:textId="25A7663E" w:rsidR="00DB404F" w:rsidRDefault="00BD598A" w:rsidP="0031360C">
      <w:pPr>
        <w:pStyle w:val="ListParagraph"/>
        <w:numPr>
          <w:ilvl w:val="0"/>
          <w:numId w:val="4"/>
        </w:numPr>
      </w:pPr>
      <w:r>
        <w:t xml:space="preserve">                                lowest_k </w:t>
      </w:r>
      <w:r>
        <w:sym w:font="Wingdings" w:char="F0DF"/>
      </w:r>
      <w:r>
        <w:t xml:space="preserve"> </w:t>
      </w:r>
      <w:r w:rsidR="00D35430">
        <w:t>min (k, k</w:t>
      </w:r>
      <w:r w:rsidR="00D35430" w:rsidRPr="00D35430">
        <w:rPr>
          <w:vertAlign w:val="subscript"/>
        </w:rPr>
        <w:t>1</w:t>
      </w:r>
      <w:r w:rsidR="00D35430">
        <w:t>, k</w:t>
      </w:r>
      <w:r w:rsidR="00D35430" w:rsidRPr="00D35430">
        <w:rPr>
          <w:vertAlign w:val="subscript"/>
        </w:rPr>
        <w:t>2</w:t>
      </w:r>
      <w:r w:rsidR="00D35430">
        <w:t>)</w:t>
      </w:r>
    </w:p>
    <w:p w14:paraId="220A25B4" w14:textId="6CF288D0" w:rsidR="00241ECF" w:rsidRDefault="00241ECF" w:rsidP="0031360C">
      <w:pPr>
        <w:pStyle w:val="ListParagraph"/>
        <w:numPr>
          <w:ilvl w:val="0"/>
          <w:numId w:val="4"/>
        </w:numPr>
      </w:pPr>
      <w:r>
        <w:t xml:space="preserve">                                if (k &gt; </w:t>
      </w:r>
      <w:r w:rsidR="001A5112">
        <w:t>lowest_k and lowest_k = k</w:t>
      </w:r>
      <w:r w:rsidR="001A5112" w:rsidRPr="001A5112">
        <w:rPr>
          <w:vertAlign w:val="subscript"/>
        </w:rPr>
        <w:t>1</w:t>
      </w:r>
      <w:r w:rsidR="001A5112">
        <w:t>)</w:t>
      </w:r>
      <w:r w:rsidR="006E0EB3">
        <w:tab/>
        <w:t>//downward super-edge creation k &gt; k</w:t>
      </w:r>
      <w:r w:rsidR="006E0EB3" w:rsidRPr="001C4C39">
        <w:rPr>
          <w:vertAlign w:val="subscript"/>
        </w:rPr>
        <w:t>1</w:t>
      </w:r>
    </w:p>
    <w:p w14:paraId="0F3F1C1B" w14:textId="77777777" w:rsidR="00CC1C02" w:rsidRDefault="00677914" w:rsidP="0031360C">
      <w:pPr>
        <w:pStyle w:val="ListParagraph"/>
        <w:numPr>
          <w:ilvl w:val="0"/>
          <w:numId w:val="4"/>
        </w:numPr>
      </w:pPr>
      <w:r>
        <w:t xml:space="preserve">    </w:t>
      </w:r>
      <w:r w:rsidR="00880BF6">
        <w:t xml:space="preserve">                                 </w:t>
      </w:r>
      <w:r w:rsidR="00476875">
        <w:t>sp_edge.insert({</w:t>
      </w:r>
      <w:r w:rsidR="006125C4">
        <w:rPr>
          <w:rFonts w:cstheme="minorHAnsi"/>
        </w:rPr>
        <w:t>∏</w:t>
      </w:r>
      <w:r w:rsidR="006125C4">
        <w:t>(e</w:t>
      </w:r>
      <w:r w:rsidR="006125C4" w:rsidRPr="006125C4">
        <w:rPr>
          <w:vertAlign w:val="subscript"/>
        </w:rPr>
        <w:t>1</w:t>
      </w:r>
      <w:r w:rsidR="006125C4">
        <w:t xml:space="preserve">), </w:t>
      </w:r>
      <w:r w:rsidR="006125C4">
        <w:rPr>
          <w:rFonts w:cstheme="minorHAnsi"/>
        </w:rPr>
        <w:t>∏</w:t>
      </w:r>
      <w:r w:rsidR="006125C4">
        <w:t>(e)</w:t>
      </w:r>
      <w:r w:rsidR="00476875">
        <w:t>})</w:t>
      </w:r>
    </w:p>
    <w:p w14:paraId="5F28996D" w14:textId="77777777" w:rsidR="0043602A" w:rsidRDefault="00F2675F" w:rsidP="0031360C">
      <w:pPr>
        <w:pStyle w:val="ListParagraph"/>
        <w:numPr>
          <w:ilvl w:val="0"/>
          <w:numId w:val="4"/>
        </w:numPr>
      </w:pPr>
      <w:r>
        <w:t xml:space="preserve">                                end if</w:t>
      </w:r>
    </w:p>
    <w:p w14:paraId="3392CD6E" w14:textId="14765B80" w:rsidR="0043602A" w:rsidRDefault="0043602A" w:rsidP="0043602A">
      <w:pPr>
        <w:pStyle w:val="ListParagraph"/>
        <w:numPr>
          <w:ilvl w:val="0"/>
          <w:numId w:val="4"/>
        </w:numPr>
      </w:pPr>
      <w:r>
        <w:t xml:space="preserve">                                if (k &gt; lowest_k and lowest_k = k</w:t>
      </w:r>
      <w:r>
        <w:rPr>
          <w:vertAlign w:val="subscript"/>
        </w:rPr>
        <w:t>2</w:t>
      </w:r>
      <w:r>
        <w:t>)</w:t>
      </w:r>
      <w:r w:rsidR="0098497C">
        <w:tab/>
        <w:t>//downward super-edge creation k &gt; k</w:t>
      </w:r>
      <w:r w:rsidR="0098497C">
        <w:rPr>
          <w:vertAlign w:val="subscript"/>
        </w:rPr>
        <w:t>2</w:t>
      </w:r>
    </w:p>
    <w:p w14:paraId="21DFBED8" w14:textId="37F1ABFA" w:rsidR="0043602A" w:rsidRDefault="0043602A" w:rsidP="0043602A">
      <w:pPr>
        <w:pStyle w:val="ListParagraph"/>
        <w:numPr>
          <w:ilvl w:val="0"/>
          <w:numId w:val="4"/>
        </w:numPr>
      </w:pPr>
      <w:r>
        <w:t xml:space="preserve">                                     sp_edge.insert({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, </w:t>
      </w:r>
      <w:r>
        <w:rPr>
          <w:rFonts w:cstheme="minorHAnsi"/>
        </w:rPr>
        <w:t>∏</w:t>
      </w:r>
      <w:r>
        <w:t>(e)})</w:t>
      </w:r>
    </w:p>
    <w:p w14:paraId="0B4D75A5" w14:textId="7C422971" w:rsidR="00A07627" w:rsidRPr="0001202F" w:rsidRDefault="0043602A" w:rsidP="00D319FA">
      <w:pPr>
        <w:pStyle w:val="ListParagraph"/>
        <w:numPr>
          <w:ilvl w:val="0"/>
          <w:numId w:val="4"/>
        </w:numPr>
      </w:pPr>
      <w:r>
        <w:t xml:space="preserve">                                end if</w:t>
      </w:r>
      <w:r w:rsidR="00880BF6">
        <w:t xml:space="preserve">  </w:t>
      </w:r>
    </w:p>
    <w:p w14:paraId="35A70426" w14:textId="5B944F2F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</w:t>
      </w:r>
      <w:r w:rsidR="0094711E">
        <w:t xml:space="preserve">      </w:t>
      </w:r>
      <w:r w:rsidR="00D70D5D">
        <w:t xml:space="preserve"> </w:t>
      </w:r>
      <w:r>
        <w:t>end for</w:t>
      </w:r>
    </w:p>
    <w:p w14:paraId="6356EB09" w14:textId="6FD122B2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</w:t>
      </w:r>
      <w:r w:rsidR="00D70D5D">
        <w:t xml:space="preserve">       </w:t>
      </w:r>
      <w:r>
        <w:t>end for</w:t>
      </w:r>
    </w:p>
    <w:p w14:paraId="1883B22E" w14:textId="2F922743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</w:t>
      </w:r>
      <w:r w:rsidR="00D70D5D">
        <w:t xml:space="preserve">       </w:t>
      </w:r>
      <w:r>
        <w:t xml:space="preserve">for all e </w:t>
      </w:r>
      <w:r>
        <w:rPr>
          <w:rFonts w:ascii="Cambria" w:hAnsi="Cambria"/>
        </w:rPr>
        <w:t>∊</w:t>
      </w:r>
      <w:r>
        <w:t xml:space="preserve"> </w:t>
      </w:r>
      <w:r w:rsidR="00423467">
        <w:rPr>
          <w:rFonts w:ascii="Cambria" w:hAnsi="Cambria"/>
        </w:rPr>
        <w:t>Φ</w:t>
      </w:r>
      <w:r w:rsidR="00423467">
        <w:t>(k)</w:t>
      </w:r>
      <w:r>
        <w:t xml:space="preserve"> do in parallel</w:t>
      </w:r>
    </w:p>
    <w:p w14:paraId="0F57567F" w14:textId="37170A0A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</w:t>
      </w:r>
      <w:r w:rsidR="00D70D5D">
        <w:t xml:space="preserve">        </w:t>
      </w:r>
      <w:r>
        <w:t xml:space="preserve">while </w:t>
      </w:r>
      <w:r w:rsidR="005D7E92">
        <w:t>(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 xml:space="preserve">(e)) </w:t>
      </w:r>
      <w:r>
        <w:rPr>
          <w:rFonts w:ascii="Cambria" w:hAnsi="Cambria"/>
        </w:rPr>
        <w:t>≠</w:t>
      </w:r>
      <w:r>
        <w:t xml:space="preserve"> </w:t>
      </w:r>
      <w:r>
        <w:rPr>
          <w:rFonts w:cstheme="minorHAnsi"/>
        </w:rPr>
        <w:t>∏</w:t>
      </w:r>
      <w:r>
        <w:t>(e)</w:t>
      </w:r>
      <w:r w:rsidR="005D7E92">
        <w:t>)</w:t>
      </w:r>
      <w:r>
        <w:t xml:space="preserve"> do</w:t>
      </w:r>
    </w:p>
    <w:p w14:paraId="249DFA10" w14:textId="73382F8E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            </w:t>
      </w:r>
      <w:r w:rsidR="005D7E92">
        <w:t xml:space="preserve">       </w:t>
      </w:r>
      <w:r>
        <w:rPr>
          <w:rFonts w:cstheme="minorHAnsi"/>
        </w:rPr>
        <w:t>∏</w:t>
      </w:r>
      <w:r>
        <w:t xml:space="preserve">(e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))</w:t>
      </w:r>
    </w:p>
    <w:p w14:paraId="5B8F0CEE" w14:textId="1EF95134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                </w:t>
      </w:r>
      <w:r w:rsidR="005D7E92">
        <w:t xml:space="preserve">        </w:t>
      </w:r>
      <w:r>
        <w:t>end while</w:t>
      </w:r>
    </w:p>
    <w:p w14:paraId="7300C004" w14:textId="7513F4F9" w:rsidR="005D7E92" w:rsidRDefault="00A07627" w:rsidP="000C64FC">
      <w:pPr>
        <w:pStyle w:val="ListParagraph"/>
        <w:numPr>
          <w:ilvl w:val="0"/>
          <w:numId w:val="4"/>
        </w:numPr>
      </w:pPr>
      <w:r>
        <w:t xml:space="preserve">            </w:t>
      </w:r>
      <w:r w:rsidR="005D7E92">
        <w:t xml:space="preserve">      </w:t>
      </w:r>
      <w:r>
        <w:t>end for</w:t>
      </w:r>
      <w:r w:rsidR="0017606D">
        <w:t xml:space="preserve">              </w:t>
      </w:r>
    </w:p>
    <w:p w14:paraId="2476A4E3" w14:textId="6B7FA99E" w:rsidR="00A07627" w:rsidRDefault="00A07627" w:rsidP="00A07627">
      <w:pPr>
        <w:pStyle w:val="ListParagraph"/>
        <w:numPr>
          <w:ilvl w:val="0"/>
          <w:numId w:val="4"/>
        </w:numPr>
      </w:pPr>
      <w:r>
        <w:t xml:space="preserve"> </w:t>
      </w:r>
      <w:r w:rsidR="004B574C">
        <w:t xml:space="preserve">         </w:t>
      </w:r>
      <w:r w:rsidR="006371F1">
        <w:t xml:space="preserve"> </w:t>
      </w:r>
      <w:r>
        <w:t>end while</w:t>
      </w:r>
    </w:p>
    <w:p w14:paraId="135017B1" w14:textId="586995F6" w:rsidR="000C64FC" w:rsidRDefault="006371F1" w:rsidP="000C64FC">
      <w:pPr>
        <w:pStyle w:val="ListParagraph"/>
        <w:numPr>
          <w:ilvl w:val="0"/>
          <w:numId w:val="4"/>
        </w:numPr>
      </w:pPr>
      <w:r>
        <w:lastRenderedPageBreak/>
        <w:t xml:space="preserve">   </w:t>
      </w:r>
      <w:r w:rsidR="005B51ED">
        <w:t xml:space="preserve">        </w:t>
      </w:r>
      <w:r w:rsidR="000C64FC">
        <w:t xml:space="preserve">k </w:t>
      </w:r>
      <w:r w:rsidR="000C64FC">
        <w:sym w:font="Wingdings" w:char="F0DF"/>
      </w:r>
      <w:r w:rsidR="000C64FC">
        <w:t xml:space="preserve"> k+1</w:t>
      </w:r>
    </w:p>
    <w:p w14:paraId="164FED52" w14:textId="4AE53385" w:rsidR="000C64FC" w:rsidRDefault="000C64FC" w:rsidP="00A211D3">
      <w:pPr>
        <w:pStyle w:val="ListParagraph"/>
        <w:numPr>
          <w:ilvl w:val="0"/>
          <w:numId w:val="4"/>
        </w:numPr>
      </w:pPr>
      <w:r>
        <w:t>end for</w:t>
      </w:r>
    </w:p>
    <w:p w14:paraId="76A04F16" w14:textId="77777777" w:rsidR="00A07627" w:rsidRPr="0001202F" w:rsidRDefault="00A07627" w:rsidP="00A07627">
      <w:pPr>
        <w:pStyle w:val="ListParagraph"/>
        <w:numPr>
          <w:ilvl w:val="0"/>
          <w:numId w:val="4"/>
        </w:numPr>
      </w:pPr>
      <w:r w:rsidRPr="0001202F">
        <w:t>merge all thread local sp_edge to get the summary graph</w:t>
      </w:r>
    </w:p>
    <w:p w14:paraId="6226ADBB" w14:textId="207082BD" w:rsidR="00642C64" w:rsidRPr="007C52AF" w:rsidRDefault="00A07627" w:rsidP="00A07627">
      <w:pPr>
        <w:pStyle w:val="ListParagraph"/>
        <w:numPr>
          <w:ilvl w:val="0"/>
          <w:numId w:val="4"/>
        </w:numPr>
      </w:pPr>
      <w:r>
        <w:t xml:space="preserve">return </w:t>
      </w:r>
      <w:r>
        <w:rPr>
          <w:rFonts w:cstheme="minorHAnsi"/>
        </w:rPr>
        <w:t>∏</w:t>
      </w:r>
    </w:p>
    <w:p w14:paraId="2D782A2A" w14:textId="26EA2146" w:rsidR="008A6B81" w:rsidRDefault="008A6B81" w:rsidP="007C52AF"/>
    <w:p w14:paraId="7F0B3A57" w14:textId="4BF978E9" w:rsidR="00ED3581" w:rsidRPr="00ED3581" w:rsidRDefault="00ED3581" w:rsidP="007C52AF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t>Algorithm 5:</w:t>
      </w:r>
    </w:p>
    <w:p w14:paraId="420DC274" w14:textId="7565B281" w:rsidR="008A6B81" w:rsidRDefault="008A6B81" w:rsidP="008A6B81">
      <w:r>
        <w:t>k-iterative-Parallel-Connected-Components-with-super-edge</w:t>
      </w:r>
      <w:r w:rsidR="00266C4A">
        <w:t>-O(logd+1)-hooking-op</w:t>
      </w:r>
      <w:r w:rsidR="005206B7">
        <w:t>erations</w:t>
      </w:r>
    </w:p>
    <w:p w14:paraId="24E9C6FE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for all e </w:t>
      </w:r>
      <w:r w:rsidRPr="00C033FA">
        <w:rPr>
          <w:rFonts w:ascii="Cambria" w:hAnsi="Cambria"/>
        </w:rPr>
        <w:t>∊</w:t>
      </w:r>
      <w:r>
        <w:t xml:space="preserve"> E: </w:t>
      </w:r>
      <w:r w:rsidRPr="00C033FA">
        <w:rPr>
          <w:rFonts w:cstheme="minorHAnsi"/>
        </w:rPr>
        <w:t>∏</w:t>
      </w:r>
      <w:r>
        <w:t xml:space="preserve"> (e) </w:t>
      </w:r>
      <w:r>
        <w:sym w:font="Wingdings" w:char="F0DF"/>
      </w:r>
      <w:r>
        <w:t xml:space="preserve"> e</w:t>
      </w:r>
    </w:p>
    <w:p w14:paraId="3783B280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>map</w:t>
      </w:r>
      <w:r w:rsidRPr="0001202F">
        <w:t>&lt;pair&lt;edge, edge&gt;&gt; sp_edge</w:t>
      </w:r>
      <w:r>
        <w:tab/>
        <w:t>//sp_edge is thread local</w:t>
      </w:r>
    </w:p>
    <w:p w14:paraId="5263A321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>Group set of edges into different subsets upon their trussness, k = 3, 4, ……., kmax</w:t>
      </w:r>
    </w:p>
    <w:p w14:paraId="5375FF88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>for k = kmin to kmax</w:t>
      </w:r>
      <w:r>
        <w:tab/>
      </w:r>
      <w:r>
        <w:tab/>
        <w:t>// 3 &lt;= kmin &lt;= kmax</w:t>
      </w:r>
    </w:p>
    <w:p w14:paraId="70D8D660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hooking </w:t>
      </w:r>
      <w:r>
        <w:sym w:font="Wingdings" w:char="F0DF"/>
      </w:r>
      <w:r>
        <w:t xml:space="preserve"> true</w:t>
      </w:r>
    </w:p>
    <w:p w14:paraId="49A51623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while hooking do </w:t>
      </w:r>
    </w:p>
    <w:p w14:paraId="5D4F20E4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hooking </w:t>
      </w:r>
      <w:r>
        <w:sym w:font="Wingdings" w:char="F0DF"/>
      </w:r>
      <w:r>
        <w:t xml:space="preserve"> false           </w:t>
      </w:r>
    </w:p>
    <w:p w14:paraId="3FADC569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for all edge e (u, v) </w:t>
      </w:r>
      <w:r>
        <w:rPr>
          <w:rFonts w:ascii="Cambria" w:hAnsi="Cambria"/>
        </w:rPr>
        <w:t>∊</w:t>
      </w:r>
      <w:r>
        <w:t xml:space="preserve"> </w:t>
      </w:r>
      <w:r>
        <w:rPr>
          <w:rFonts w:ascii="Cambria" w:hAnsi="Cambria"/>
        </w:rPr>
        <w:t>Φ</w:t>
      </w:r>
      <w:r>
        <w:t>(k) do in parallel</w:t>
      </w:r>
    </w:p>
    <w:p w14:paraId="087B2D48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Intersect the adjacency list of e</w:t>
      </w:r>
      <w:r>
        <w:rPr>
          <w:vertAlign w:val="subscript"/>
        </w:rPr>
        <w:t xml:space="preserve"> </w:t>
      </w:r>
      <w:r>
        <w:t>(u, v) to get all the edges e</w:t>
      </w:r>
      <w:r w:rsidRPr="00BD76B1">
        <w:rPr>
          <w:vertAlign w:val="subscript"/>
        </w:rPr>
        <w:t>1</w:t>
      </w:r>
      <w:r>
        <w:t xml:space="preserve"> (u, w) and e</w:t>
      </w:r>
      <w:r w:rsidRPr="00BD76B1">
        <w:rPr>
          <w:vertAlign w:val="subscript"/>
        </w:rPr>
        <w:t>2</w:t>
      </w:r>
      <w:r>
        <w:t xml:space="preserve"> (v, w) making </w:t>
      </w:r>
      <w:r w:rsidRPr="0016791B">
        <w:rPr>
          <w:b/>
          <w:bCs/>
        </w:rPr>
        <w:t>k</w:t>
      </w:r>
      <w:r>
        <w:rPr>
          <w:b/>
          <w:bCs/>
        </w:rPr>
        <w:t>-</w:t>
      </w:r>
      <w:r w:rsidRPr="0016791B">
        <w:rPr>
          <w:b/>
          <w:bCs/>
        </w:rPr>
        <w:t>triangle</w:t>
      </w:r>
      <w:r>
        <w:t xml:space="preserve"> with e</w:t>
      </w:r>
    </w:p>
    <w:p w14:paraId="7884D85A" w14:textId="77777777" w:rsidR="008A6B81" w:rsidRPr="00A07627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for all the edges e</w:t>
      </w:r>
      <w:r w:rsidRPr="00BD76B1">
        <w:rPr>
          <w:vertAlign w:val="subscript"/>
        </w:rPr>
        <w:t>1</w:t>
      </w:r>
      <w:r>
        <w:t>, and e</w:t>
      </w:r>
      <w:r w:rsidRPr="002F064F">
        <w:rPr>
          <w:vertAlign w:val="subscript"/>
        </w:rPr>
        <w:t>2</w:t>
      </w:r>
      <w:r>
        <w:t xml:space="preserve"> </w:t>
      </w:r>
      <w:r>
        <w:rPr>
          <w:rFonts w:ascii="Cambria" w:hAnsi="Cambria"/>
        </w:rPr>
        <w:t xml:space="preserve">making </w:t>
      </w:r>
      <w:r w:rsidRPr="00417FDE">
        <w:rPr>
          <w:rFonts w:ascii="Cambria" w:hAnsi="Cambria"/>
          <w:b/>
          <w:bCs/>
        </w:rPr>
        <w:t>k-triangle</w:t>
      </w:r>
      <w:r>
        <w:rPr>
          <w:rFonts w:ascii="Cambria" w:hAnsi="Cambria"/>
        </w:rPr>
        <w:t xml:space="preserve"> with e</w:t>
      </w:r>
      <w:r>
        <w:t>, do in parallel</w:t>
      </w:r>
    </w:p>
    <w:p w14:paraId="1B6CF38D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if (</w:t>
      </w:r>
      <w:r>
        <w:rPr>
          <w:rFonts w:cstheme="minorHAnsi"/>
        </w:rPr>
        <w:t>∏</w:t>
      </w:r>
      <w:r>
        <w:t xml:space="preserve">(e) &lt;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 and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 =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) and </w:t>
      </w:r>
      <w:r>
        <w:rPr>
          <w:rFonts w:cstheme="minorHAnsi"/>
        </w:rPr>
        <w:t>τ</w:t>
      </w:r>
      <w:r>
        <w:t xml:space="preserve"> (e) = </w:t>
      </w:r>
      <w:r>
        <w:rPr>
          <w:rFonts w:cstheme="minorHAnsi"/>
        </w:rPr>
        <w:t>τ</w:t>
      </w:r>
      <w:r>
        <w:t xml:space="preserve"> (e</w:t>
      </w:r>
      <w:r>
        <w:rPr>
          <w:vertAlign w:val="subscript"/>
        </w:rPr>
        <w:t>1</w:t>
      </w:r>
      <w:r>
        <w:t>)) then</w:t>
      </w:r>
    </w:p>
    <w:p w14:paraId="3DC82FA1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e)</w:t>
      </w:r>
    </w:p>
    <w:p w14:paraId="43D8114C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531C7A55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end if</w:t>
      </w:r>
    </w:p>
    <w:p w14:paraId="068DF409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if (</w:t>
      </w:r>
      <w:r>
        <w:rPr>
          <w:rFonts w:cstheme="minorHAnsi"/>
        </w:rPr>
        <w:t>∏</w:t>
      </w:r>
      <w:r>
        <w:t xml:space="preserve">(e) &lt;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 and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 =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) and </w:t>
      </w:r>
      <w:r>
        <w:rPr>
          <w:rFonts w:cstheme="minorHAnsi"/>
        </w:rPr>
        <w:t>τ</w:t>
      </w:r>
      <w:r>
        <w:t xml:space="preserve"> (e) = </w:t>
      </w:r>
      <w:r>
        <w:rPr>
          <w:rFonts w:cstheme="minorHAnsi"/>
        </w:rPr>
        <w:t>τ</w:t>
      </w:r>
      <w:r>
        <w:t xml:space="preserve"> (e</w:t>
      </w:r>
      <w:r>
        <w:rPr>
          <w:vertAlign w:val="subscript"/>
        </w:rPr>
        <w:t>2</w:t>
      </w:r>
      <w:r>
        <w:t>)) then</w:t>
      </w:r>
    </w:p>
    <w:p w14:paraId="0ED7B8FE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e)</w:t>
      </w:r>
    </w:p>
    <w:p w14:paraId="04E092D6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11BC0CDC" w14:textId="288578C2" w:rsidR="008A6B81" w:rsidRPr="0001202F" w:rsidRDefault="008A6B81" w:rsidP="00C0400C">
      <w:pPr>
        <w:pStyle w:val="ListParagraph"/>
        <w:numPr>
          <w:ilvl w:val="0"/>
          <w:numId w:val="5"/>
        </w:numPr>
      </w:pPr>
      <w:r>
        <w:t xml:space="preserve">                                end i</w:t>
      </w:r>
      <w:r w:rsidR="00C0400C">
        <w:t>f</w:t>
      </w:r>
    </w:p>
    <w:p w14:paraId="76460958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end for</w:t>
      </w:r>
    </w:p>
    <w:p w14:paraId="77E1795D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end for</w:t>
      </w:r>
    </w:p>
    <w:p w14:paraId="1FF9E37E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for all e </w:t>
      </w:r>
      <w:r>
        <w:rPr>
          <w:rFonts w:ascii="Cambria" w:hAnsi="Cambria"/>
        </w:rPr>
        <w:t>∊</w:t>
      </w:r>
      <w:r>
        <w:t xml:space="preserve"> </w:t>
      </w:r>
      <w:r>
        <w:rPr>
          <w:rFonts w:ascii="Cambria" w:hAnsi="Cambria"/>
        </w:rPr>
        <w:t>Φ</w:t>
      </w:r>
      <w:r>
        <w:t>(k) do in parallel</w:t>
      </w:r>
    </w:p>
    <w:p w14:paraId="5099123E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while (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 xml:space="preserve">(e)) </w:t>
      </w:r>
      <w:r>
        <w:rPr>
          <w:rFonts w:ascii="Cambria" w:hAnsi="Cambria"/>
        </w:rPr>
        <w:t>≠</w:t>
      </w:r>
      <w:r>
        <w:t xml:space="preserve"> </w:t>
      </w:r>
      <w:r>
        <w:rPr>
          <w:rFonts w:cstheme="minorHAnsi"/>
        </w:rPr>
        <w:t>∏</w:t>
      </w:r>
      <w:r>
        <w:t>(e)) do</w:t>
      </w:r>
    </w:p>
    <w:p w14:paraId="1B5DBA94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           </w:t>
      </w:r>
      <w:r>
        <w:rPr>
          <w:rFonts w:cstheme="minorHAnsi"/>
        </w:rPr>
        <w:t>∏</w:t>
      </w:r>
      <w:r>
        <w:t xml:space="preserve">(e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))</w:t>
      </w:r>
    </w:p>
    <w:p w14:paraId="75CB8260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       end while</w:t>
      </w:r>
    </w:p>
    <w:p w14:paraId="1B558913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       end for              </w:t>
      </w:r>
    </w:p>
    <w:p w14:paraId="3B785C78" w14:textId="77604C2E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end while</w:t>
      </w:r>
    </w:p>
    <w:p w14:paraId="445783FC" w14:textId="08CDBA7A" w:rsidR="00A8077D" w:rsidRDefault="00F23ABE" w:rsidP="008A6B81">
      <w:pPr>
        <w:pStyle w:val="ListParagraph"/>
        <w:numPr>
          <w:ilvl w:val="0"/>
          <w:numId w:val="5"/>
        </w:numPr>
      </w:pPr>
      <w:r>
        <w:t xml:space="preserve">           Call </w:t>
      </w:r>
      <w:r w:rsidR="009D370A" w:rsidRPr="009D370A">
        <w:rPr>
          <w:b/>
          <w:bCs/>
          <w:i/>
          <w:iCs/>
        </w:rPr>
        <w:t>procedure_create_super_edge_in_parallel</w:t>
      </w:r>
      <w:r w:rsidR="00ED3581">
        <w:rPr>
          <w:b/>
          <w:bCs/>
          <w:i/>
          <w:iCs/>
        </w:rPr>
        <w:t xml:space="preserve"> </w:t>
      </w:r>
      <w:r w:rsidR="00ED3581">
        <w:rPr>
          <w:b/>
          <w:bCs/>
        </w:rPr>
        <w:t>(</w:t>
      </w:r>
      <w:r w:rsidR="00036EDC">
        <w:rPr>
          <w:b/>
          <w:bCs/>
        </w:rPr>
        <w:t>algorithm 5.5</w:t>
      </w:r>
      <w:r w:rsidR="00ED3581">
        <w:rPr>
          <w:b/>
          <w:bCs/>
        </w:rPr>
        <w:t>)</w:t>
      </w:r>
    </w:p>
    <w:p w14:paraId="138034C6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 xml:space="preserve">           k </w:t>
      </w:r>
      <w:r>
        <w:sym w:font="Wingdings" w:char="F0DF"/>
      </w:r>
      <w:r>
        <w:t xml:space="preserve"> k+1</w:t>
      </w:r>
    </w:p>
    <w:p w14:paraId="387546DA" w14:textId="77777777" w:rsidR="008A6B81" w:rsidRDefault="008A6B81" w:rsidP="008A6B81">
      <w:pPr>
        <w:pStyle w:val="ListParagraph"/>
        <w:numPr>
          <w:ilvl w:val="0"/>
          <w:numId w:val="5"/>
        </w:numPr>
      </w:pPr>
      <w:r>
        <w:t>end for</w:t>
      </w:r>
    </w:p>
    <w:p w14:paraId="0F2EF8FA" w14:textId="77777777" w:rsidR="009C285D" w:rsidRDefault="008A6B81" w:rsidP="008A6B81">
      <w:pPr>
        <w:pStyle w:val="ListParagraph"/>
        <w:numPr>
          <w:ilvl w:val="0"/>
          <w:numId w:val="5"/>
        </w:numPr>
      </w:pPr>
      <w:r w:rsidRPr="0001202F">
        <w:t>merge all thread local sp_edge to get the summary graph</w:t>
      </w:r>
    </w:p>
    <w:p w14:paraId="1CB760EA" w14:textId="4136F4FF" w:rsidR="008A6B81" w:rsidRPr="00424F4B" w:rsidRDefault="008A6B81" w:rsidP="008A6B81">
      <w:pPr>
        <w:pStyle w:val="ListParagraph"/>
        <w:numPr>
          <w:ilvl w:val="0"/>
          <w:numId w:val="5"/>
        </w:numPr>
      </w:pPr>
      <w:r>
        <w:t xml:space="preserve">return </w:t>
      </w:r>
      <w:r w:rsidRPr="009C285D">
        <w:rPr>
          <w:rFonts w:cstheme="minorHAnsi"/>
        </w:rPr>
        <w:t>∏</w:t>
      </w:r>
    </w:p>
    <w:p w14:paraId="7461A616" w14:textId="2517391D" w:rsidR="00424F4B" w:rsidRDefault="00424F4B" w:rsidP="00424F4B"/>
    <w:p w14:paraId="16A977B9" w14:textId="052D133E" w:rsidR="009D370A" w:rsidRDefault="009D370A" w:rsidP="00610147"/>
    <w:p w14:paraId="2D47E48D" w14:textId="1FE6E62D" w:rsidR="00ED3581" w:rsidRPr="00ED3581" w:rsidRDefault="00ED3581" w:rsidP="00610147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lastRenderedPageBreak/>
        <w:t>Algorithm 5.5</w:t>
      </w:r>
      <w:r w:rsidR="00DF7C44">
        <w:rPr>
          <w:b/>
          <w:bCs/>
          <w:sz w:val="32"/>
          <w:szCs w:val="32"/>
        </w:rPr>
        <w:t>:</w:t>
      </w:r>
    </w:p>
    <w:p w14:paraId="06F6DFE3" w14:textId="22C5BB26" w:rsidR="00424F4B" w:rsidRPr="00D158E4" w:rsidRDefault="00F23ABE" w:rsidP="00610147">
      <w:r>
        <w:t>p</w:t>
      </w:r>
      <w:r w:rsidR="00610147">
        <w:t>rocedure_create_super_edge_in_parallel</w:t>
      </w:r>
    </w:p>
    <w:p w14:paraId="29E384CB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for all edge e (u, v) </w:t>
      </w:r>
      <w:r>
        <w:rPr>
          <w:rFonts w:ascii="Cambria" w:hAnsi="Cambria"/>
        </w:rPr>
        <w:t>∊</w:t>
      </w:r>
      <w:r>
        <w:t xml:space="preserve"> </w:t>
      </w:r>
      <w:r>
        <w:rPr>
          <w:rFonts w:ascii="Cambria" w:hAnsi="Cambria"/>
        </w:rPr>
        <w:t>Φ</w:t>
      </w:r>
      <w:r>
        <w:t>(k) do in parallel</w:t>
      </w:r>
    </w:p>
    <w:p w14:paraId="186A2821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Intersect the adjacency list of e</w:t>
      </w:r>
      <w:r>
        <w:rPr>
          <w:vertAlign w:val="subscript"/>
        </w:rPr>
        <w:t xml:space="preserve"> </w:t>
      </w:r>
      <w:r>
        <w:t>(u, v) to get all the edges e</w:t>
      </w:r>
      <w:r w:rsidRPr="00BD76B1">
        <w:rPr>
          <w:vertAlign w:val="subscript"/>
        </w:rPr>
        <w:t>1</w:t>
      </w:r>
      <w:r>
        <w:t xml:space="preserve"> (u, w) and e</w:t>
      </w:r>
      <w:r w:rsidRPr="00BD76B1">
        <w:rPr>
          <w:vertAlign w:val="subscript"/>
        </w:rPr>
        <w:t>2</w:t>
      </w:r>
      <w:r>
        <w:t xml:space="preserve"> (v, w) making </w:t>
      </w:r>
      <w:r w:rsidRPr="0016791B">
        <w:rPr>
          <w:b/>
          <w:bCs/>
        </w:rPr>
        <w:t>k</w:t>
      </w:r>
      <w:r>
        <w:rPr>
          <w:b/>
          <w:bCs/>
        </w:rPr>
        <w:t>-</w:t>
      </w:r>
      <w:r w:rsidRPr="0016791B">
        <w:rPr>
          <w:b/>
          <w:bCs/>
        </w:rPr>
        <w:t>triangle</w:t>
      </w:r>
      <w:r>
        <w:t xml:space="preserve"> with e</w:t>
      </w:r>
    </w:p>
    <w:p w14:paraId="6178AB0D" w14:textId="6BD4A253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for all the edges e</w:t>
      </w:r>
      <w:r w:rsidRPr="00BD76B1">
        <w:rPr>
          <w:vertAlign w:val="subscript"/>
        </w:rPr>
        <w:t>1</w:t>
      </w:r>
      <w:r>
        <w:t>, and e</w:t>
      </w:r>
      <w:r w:rsidRPr="002F064F">
        <w:rPr>
          <w:vertAlign w:val="subscript"/>
        </w:rPr>
        <w:t>2</w:t>
      </w:r>
      <w:r>
        <w:t xml:space="preserve"> </w:t>
      </w:r>
      <w:r>
        <w:rPr>
          <w:rFonts w:ascii="Cambria" w:hAnsi="Cambria"/>
        </w:rPr>
        <w:t xml:space="preserve">making </w:t>
      </w:r>
      <w:r w:rsidRPr="00417FDE">
        <w:rPr>
          <w:rFonts w:ascii="Cambria" w:hAnsi="Cambria"/>
          <w:b/>
          <w:bCs/>
        </w:rPr>
        <w:t>k-triangle</w:t>
      </w:r>
      <w:r>
        <w:rPr>
          <w:rFonts w:ascii="Cambria" w:hAnsi="Cambria"/>
        </w:rPr>
        <w:t xml:space="preserve"> with e</w:t>
      </w:r>
      <w:r>
        <w:t>, do in parallel</w:t>
      </w:r>
    </w:p>
    <w:p w14:paraId="6D47093B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k</w:t>
      </w:r>
      <w:r w:rsidRPr="00ED37E8">
        <w:rPr>
          <w:vertAlign w:val="subscript"/>
        </w:rPr>
        <w:t>1</w:t>
      </w:r>
      <w:r>
        <w:t xml:space="preserve"> </w:t>
      </w:r>
      <w:r>
        <w:sym w:font="Wingdings" w:char="F0DF"/>
      </w:r>
      <w:r>
        <w:t xml:space="preserve"> trussk[e</w:t>
      </w:r>
      <w:r w:rsidRPr="00ED37E8">
        <w:rPr>
          <w:vertAlign w:val="subscript"/>
        </w:rPr>
        <w:t>1</w:t>
      </w:r>
      <w:r>
        <w:t>]</w:t>
      </w:r>
    </w:p>
    <w:p w14:paraId="593A11C5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k</w:t>
      </w:r>
      <w:r w:rsidRPr="0031360C">
        <w:rPr>
          <w:vertAlign w:val="subscript"/>
        </w:rPr>
        <w:t>2</w:t>
      </w:r>
      <w:r>
        <w:t xml:space="preserve"> </w:t>
      </w:r>
      <w:r>
        <w:sym w:font="Wingdings" w:char="F0DF"/>
      </w:r>
      <w:r>
        <w:t xml:space="preserve"> trussk[e</w:t>
      </w:r>
      <w:r w:rsidRPr="0031360C">
        <w:rPr>
          <w:vertAlign w:val="subscript"/>
        </w:rPr>
        <w:t>2</w:t>
      </w:r>
      <w:r>
        <w:t>]</w:t>
      </w:r>
    </w:p>
    <w:p w14:paraId="23C89DCA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lowest_k </w:t>
      </w:r>
      <w:r>
        <w:sym w:font="Wingdings" w:char="F0DF"/>
      </w:r>
      <w:r>
        <w:t xml:space="preserve"> min (k, k</w:t>
      </w:r>
      <w:r w:rsidRPr="00D35430">
        <w:rPr>
          <w:vertAlign w:val="subscript"/>
        </w:rPr>
        <w:t>1</w:t>
      </w:r>
      <w:r>
        <w:t>, k</w:t>
      </w:r>
      <w:r w:rsidRPr="00D35430">
        <w:rPr>
          <w:vertAlign w:val="subscript"/>
        </w:rPr>
        <w:t>2</w:t>
      </w:r>
      <w:r>
        <w:t>)</w:t>
      </w:r>
    </w:p>
    <w:p w14:paraId="625A2573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if (k &gt; lowest_k and lowest_k = k</w:t>
      </w:r>
      <w:r w:rsidRPr="001A5112">
        <w:rPr>
          <w:vertAlign w:val="subscript"/>
        </w:rPr>
        <w:t>1</w:t>
      </w:r>
      <w:r>
        <w:t>)</w:t>
      </w:r>
      <w:r>
        <w:tab/>
        <w:t>//downward super-edge creation k &gt; k</w:t>
      </w:r>
      <w:r w:rsidRPr="001C4C39">
        <w:rPr>
          <w:vertAlign w:val="subscript"/>
        </w:rPr>
        <w:t>1</w:t>
      </w:r>
    </w:p>
    <w:p w14:paraId="375B892A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     sp_edge.insert({</w:t>
      </w:r>
      <w:r>
        <w:rPr>
          <w:rFonts w:cstheme="minorHAnsi"/>
        </w:rPr>
        <w:t>∏</w:t>
      </w:r>
      <w:r>
        <w:t>(e</w:t>
      </w:r>
      <w:r w:rsidRPr="006125C4">
        <w:rPr>
          <w:vertAlign w:val="subscript"/>
        </w:rPr>
        <w:t>1</w:t>
      </w:r>
      <w:r>
        <w:t xml:space="preserve">), </w:t>
      </w:r>
      <w:r>
        <w:rPr>
          <w:rFonts w:cstheme="minorHAnsi"/>
        </w:rPr>
        <w:t>∏</w:t>
      </w:r>
      <w:r>
        <w:t>(e)})</w:t>
      </w:r>
    </w:p>
    <w:p w14:paraId="4DA9E8AC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end if</w:t>
      </w:r>
    </w:p>
    <w:p w14:paraId="0A4FF537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if (k &gt; lowest_k and lowest_k = k</w:t>
      </w:r>
      <w:r>
        <w:rPr>
          <w:vertAlign w:val="subscript"/>
        </w:rPr>
        <w:t>2</w:t>
      </w:r>
      <w:r>
        <w:t>)</w:t>
      </w:r>
      <w:r>
        <w:tab/>
        <w:t>//downward super-edge creation k &gt; k</w:t>
      </w:r>
      <w:r>
        <w:rPr>
          <w:vertAlign w:val="subscript"/>
        </w:rPr>
        <w:t>2</w:t>
      </w:r>
    </w:p>
    <w:p w14:paraId="387EF395" w14:textId="77777777" w:rsidR="00D158E4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     sp_edge.insert({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, </w:t>
      </w:r>
      <w:r>
        <w:rPr>
          <w:rFonts w:cstheme="minorHAnsi"/>
        </w:rPr>
        <w:t>∏</w:t>
      </w:r>
      <w:r>
        <w:t>(e)})</w:t>
      </w:r>
    </w:p>
    <w:p w14:paraId="7953623C" w14:textId="77777777" w:rsidR="00D158E4" w:rsidRPr="0001202F" w:rsidRDefault="00D158E4" w:rsidP="009D370A">
      <w:pPr>
        <w:pStyle w:val="ListParagraph"/>
        <w:numPr>
          <w:ilvl w:val="0"/>
          <w:numId w:val="6"/>
        </w:numPr>
      </w:pPr>
      <w:r>
        <w:t xml:space="preserve">                                end if  </w:t>
      </w:r>
    </w:p>
    <w:p w14:paraId="36938B81" w14:textId="77777777" w:rsidR="00923EFE" w:rsidRDefault="00D158E4" w:rsidP="00D158E4">
      <w:pPr>
        <w:pStyle w:val="ListParagraph"/>
        <w:numPr>
          <w:ilvl w:val="0"/>
          <w:numId w:val="6"/>
        </w:numPr>
      </w:pPr>
      <w:r>
        <w:t xml:space="preserve">                        end for</w:t>
      </w:r>
    </w:p>
    <w:p w14:paraId="75C1B212" w14:textId="37325A70" w:rsidR="00D158E4" w:rsidRDefault="00923EFE" w:rsidP="00D158E4">
      <w:pPr>
        <w:pStyle w:val="ListParagraph"/>
        <w:numPr>
          <w:ilvl w:val="0"/>
          <w:numId w:val="6"/>
        </w:numPr>
      </w:pPr>
      <w:r>
        <w:t xml:space="preserve">  </w:t>
      </w:r>
      <w:r w:rsidR="00D158E4">
        <w:t>end for</w:t>
      </w:r>
    </w:p>
    <w:p w14:paraId="56517A07" w14:textId="0EC335FD" w:rsidR="00B6673D" w:rsidRDefault="00B6673D" w:rsidP="00D158E4"/>
    <w:p w14:paraId="71FADD69" w14:textId="400CEF51" w:rsidR="00B6673D" w:rsidRDefault="00B6673D" w:rsidP="00D158E4"/>
    <w:p w14:paraId="4B45DF1A" w14:textId="528CB8C5" w:rsidR="00B6673D" w:rsidRDefault="00B6673D" w:rsidP="00D158E4"/>
    <w:p w14:paraId="7B992C9D" w14:textId="3E517514" w:rsidR="00B6673D" w:rsidRDefault="00B6673D" w:rsidP="00D158E4"/>
    <w:p w14:paraId="5605456C" w14:textId="2345332D" w:rsidR="00B6673D" w:rsidRDefault="00B6673D" w:rsidP="00D158E4"/>
    <w:p w14:paraId="30C91140" w14:textId="2CA79E2A" w:rsidR="00B6673D" w:rsidRDefault="00B6673D" w:rsidP="00D158E4"/>
    <w:p w14:paraId="356B89E6" w14:textId="799611D2" w:rsidR="00B6673D" w:rsidRDefault="00B6673D" w:rsidP="00D158E4"/>
    <w:p w14:paraId="0D369A41" w14:textId="02C877EC" w:rsidR="00B6673D" w:rsidRDefault="00B6673D" w:rsidP="00D158E4"/>
    <w:p w14:paraId="5FAD5713" w14:textId="17F2528B" w:rsidR="00B6673D" w:rsidRDefault="00B6673D" w:rsidP="00D158E4"/>
    <w:p w14:paraId="4655526C" w14:textId="5247CE5A" w:rsidR="00B6673D" w:rsidRDefault="00B6673D" w:rsidP="00D158E4"/>
    <w:p w14:paraId="27C439B9" w14:textId="2DE73EAE" w:rsidR="00B6673D" w:rsidRDefault="00B6673D" w:rsidP="00D158E4"/>
    <w:p w14:paraId="1B5C7633" w14:textId="452F45F6" w:rsidR="00B6673D" w:rsidRDefault="00B6673D" w:rsidP="00D158E4"/>
    <w:p w14:paraId="419BDA7D" w14:textId="1319CB60" w:rsidR="00B6673D" w:rsidRDefault="00B6673D" w:rsidP="00D158E4"/>
    <w:p w14:paraId="5F9BCCCF" w14:textId="770CFE1B" w:rsidR="00B6673D" w:rsidRDefault="00B6673D" w:rsidP="00D158E4"/>
    <w:p w14:paraId="487D5B01" w14:textId="0C18FF52" w:rsidR="00B6673D" w:rsidRDefault="00B6673D" w:rsidP="00D158E4"/>
    <w:p w14:paraId="3607AAFB" w14:textId="5F372FE1" w:rsidR="00B6673D" w:rsidRDefault="00B6673D" w:rsidP="00D158E4"/>
    <w:p w14:paraId="7353BAC4" w14:textId="65F4DC99" w:rsidR="00B6673D" w:rsidRPr="00ED3581" w:rsidRDefault="00B6673D" w:rsidP="00B6673D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lastRenderedPageBreak/>
        <w:t xml:space="preserve">Algorithm </w:t>
      </w:r>
      <w:r>
        <w:rPr>
          <w:b/>
          <w:bCs/>
          <w:sz w:val="32"/>
          <w:szCs w:val="32"/>
        </w:rPr>
        <w:t>6</w:t>
      </w:r>
      <w:r w:rsidRPr="00ED3581">
        <w:rPr>
          <w:b/>
          <w:bCs/>
          <w:sz w:val="32"/>
          <w:szCs w:val="32"/>
        </w:rPr>
        <w:t>:</w:t>
      </w:r>
    </w:p>
    <w:p w14:paraId="16F9C41A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for all e </w:t>
      </w:r>
      <w:r w:rsidRPr="00C033FA">
        <w:rPr>
          <w:rFonts w:ascii="Cambria" w:hAnsi="Cambria"/>
        </w:rPr>
        <w:t>∊</w:t>
      </w:r>
      <w:r>
        <w:t xml:space="preserve"> E: </w:t>
      </w:r>
      <w:r w:rsidRPr="00C033FA">
        <w:rPr>
          <w:rFonts w:cstheme="minorHAnsi"/>
        </w:rPr>
        <w:t>∏</w:t>
      </w:r>
      <w:r>
        <w:t xml:space="preserve"> (e) </w:t>
      </w:r>
      <w:r>
        <w:sym w:font="Wingdings" w:char="F0DF"/>
      </w:r>
      <w:r>
        <w:t xml:space="preserve"> e</w:t>
      </w:r>
    </w:p>
    <w:p w14:paraId="06E4EA4C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>map</w:t>
      </w:r>
      <w:r w:rsidRPr="0001202F">
        <w:t>&lt;pair&lt;edge, edge&gt;&gt; sp_edge</w:t>
      </w:r>
      <w:r>
        <w:tab/>
        <w:t>//sp_edge is thread local</w:t>
      </w:r>
    </w:p>
    <w:p w14:paraId="16FD18B7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>Group set of edges into different subsets upon their trussness, k = 3, 4, ……., kmax</w:t>
      </w:r>
    </w:p>
    <w:p w14:paraId="06A9D351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>for k = kmin to kmax</w:t>
      </w:r>
      <w:r>
        <w:tab/>
      </w:r>
      <w:r>
        <w:tab/>
        <w:t>// 3 &lt;= kmin &lt;= kmax</w:t>
      </w:r>
    </w:p>
    <w:p w14:paraId="3C1C6BB2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hooking </w:t>
      </w:r>
      <w:r>
        <w:sym w:font="Wingdings" w:char="F0DF"/>
      </w:r>
      <w:r>
        <w:t xml:space="preserve"> true</w:t>
      </w:r>
    </w:p>
    <w:p w14:paraId="295C5805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while hooking do </w:t>
      </w:r>
    </w:p>
    <w:p w14:paraId="56A96ED0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hooking </w:t>
      </w:r>
      <w:r>
        <w:sym w:font="Wingdings" w:char="F0DF"/>
      </w:r>
      <w:r>
        <w:t xml:space="preserve"> false           </w:t>
      </w:r>
    </w:p>
    <w:p w14:paraId="3D0D07D7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for all edge e (u, v) </w:t>
      </w:r>
      <w:r>
        <w:rPr>
          <w:rFonts w:ascii="Cambria" w:hAnsi="Cambria"/>
        </w:rPr>
        <w:t>∊</w:t>
      </w:r>
      <w:r>
        <w:t xml:space="preserve"> </w:t>
      </w:r>
      <w:r>
        <w:rPr>
          <w:rFonts w:ascii="Cambria" w:hAnsi="Cambria"/>
        </w:rPr>
        <w:t>Φ</w:t>
      </w:r>
      <w:r>
        <w:t>(k) do in parallel</w:t>
      </w:r>
    </w:p>
    <w:p w14:paraId="37F29A9F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Intersect the adjacency list of e</w:t>
      </w:r>
      <w:r>
        <w:rPr>
          <w:vertAlign w:val="subscript"/>
        </w:rPr>
        <w:t xml:space="preserve"> </w:t>
      </w:r>
      <w:r>
        <w:t>(u, v) to get all the edges e</w:t>
      </w:r>
      <w:r w:rsidRPr="00BD76B1">
        <w:rPr>
          <w:vertAlign w:val="subscript"/>
        </w:rPr>
        <w:t>1</w:t>
      </w:r>
      <w:r>
        <w:t xml:space="preserve"> (u, w) and e</w:t>
      </w:r>
      <w:r w:rsidRPr="00BD76B1">
        <w:rPr>
          <w:vertAlign w:val="subscript"/>
        </w:rPr>
        <w:t>2</w:t>
      </w:r>
      <w:r>
        <w:t xml:space="preserve"> (v, w) making </w:t>
      </w:r>
      <w:r w:rsidRPr="0016791B">
        <w:rPr>
          <w:b/>
          <w:bCs/>
        </w:rPr>
        <w:t>k</w:t>
      </w:r>
      <w:r>
        <w:rPr>
          <w:b/>
          <w:bCs/>
        </w:rPr>
        <w:t>-</w:t>
      </w:r>
      <w:r w:rsidRPr="0016791B">
        <w:rPr>
          <w:b/>
          <w:bCs/>
        </w:rPr>
        <w:t>triangle</w:t>
      </w:r>
      <w:r>
        <w:t xml:space="preserve"> with e</w:t>
      </w:r>
    </w:p>
    <w:p w14:paraId="7122A598" w14:textId="77777777" w:rsidR="001B00CB" w:rsidRPr="00A07627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for all the edges e</w:t>
      </w:r>
      <w:r w:rsidRPr="00BD76B1">
        <w:rPr>
          <w:vertAlign w:val="subscript"/>
        </w:rPr>
        <w:t>1</w:t>
      </w:r>
      <w:r>
        <w:t>, and e</w:t>
      </w:r>
      <w:r w:rsidRPr="002F064F">
        <w:rPr>
          <w:vertAlign w:val="subscript"/>
        </w:rPr>
        <w:t>2</w:t>
      </w:r>
      <w:r>
        <w:t xml:space="preserve"> </w:t>
      </w:r>
      <w:r>
        <w:rPr>
          <w:rFonts w:ascii="Cambria" w:hAnsi="Cambria"/>
        </w:rPr>
        <w:t xml:space="preserve">making </w:t>
      </w:r>
      <w:r w:rsidRPr="00417FDE">
        <w:rPr>
          <w:rFonts w:ascii="Cambria" w:hAnsi="Cambria"/>
          <w:b/>
          <w:bCs/>
        </w:rPr>
        <w:t>k-triangle</w:t>
      </w:r>
      <w:r>
        <w:rPr>
          <w:rFonts w:ascii="Cambria" w:hAnsi="Cambria"/>
        </w:rPr>
        <w:t xml:space="preserve"> with e</w:t>
      </w:r>
      <w:r>
        <w:t>, do in parallel</w:t>
      </w:r>
    </w:p>
    <w:p w14:paraId="59379E45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if (</w:t>
      </w:r>
      <w:r>
        <w:rPr>
          <w:rFonts w:cstheme="minorHAnsi"/>
        </w:rPr>
        <w:t>∏</w:t>
      </w:r>
      <w:r>
        <w:t xml:space="preserve">(e) &lt;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 and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 =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) and </w:t>
      </w:r>
      <w:r>
        <w:rPr>
          <w:rFonts w:cstheme="minorHAnsi"/>
        </w:rPr>
        <w:t>τ</w:t>
      </w:r>
      <w:r>
        <w:t xml:space="preserve"> (e) = </w:t>
      </w:r>
      <w:r>
        <w:rPr>
          <w:rFonts w:cstheme="minorHAnsi"/>
        </w:rPr>
        <w:t>τ</w:t>
      </w:r>
      <w:r>
        <w:t xml:space="preserve"> (e</w:t>
      </w:r>
      <w:r>
        <w:rPr>
          <w:vertAlign w:val="subscript"/>
        </w:rPr>
        <w:t>1</w:t>
      </w:r>
      <w:r>
        <w:t>)) then</w:t>
      </w:r>
    </w:p>
    <w:p w14:paraId="45BFA631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1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e)</w:t>
      </w:r>
    </w:p>
    <w:p w14:paraId="64577992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0ADFB2BB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end if</w:t>
      </w:r>
    </w:p>
    <w:p w14:paraId="42D8577F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if (</w:t>
      </w:r>
      <w:r>
        <w:rPr>
          <w:rFonts w:cstheme="minorHAnsi"/>
        </w:rPr>
        <w:t>∏</w:t>
      </w:r>
      <w:r>
        <w:t xml:space="preserve">(e) &lt;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 and 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 =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) and </w:t>
      </w:r>
      <w:r>
        <w:rPr>
          <w:rFonts w:cstheme="minorHAnsi"/>
        </w:rPr>
        <w:t>τ</w:t>
      </w:r>
      <w:r>
        <w:t xml:space="preserve"> (e) = </w:t>
      </w:r>
      <w:r>
        <w:rPr>
          <w:rFonts w:cstheme="minorHAnsi"/>
        </w:rPr>
        <w:t>τ</w:t>
      </w:r>
      <w:r>
        <w:t xml:space="preserve"> (e</w:t>
      </w:r>
      <w:r>
        <w:rPr>
          <w:vertAlign w:val="subscript"/>
        </w:rPr>
        <w:t>2</w:t>
      </w:r>
      <w:r>
        <w:t>)) then</w:t>
      </w:r>
    </w:p>
    <w:p w14:paraId="00A17962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     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e)</w:t>
      </w:r>
    </w:p>
    <w:p w14:paraId="4DBA5AB3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      hooking </w:t>
      </w:r>
      <w:r>
        <w:sym w:font="Wingdings" w:char="F0DF"/>
      </w:r>
      <w:r>
        <w:t xml:space="preserve"> true</w:t>
      </w:r>
    </w:p>
    <w:p w14:paraId="0136646B" w14:textId="77777777" w:rsidR="001B00CB" w:rsidRPr="0001202F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end if</w:t>
      </w:r>
    </w:p>
    <w:p w14:paraId="1EB6FE37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end for</w:t>
      </w:r>
    </w:p>
    <w:p w14:paraId="6D43574D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end for</w:t>
      </w:r>
    </w:p>
    <w:p w14:paraId="4B7909B7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for all e </w:t>
      </w:r>
      <w:r>
        <w:rPr>
          <w:rFonts w:ascii="Cambria" w:hAnsi="Cambria"/>
        </w:rPr>
        <w:t>∊</w:t>
      </w:r>
      <w:r>
        <w:t xml:space="preserve"> </w:t>
      </w:r>
      <w:r>
        <w:rPr>
          <w:rFonts w:ascii="Cambria" w:hAnsi="Cambria"/>
        </w:rPr>
        <w:t>Φ</w:t>
      </w:r>
      <w:r>
        <w:t>(k) do in parallel</w:t>
      </w:r>
    </w:p>
    <w:p w14:paraId="7D768087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while (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 xml:space="preserve">(e)) </w:t>
      </w:r>
      <w:r>
        <w:rPr>
          <w:rFonts w:ascii="Cambria" w:hAnsi="Cambria"/>
        </w:rPr>
        <w:t>≠</w:t>
      </w:r>
      <w:r>
        <w:t xml:space="preserve"> </w:t>
      </w:r>
      <w:r>
        <w:rPr>
          <w:rFonts w:cstheme="minorHAnsi"/>
        </w:rPr>
        <w:t>∏</w:t>
      </w:r>
      <w:r>
        <w:t>(e)) do</w:t>
      </w:r>
    </w:p>
    <w:p w14:paraId="462DAD15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           </w:t>
      </w:r>
      <w:r>
        <w:rPr>
          <w:rFonts w:cstheme="minorHAnsi"/>
        </w:rPr>
        <w:t>∏</w:t>
      </w:r>
      <w:r>
        <w:t xml:space="preserve">(e) </w:t>
      </w:r>
      <w:r>
        <w:sym w:font="Wingdings" w:char="F0DF"/>
      </w:r>
      <w:r>
        <w:t xml:space="preserve"> </w:t>
      </w:r>
      <w:r>
        <w:rPr>
          <w:rFonts w:cstheme="minorHAnsi"/>
        </w:rPr>
        <w:t>∏</w:t>
      </w:r>
      <w:r>
        <w:t>(</w:t>
      </w:r>
      <w:r>
        <w:rPr>
          <w:rFonts w:cstheme="minorHAnsi"/>
        </w:rPr>
        <w:t>∏</w:t>
      </w:r>
      <w:r>
        <w:t>(e))</w:t>
      </w:r>
    </w:p>
    <w:p w14:paraId="6155EA26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       end while</w:t>
      </w:r>
    </w:p>
    <w:p w14:paraId="3804A6BF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       end for              </w:t>
      </w:r>
    </w:p>
    <w:p w14:paraId="633A25CC" w14:textId="57664D1D" w:rsidR="001B00CB" w:rsidRDefault="001B00CB" w:rsidP="00FB232E">
      <w:pPr>
        <w:pStyle w:val="ListParagraph"/>
        <w:numPr>
          <w:ilvl w:val="0"/>
          <w:numId w:val="7"/>
        </w:numPr>
      </w:pPr>
      <w:r>
        <w:t xml:space="preserve">           end while</w:t>
      </w:r>
    </w:p>
    <w:p w14:paraId="48C8DBC0" w14:textId="77777777" w:rsidR="001B00CB" w:rsidRDefault="001B00CB" w:rsidP="001B00CB">
      <w:pPr>
        <w:pStyle w:val="ListParagraph"/>
        <w:numPr>
          <w:ilvl w:val="0"/>
          <w:numId w:val="7"/>
        </w:numPr>
      </w:pPr>
      <w:r>
        <w:t xml:space="preserve">           k </w:t>
      </w:r>
      <w:r>
        <w:sym w:font="Wingdings" w:char="F0DF"/>
      </w:r>
      <w:r>
        <w:t xml:space="preserve"> k+1</w:t>
      </w:r>
    </w:p>
    <w:p w14:paraId="5CA32A04" w14:textId="27C4AE01" w:rsidR="001B00CB" w:rsidRDefault="001B00CB" w:rsidP="001B00CB">
      <w:pPr>
        <w:pStyle w:val="ListParagraph"/>
        <w:numPr>
          <w:ilvl w:val="0"/>
          <w:numId w:val="7"/>
        </w:numPr>
      </w:pPr>
      <w:r>
        <w:t>end for</w:t>
      </w:r>
    </w:p>
    <w:p w14:paraId="3F5424D2" w14:textId="0A4E2D3B" w:rsidR="000E6CAE" w:rsidRDefault="000E6CAE" w:rsidP="001B00CB">
      <w:pPr>
        <w:pStyle w:val="ListParagraph"/>
        <w:numPr>
          <w:ilvl w:val="0"/>
          <w:numId w:val="7"/>
        </w:numPr>
      </w:pPr>
      <w:r>
        <w:t xml:space="preserve">Call </w:t>
      </w:r>
      <w:r w:rsidRPr="009D370A">
        <w:rPr>
          <w:b/>
          <w:bCs/>
          <w:i/>
          <w:iCs/>
        </w:rPr>
        <w:t>procedure_create_super_edge_in_parallel</w:t>
      </w:r>
      <w:r>
        <w:rPr>
          <w:b/>
          <w:bCs/>
          <w:i/>
          <w:iCs/>
        </w:rPr>
        <w:t xml:space="preserve"> </w:t>
      </w:r>
      <w:r>
        <w:rPr>
          <w:b/>
          <w:bCs/>
        </w:rPr>
        <w:t xml:space="preserve">(algorithm </w:t>
      </w:r>
      <w:r w:rsidR="0050342B">
        <w:rPr>
          <w:b/>
          <w:bCs/>
        </w:rPr>
        <w:t>6</w:t>
      </w:r>
      <w:r>
        <w:rPr>
          <w:b/>
          <w:bCs/>
        </w:rPr>
        <w:t>.5)</w:t>
      </w:r>
    </w:p>
    <w:p w14:paraId="0CB166B8" w14:textId="77777777" w:rsidR="007D06D8" w:rsidRDefault="001B00CB" w:rsidP="001B00CB">
      <w:pPr>
        <w:pStyle w:val="ListParagraph"/>
        <w:numPr>
          <w:ilvl w:val="0"/>
          <w:numId w:val="7"/>
        </w:numPr>
      </w:pPr>
      <w:r w:rsidRPr="0001202F">
        <w:t>merge all thread local sp_edge to get the summary graph</w:t>
      </w:r>
    </w:p>
    <w:p w14:paraId="0C61CFFC" w14:textId="0CBE4F9A" w:rsidR="00B6673D" w:rsidRPr="007D06D8" w:rsidRDefault="001B00CB" w:rsidP="001B00CB">
      <w:pPr>
        <w:pStyle w:val="ListParagraph"/>
        <w:numPr>
          <w:ilvl w:val="0"/>
          <w:numId w:val="7"/>
        </w:numPr>
      </w:pPr>
      <w:r>
        <w:t xml:space="preserve">return </w:t>
      </w:r>
      <w:r w:rsidRPr="007D06D8">
        <w:rPr>
          <w:rFonts w:cstheme="minorHAnsi"/>
        </w:rPr>
        <w:t>∏</w:t>
      </w:r>
    </w:p>
    <w:p w14:paraId="7C00879B" w14:textId="00F886B8" w:rsidR="007D06D8" w:rsidRDefault="007D06D8" w:rsidP="007D06D8"/>
    <w:p w14:paraId="2B393EF2" w14:textId="6B806F8F" w:rsidR="007D06D8" w:rsidRPr="00ED3581" w:rsidRDefault="007D06D8" w:rsidP="007D06D8">
      <w:pPr>
        <w:rPr>
          <w:b/>
          <w:bCs/>
          <w:sz w:val="32"/>
          <w:szCs w:val="32"/>
        </w:rPr>
      </w:pPr>
      <w:r w:rsidRPr="00ED3581">
        <w:rPr>
          <w:b/>
          <w:bCs/>
          <w:sz w:val="32"/>
          <w:szCs w:val="32"/>
        </w:rPr>
        <w:t xml:space="preserve">Algorithm </w:t>
      </w:r>
      <w:r>
        <w:rPr>
          <w:b/>
          <w:bCs/>
          <w:sz w:val="32"/>
          <w:szCs w:val="32"/>
        </w:rPr>
        <w:t>6</w:t>
      </w:r>
      <w:r w:rsidRPr="00ED3581">
        <w:rPr>
          <w:b/>
          <w:bCs/>
          <w:sz w:val="32"/>
          <w:szCs w:val="32"/>
        </w:rPr>
        <w:t>.5</w:t>
      </w:r>
      <w:r>
        <w:rPr>
          <w:b/>
          <w:bCs/>
          <w:sz w:val="32"/>
          <w:szCs w:val="32"/>
        </w:rPr>
        <w:t>:</w:t>
      </w:r>
    </w:p>
    <w:p w14:paraId="4E309E48" w14:textId="77777777" w:rsidR="007D06D8" w:rsidRPr="00D158E4" w:rsidRDefault="007D06D8" w:rsidP="007D06D8">
      <w:r>
        <w:t>procedure_create_super_edge_in_parallel</w:t>
      </w:r>
    </w:p>
    <w:p w14:paraId="3A351E3A" w14:textId="61055049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for all edge e (u, v) </w:t>
      </w:r>
      <w:r>
        <w:rPr>
          <w:rFonts w:ascii="Cambria" w:hAnsi="Cambria"/>
        </w:rPr>
        <w:t>∊</w:t>
      </w:r>
      <w:r>
        <w:t xml:space="preserve"> </w:t>
      </w:r>
      <w:r w:rsidR="004F1A74">
        <w:rPr>
          <w:rFonts w:ascii="Cambria" w:hAnsi="Cambria"/>
        </w:rPr>
        <w:t>E</w:t>
      </w:r>
      <w:r>
        <w:t xml:space="preserve"> do in parallel</w:t>
      </w:r>
    </w:p>
    <w:p w14:paraId="22D56A65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Intersect the adjacency list of e</w:t>
      </w:r>
      <w:r>
        <w:rPr>
          <w:vertAlign w:val="subscript"/>
        </w:rPr>
        <w:t xml:space="preserve"> </w:t>
      </w:r>
      <w:r>
        <w:t>(u, v) to get all the edges e</w:t>
      </w:r>
      <w:r w:rsidRPr="00BD76B1">
        <w:rPr>
          <w:vertAlign w:val="subscript"/>
        </w:rPr>
        <w:t>1</w:t>
      </w:r>
      <w:r>
        <w:t xml:space="preserve"> (u, w) and e</w:t>
      </w:r>
      <w:r w:rsidRPr="00BD76B1">
        <w:rPr>
          <w:vertAlign w:val="subscript"/>
        </w:rPr>
        <w:t>2</w:t>
      </w:r>
      <w:r>
        <w:t xml:space="preserve"> (v, w) making </w:t>
      </w:r>
      <w:r w:rsidRPr="0016791B">
        <w:rPr>
          <w:b/>
          <w:bCs/>
        </w:rPr>
        <w:t>k</w:t>
      </w:r>
      <w:r>
        <w:rPr>
          <w:b/>
          <w:bCs/>
        </w:rPr>
        <w:t>-</w:t>
      </w:r>
      <w:r w:rsidRPr="0016791B">
        <w:rPr>
          <w:b/>
          <w:bCs/>
        </w:rPr>
        <w:t>triangle</w:t>
      </w:r>
      <w:r>
        <w:t xml:space="preserve"> with e</w:t>
      </w:r>
    </w:p>
    <w:p w14:paraId="705F5791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for all the edges e</w:t>
      </w:r>
      <w:r w:rsidRPr="00BD76B1">
        <w:rPr>
          <w:vertAlign w:val="subscript"/>
        </w:rPr>
        <w:t>1</w:t>
      </w:r>
      <w:r>
        <w:t>, and e</w:t>
      </w:r>
      <w:r w:rsidRPr="002F064F">
        <w:rPr>
          <w:vertAlign w:val="subscript"/>
        </w:rPr>
        <w:t>2</w:t>
      </w:r>
      <w:r>
        <w:t xml:space="preserve"> </w:t>
      </w:r>
      <w:r>
        <w:rPr>
          <w:rFonts w:ascii="Cambria" w:hAnsi="Cambria"/>
        </w:rPr>
        <w:t xml:space="preserve">making </w:t>
      </w:r>
      <w:r w:rsidRPr="00417FDE">
        <w:rPr>
          <w:rFonts w:ascii="Cambria" w:hAnsi="Cambria"/>
          <w:b/>
          <w:bCs/>
        </w:rPr>
        <w:t>k-triangle</w:t>
      </w:r>
      <w:r>
        <w:rPr>
          <w:rFonts w:ascii="Cambria" w:hAnsi="Cambria"/>
        </w:rPr>
        <w:t xml:space="preserve"> with e</w:t>
      </w:r>
      <w:r>
        <w:t>, do in parallel</w:t>
      </w:r>
    </w:p>
    <w:p w14:paraId="14AF3C55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k</w:t>
      </w:r>
      <w:r w:rsidRPr="00ED37E8">
        <w:rPr>
          <w:vertAlign w:val="subscript"/>
        </w:rPr>
        <w:t>1</w:t>
      </w:r>
      <w:r>
        <w:t xml:space="preserve"> </w:t>
      </w:r>
      <w:r>
        <w:sym w:font="Wingdings" w:char="F0DF"/>
      </w:r>
      <w:r>
        <w:t xml:space="preserve"> trussk[e</w:t>
      </w:r>
      <w:r w:rsidRPr="00ED37E8">
        <w:rPr>
          <w:vertAlign w:val="subscript"/>
        </w:rPr>
        <w:t>1</w:t>
      </w:r>
      <w:r>
        <w:t>]</w:t>
      </w:r>
    </w:p>
    <w:p w14:paraId="21AA36AA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lastRenderedPageBreak/>
        <w:t xml:space="preserve">                                k</w:t>
      </w:r>
      <w:r w:rsidRPr="0031360C">
        <w:rPr>
          <w:vertAlign w:val="subscript"/>
        </w:rPr>
        <w:t>2</w:t>
      </w:r>
      <w:r>
        <w:t xml:space="preserve"> </w:t>
      </w:r>
      <w:r>
        <w:sym w:font="Wingdings" w:char="F0DF"/>
      </w:r>
      <w:r>
        <w:t xml:space="preserve"> trussk[e</w:t>
      </w:r>
      <w:r w:rsidRPr="0031360C">
        <w:rPr>
          <w:vertAlign w:val="subscript"/>
        </w:rPr>
        <w:t>2</w:t>
      </w:r>
      <w:r>
        <w:t>]</w:t>
      </w:r>
    </w:p>
    <w:p w14:paraId="19FFCA90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lowest_k </w:t>
      </w:r>
      <w:r>
        <w:sym w:font="Wingdings" w:char="F0DF"/>
      </w:r>
      <w:r>
        <w:t xml:space="preserve"> min (k, k</w:t>
      </w:r>
      <w:r w:rsidRPr="00D35430">
        <w:rPr>
          <w:vertAlign w:val="subscript"/>
        </w:rPr>
        <w:t>1</w:t>
      </w:r>
      <w:r>
        <w:t>, k</w:t>
      </w:r>
      <w:r w:rsidRPr="00D35430">
        <w:rPr>
          <w:vertAlign w:val="subscript"/>
        </w:rPr>
        <w:t>2</w:t>
      </w:r>
      <w:r>
        <w:t>)</w:t>
      </w:r>
    </w:p>
    <w:p w14:paraId="050AAFA3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if (k &gt; lowest_k and lowest_k = k</w:t>
      </w:r>
      <w:r w:rsidRPr="001A5112">
        <w:rPr>
          <w:vertAlign w:val="subscript"/>
        </w:rPr>
        <w:t>1</w:t>
      </w:r>
      <w:r>
        <w:t>)</w:t>
      </w:r>
      <w:r>
        <w:tab/>
        <w:t>//downward super-edge creation k &gt; k</w:t>
      </w:r>
      <w:r w:rsidRPr="001C4C39">
        <w:rPr>
          <w:vertAlign w:val="subscript"/>
        </w:rPr>
        <w:t>1</w:t>
      </w:r>
    </w:p>
    <w:p w14:paraId="0600B1F9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     sp_edge.insert({</w:t>
      </w:r>
      <w:r>
        <w:rPr>
          <w:rFonts w:cstheme="minorHAnsi"/>
        </w:rPr>
        <w:t>∏</w:t>
      </w:r>
      <w:r>
        <w:t>(e</w:t>
      </w:r>
      <w:r w:rsidRPr="006125C4">
        <w:rPr>
          <w:vertAlign w:val="subscript"/>
        </w:rPr>
        <w:t>1</w:t>
      </w:r>
      <w:r>
        <w:t xml:space="preserve">), </w:t>
      </w:r>
      <w:r>
        <w:rPr>
          <w:rFonts w:cstheme="minorHAnsi"/>
        </w:rPr>
        <w:t>∏</w:t>
      </w:r>
      <w:r>
        <w:t>(e)})</w:t>
      </w:r>
    </w:p>
    <w:p w14:paraId="63B841F2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end if</w:t>
      </w:r>
    </w:p>
    <w:p w14:paraId="2EC6CC5D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if (k &gt; lowest_k and lowest_k = k</w:t>
      </w:r>
      <w:r>
        <w:rPr>
          <w:vertAlign w:val="subscript"/>
        </w:rPr>
        <w:t>2</w:t>
      </w:r>
      <w:r>
        <w:t>)</w:t>
      </w:r>
      <w:r>
        <w:tab/>
        <w:t>//downward super-edge creation k &gt; k</w:t>
      </w:r>
      <w:r>
        <w:rPr>
          <w:vertAlign w:val="subscript"/>
        </w:rPr>
        <w:t>2</w:t>
      </w:r>
    </w:p>
    <w:p w14:paraId="1B9AD165" w14:textId="77777777" w:rsidR="007D06D8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     sp_edge.insert({</w:t>
      </w:r>
      <w:r>
        <w:rPr>
          <w:rFonts w:cstheme="minorHAnsi"/>
        </w:rPr>
        <w:t>∏</w:t>
      </w:r>
      <w:r>
        <w:t>(e</w:t>
      </w:r>
      <w:r>
        <w:rPr>
          <w:vertAlign w:val="subscript"/>
        </w:rPr>
        <w:t>2</w:t>
      </w:r>
      <w:r>
        <w:t xml:space="preserve">), </w:t>
      </w:r>
      <w:r>
        <w:rPr>
          <w:rFonts w:cstheme="minorHAnsi"/>
        </w:rPr>
        <w:t>∏</w:t>
      </w:r>
      <w:r>
        <w:t>(e)})</w:t>
      </w:r>
    </w:p>
    <w:p w14:paraId="1D5FDFB8" w14:textId="77777777" w:rsidR="007D06D8" w:rsidRPr="0001202F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        end if  </w:t>
      </w:r>
    </w:p>
    <w:p w14:paraId="301F0653" w14:textId="77777777" w:rsidR="004F1A74" w:rsidRDefault="007D06D8" w:rsidP="007D06D8">
      <w:pPr>
        <w:pStyle w:val="ListParagraph"/>
        <w:numPr>
          <w:ilvl w:val="0"/>
          <w:numId w:val="8"/>
        </w:numPr>
      </w:pPr>
      <w:r>
        <w:t xml:space="preserve">                        end fo</w:t>
      </w:r>
      <w:r w:rsidR="004F1A74">
        <w:t>r</w:t>
      </w:r>
    </w:p>
    <w:p w14:paraId="5954F49E" w14:textId="327BF590" w:rsidR="007D06D8" w:rsidRDefault="00495567" w:rsidP="007D06D8">
      <w:pPr>
        <w:pStyle w:val="ListParagraph"/>
        <w:numPr>
          <w:ilvl w:val="0"/>
          <w:numId w:val="8"/>
        </w:numPr>
      </w:pPr>
      <w:r>
        <w:t xml:space="preserve">   </w:t>
      </w:r>
      <w:r w:rsidR="007D06D8">
        <w:t>end for</w:t>
      </w:r>
    </w:p>
    <w:sectPr w:rsidR="007D06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7D3B"/>
    <w:multiLevelType w:val="hybridMultilevel"/>
    <w:tmpl w:val="C4A44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43C3A"/>
    <w:multiLevelType w:val="hybridMultilevel"/>
    <w:tmpl w:val="C4A44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631FB"/>
    <w:multiLevelType w:val="hybridMultilevel"/>
    <w:tmpl w:val="C4A44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DD2C3A"/>
    <w:multiLevelType w:val="hybridMultilevel"/>
    <w:tmpl w:val="C4A44EF4"/>
    <w:lvl w:ilvl="0" w:tplc="2E6C75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77E2E"/>
    <w:multiLevelType w:val="hybridMultilevel"/>
    <w:tmpl w:val="C4A44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AE0F81"/>
    <w:multiLevelType w:val="hybridMultilevel"/>
    <w:tmpl w:val="C4A44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3803CE"/>
    <w:multiLevelType w:val="hybridMultilevel"/>
    <w:tmpl w:val="C4A44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D4249"/>
    <w:multiLevelType w:val="hybridMultilevel"/>
    <w:tmpl w:val="C4A44EF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081022">
    <w:abstractNumId w:val="3"/>
  </w:num>
  <w:num w:numId="2" w16cid:durableId="2050107005">
    <w:abstractNumId w:val="4"/>
  </w:num>
  <w:num w:numId="3" w16cid:durableId="932710808">
    <w:abstractNumId w:val="1"/>
  </w:num>
  <w:num w:numId="4" w16cid:durableId="126897808">
    <w:abstractNumId w:val="5"/>
  </w:num>
  <w:num w:numId="5" w16cid:durableId="628434530">
    <w:abstractNumId w:val="7"/>
  </w:num>
  <w:num w:numId="6" w16cid:durableId="37631047">
    <w:abstractNumId w:val="0"/>
  </w:num>
  <w:num w:numId="7" w16cid:durableId="769158525">
    <w:abstractNumId w:val="6"/>
  </w:num>
  <w:num w:numId="8" w16cid:durableId="6528735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zK1MDAyNTY0NjFW0lEKTi0uzszPAykwrwUAJiwtJywAAAA="/>
  </w:docVars>
  <w:rsids>
    <w:rsidRoot w:val="006C58F4"/>
    <w:rsid w:val="0001090B"/>
    <w:rsid w:val="0001202F"/>
    <w:rsid w:val="0002405B"/>
    <w:rsid w:val="00026D9C"/>
    <w:rsid w:val="00036EDC"/>
    <w:rsid w:val="000430CE"/>
    <w:rsid w:val="00055045"/>
    <w:rsid w:val="000618EB"/>
    <w:rsid w:val="00066792"/>
    <w:rsid w:val="00067180"/>
    <w:rsid w:val="0007433D"/>
    <w:rsid w:val="00080BB8"/>
    <w:rsid w:val="000B199C"/>
    <w:rsid w:val="000C37C7"/>
    <w:rsid w:val="000C64FC"/>
    <w:rsid w:val="000D6A91"/>
    <w:rsid w:val="000E4D4B"/>
    <w:rsid w:val="000E6CAE"/>
    <w:rsid w:val="000F30B2"/>
    <w:rsid w:val="00117852"/>
    <w:rsid w:val="0012723E"/>
    <w:rsid w:val="00160A6D"/>
    <w:rsid w:val="0016791B"/>
    <w:rsid w:val="00172730"/>
    <w:rsid w:val="00175695"/>
    <w:rsid w:val="0017606D"/>
    <w:rsid w:val="0018038E"/>
    <w:rsid w:val="001A1818"/>
    <w:rsid w:val="001A5112"/>
    <w:rsid w:val="001A71F1"/>
    <w:rsid w:val="001B00CB"/>
    <w:rsid w:val="001B3803"/>
    <w:rsid w:val="001B6D6F"/>
    <w:rsid w:val="001C3C06"/>
    <w:rsid w:val="001C4C39"/>
    <w:rsid w:val="001C753D"/>
    <w:rsid w:val="001E067B"/>
    <w:rsid w:val="001E1AB9"/>
    <w:rsid w:val="001E2D84"/>
    <w:rsid w:val="00227D3D"/>
    <w:rsid w:val="0023572C"/>
    <w:rsid w:val="00241ECF"/>
    <w:rsid w:val="0025088D"/>
    <w:rsid w:val="00255347"/>
    <w:rsid w:val="00255699"/>
    <w:rsid w:val="00261161"/>
    <w:rsid w:val="0026307C"/>
    <w:rsid w:val="00264AE1"/>
    <w:rsid w:val="00266C4A"/>
    <w:rsid w:val="0028198F"/>
    <w:rsid w:val="00281E67"/>
    <w:rsid w:val="002B76AF"/>
    <w:rsid w:val="002E0586"/>
    <w:rsid w:val="002E0897"/>
    <w:rsid w:val="002E0AD5"/>
    <w:rsid w:val="002E7CCB"/>
    <w:rsid w:val="002F064F"/>
    <w:rsid w:val="0031360C"/>
    <w:rsid w:val="00325B7E"/>
    <w:rsid w:val="00331C23"/>
    <w:rsid w:val="00350565"/>
    <w:rsid w:val="0035418E"/>
    <w:rsid w:val="00354AED"/>
    <w:rsid w:val="00370B9B"/>
    <w:rsid w:val="00377DD6"/>
    <w:rsid w:val="00383143"/>
    <w:rsid w:val="00393144"/>
    <w:rsid w:val="00395136"/>
    <w:rsid w:val="003D49E9"/>
    <w:rsid w:val="003D734F"/>
    <w:rsid w:val="003D79AC"/>
    <w:rsid w:val="003E52F1"/>
    <w:rsid w:val="003F0C2D"/>
    <w:rsid w:val="003F6AB5"/>
    <w:rsid w:val="003F6F16"/>
    <w:rsid w:val="00406E6C"/>
    <w:rsid w:val="00417FDE"/>
    <w:rsid w:val="00423467"/>
    <w:rsid w:val="00424F4B"/>
    <w:rsid w:val="00425963"/>
    <w:rsid w:val="00426A31"/>
    <w:rsid w:val="00434035"/>
    <w:rsid w:val="0043602A"/>
    <w:rsid w:val="00444867"/>
    <w:rsid w:val="00447EB1"/>
    <w:rsid w:val="00455759"/>
    <w:rsid w:val="00462685"/>
    <w:rsid w:val="00465463"/>
    <w:rsid w:val="0047557B"/>
    <w:rsid w:val="00476875"/>
    <w:rsid w:val="004808F9"/>
    <w:rsid w:val="0048765F"/>
    <w:rsid w:val="00487B4A"/>
    <w:rsid w:val="00495567"/>
    <w:rsid w:val="00496EBC"/>
    <w:rsid w:val="00497FC2"/>
    <w:rsid w:val="004B13F3"/>
    <w:rsid w:val="004B574C"/>
    <w:rsid w:val="004F1A74"/>
    <w:rsid w:val="0050342B"/>
    <w:rsid w:val="0050562C"/>
    <w:rsid w:val="005206B7"/>
    <w:rsid w:val="00527AD1"/>
    <w:rsid w:val="00541647"/>
    <w:rsid w:val="00542AEC"/>
    <w:rsid w:val="00547193"/>
    <w:rsid w:val="005503C9"/>
    <w:rsid w:val="0055720F"/>
    <w:rsid w:val="00562EE6"/>
    <w:rsid w:val="00564F4D"/>
    <w:rsid w:val="00583F42"/>
    <w:rsid w:val="00592955"/>
    <w:rsid w:val="0059338C"/>
    <w:rsid w:val="005A0BC5"/>
    <w:rsid w:val="005A62E4"/>
    <w:rsid w:val="005B51ED"/>
    <w:rsid w:val="005C0879"/>
    <w:rsid w:val="005C20F9"/>
    <w:rsid w:val="005D7199"/>
    <w:rsid w:val="005D7AF0"/>
    <w:rsid w:val="005D7E92"/>
    <w:rsid w:val="005F69E9"/>
    <w:rsid w:val="00610147"/>
    <w:rsid w:val="006125C4"/>
    <w:rsid w:val="00627DDF"/>
    <w:rsid w:val="006371F1"/>
    <w:rsid w:val="00642C64"/>
    <w:rsid w:val="00654D10"/>
    <w:rsid w:val="00671B32"/>
    <w:rsid w:val="00672670"/>
    <w:rsid w:val="00677914"/>
    <w:rsid w:val="006803D2"/>
    <w:rsid w:val="00681868"/>
    <w:rsid w:val="006A60BB"/>
    <w:rsid w:val="006A7B14"/>
    <w:rsid w:val="006B402F"/>
    <w:rsid w:val="006B5F7B"/>
    <w:rsid w:val="006B62ED"/>
    <w:rsid w:val="006C58F4"/>
    <w:rsid w:val="006C5976"/>
    <w:rsid w:val="006D2F90"/>
    <w:rsid w:val="006E0EB3"/>
    <w:rsid w:val="00725C7A"/>
    <w:rsid w:val="00743587"/>
    <w:rsid w:val="00763A8E"/>
    <w:rsid w:val="00764838"/>
    <w:rsid w:val="0077493B"/>
    <w:rsid w:val="007864E9"/>
    <w:rsid w:val="00791B51"/>
    <w:rsid w:val="007B196A"/>
    <w:rsid w:val="007B1AC9"/>
    <w:rsid w:val="007B43AB"/>
    <w:rsid w:val="007C52AF"/>
    <w:rsid w:val="007D06D8"/>
    <w:rsid w:val="007D7036"/>
    <w:rsid w:val="007F0E91"/>
    <w:rsid w:val="007F7111"/>
    <w:rsid w:val="00803AEE"/>
    <w:rsid w:val="00807E79"/>
    <w:rsid w:val="00846B66"/>
    <w:rsid w:val="00846DB6"/>
    <w:rsid w:val="0084794B"/>
    <w:rsid w:val="00853EDC"/>
    <w:rsid w:val="00853FD6"/>
    <w:rsid w:val="008609E7"/>
    <w:rsid w:val="00862418"/>
    <w:rsid w:val="00863E8B"/>
    <w:rsid w:val="00880BF6"/>
    <w:rsid w:val="00883F0F"/>
    <w:rsid w:val="0088538F"/>
    <w:rsid w:val="0089164B"/>
    <w:rsid w:val="00892D74"/>
    <w:rsid w:val="008A3541"/>
    <w:rsid w:val="008A5083"/>
    <w:rsid w:val="008A6B81"/>
    <w:rsid w:val="008B7363"/>
    <w:rsid w:val="008D286D"/>
    <w:rsid w:val="008D51F6"/>
    <w:rsid w:val="008F4182"/>
    <w:rsid w:val="0090215D"/>
    <w:rsid w:val="00923EFE"/>
    <w:rsid w:val="009440B4"/>
    <w:rsid w:val="0094711E"/>
    <w:rsid w:val="0098497C"/>
    <w:rsid w:val="00991B3E"/>
    <w:rsid w:val="00995F36"/>
    <w:rsid w:val="00996E3E"/>
    <w:rsid w:val="009A3979"/>
    <w:rsid w:val="009A712E"/>
    <w:rsid w:val="009B42F4"/>
    <w:rsid w:val="009C285D"/>
    <w:rsid w:val="009D31A4"/>
    <w:rsid w:val="009D370A"/>
    <w:rsid w:val="009E42AE"/>
    <w:rsid w:val="009E53A1"/>
    <w:rsid w:val="009F1006"/>
    <w:rsid w:val="00A07627"/>
    <w:rsid w:val="00A11C53"/>
    <w:rsid w:val="00A12773"/>
    <w:rsid w:val="00A211D3"/>
    <w:rsid w:val="00A2307F"/>
    <w:rsid w:val="00A2703E"/>
    <w:rsid w:val="00A45566"/>
    <w:rsid w:val="00A5009F"/>
    <w:rsid w:val="00A64929"/>
    <w:rsid w:val="00A7230F"/>
    <w:rsid w:val="00A8077D"/>
    <w:rsid w:val="00A90692"/>
    <w:rsid w:val="00A92D5F"/>
    <w:rsid w:val="00A94792"/>
    <w:rsid w:val="00A97F17"/>
    <w:rsid w:val="00AA7250"/>
    <w:rsid w:val="00AB2DF4"/>
    <w:rsid w:val="00AB6C16"/>
    <w:rsid w:val="00AC1648"/>
    <w:rsid w:val="00AD5338"/>
    <w:rsid w:val="00AE064D"/>
    <w:rsid w:val="00AE2861"/>
    <w:rsid w:val="00AE7764"/>
    <w:rsid w:val="00AF2908"/>
    <w:rsid w:val="00B0190D"/>
    <w:rsid w:val="00B102A6"/>
    <w:rsid w:val="00B145A3"/>
    <w:rsid w:val="00B178B0"/>
    <w:rsid w:val="00B3105C"/>
    <w:rsid w:val="00B33657"/>
    <w:rsid w:val="00B40B4C"/>
    <w:rsid w:val="00B46468"/>
    <w:rsid w:val="00B52400"/>
    <w:rsid w:val="00B5320C"/>
    <w:rsid w:val="00B63124"/>
    <w:rsid w:val="00B64F7F"/>
    <w:rsid w:val="00B6673D"/>
    <w:rsid w:val="00B66B3E"/>
    <w:rsid w:val="00B92EA3"/>
    <w:rsid w:val="00BA06FD"/>
    <w:rsid w:val="00BA13E0"/>
    <w:rsid w:val="00BA1521"/>
    <w:rsid w:val="00BA4118"/>
    <w:rsid w:val="00BC1F5E"/>
    <w:rsid w:val="00BD155D"/>
    <w:rsid w:val="00BD598A"/>
    <w:rsid w:val="00BD6260"/>
    <w:rsid w:val="00BD76B1"/>
    <w:rsid w:val="00BE1E33"/>
    <w:rsid w:val="00BE5D5C"/>
    <w:rsid w:val="00BF1168"/>
    <w:rsid w:val="00C02533"/>
    <w:rsid w:val="00C033FA"/>
    <w:rsid w:val="00C0400C"/>
    <w:rsid w:val="00C05D39"/>
    <w:rsid w:val="00C1576E"/>
    <w:rsid w:val="00C20CB3"/>
    <w:rsid w:val="00C30DE8"/>
    <w:rsid w:val="00C34B47"/>
    <w:rsid w:val="00C510E4"/>
    <w:rsid w:val="00C60C65"/>
    <w:rsid w:val="00C74CA1"/>
    <w:rsid w:val="00C75198"/>
    <w:rsid w:val="00C844F5"/>
    <w:rsid w:val="00C9453C"/>
    <w:rsid w:val="00CA0A88"/>
    <w:rsid w:val="00CA1E3D"/>
    <w:rsid w:val="00CA304A"/>
    <w:rsid w:val="00CC1C02"/>
    <w:rsid w:val="00CD701E"/>
    <w:rsid w:val="00CD7914"/>
    <w:rsid w:val="00CF0792"/>
    <w:rsid w:val="00CF561C"/>
    <w:rsid w:val="00CF7936"/>
    <w:rsid w:val="00D158E4"/>
    <w:rsid w:val="00D162AA"/>
    <w:rsid w:val="00D204F9"/>
    <w:rsid w:val="00D22981"/>
    <w:rsid w:val="00D319FA"/>
    <w:rsid w:val="00D35430"/>
    <w:rsid w:val="00D4133C"/>
    <w:rsid w:val="00D55634"/>
    <w:rsid w:val="00D55702"/>
    <w:rsid w:val="00D61AE0"/>
    <w:rsid w:val="00D6264E"/>
    <w:rsid w:val="00D70D5D"/>
    <w:rsid w:val="00D96F04"/>
    <w:rsid w:val="00DA0DFB"/>
    <w:rsid w:val="00DB404F"/>
    <w:rsid w:val="00DB5355"/>
    <w:rsid w:val="00DB5839"/>
    <w:rsid w:val="00DB6676"/>
    <w:rsid w:val="00DF7C44"/>
    <w:rsid w:val="00E2068D"/>
    <w:rsid w:val="00E21107"/>
    <w:rsid w:val="00E3069C"/>
    <w:rsid w:val="00E33157"/>
    <w:rsid w:val="00E35576"/>
    <w:rsid w:val="00E374DC"/>
    <w:rsid w:val="00E42776"/>
    <w:rsid w:val="00E703A4"/>
    <w:rsid w:val="00E831D9"/>
    <w:rsid w:val="00E907BE"/>
    <w:rsid w:val="00ED3581"/>
    <w:rsid w:val="00ED37E8"/>
    <w:rsid w:val="00ED4C70"/>
    <w:rsid w:val="00EE1982"/>
    <w:rsid w:val="00EE213E"/>
    <w:rsid w:val="00EE6D9F"/>
    <w:rsid w:val="00F23ABE"/>
    <w:rsid w:val="00F23DAB"/>
    <w:rsid w:val="00F242A0"/>
    <w:rsid w:val="00F2675F"/>
    <w:rsid w:val="00F3765E"/>
    <w:rsid w:val="00F41E8F"/>
    <w:rsid w:val="00F4494F"/>
    <w:rsid w:val="00F50C7C"/>
    <w:rsid w:val="00F52202"/>
    <w:rsid w:val="00F66172"/>
    <w:rsid w:val="00F9026F"/>
    <w:rsid w:val="00F9504B"/>
    <w:rsid w:val="00FB0B5F"/>
    <w:rsid w:val="00FB232E"/>
    <w:rsid w:val="00FE414E"/>
    <w:rsid w:val="00FF0C37"/>
    <w:rsid w:val="00FF0F5B"/>
    <w:rsid w:val="00FF43D7"/>
    <w:rsid w:val="00FF4FCA"/>
    <w:rsid w:val="00FF6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03469"/>
  <w15:chartTrackingRefBased/>
  <w15:docId w15:val="{D31C61E5-4A60-4BB6-B719-9F9473DC7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2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33</TotalTime>
  <Pages>9</Pages>
  <Words>2248</Words>
  <Characters>12814</Characters>
  <Application>Microsoft Office Word</Application>
  <DocSecurity>0</DocSecurity>
  <Lines>106</Lines>
  <Paragraphs>30</Paragraphs>
  <ScaleCrop>false</ScaleCrop>
  <Company/>
  <LinksUpToDate>false</LinksUpToDate>
  <CharactersWithSpaces>1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 Motaleb Faysal</dc:creator>
  <cp:keywords/>
  <dc:description/>
  <cp:lastModifiedBy>Md Abdul Motaleb Faysal</cp:lastModifiedBy>
  <cp:revision>338</cp:revision>
  <dcterms:created xsi:type="dcterms:W3CDTF">2022-09-29T19:22:00Z</dcterms:created>
  <dcterms:modified xsi:type="dcterms:W3CDTF">2022-11-28T23:37:00Z</dcterms:modified>
</cp:coreProperties>
</file>